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FFAC" w14:textId="77777777" w:rsidR="00A736C5" w:rsidRDefault="008C6CB4">
      <w:pPr>
        <w:pStyle w:val="BodyText"/>
        <w:spacing w:line="38" w:lineRule="exact"/>
        <w:ind w:left="297"/>
        <w:rPr>
          <w:sz w:val="3"/>
        </w:rPr>
      </w:pPr>
      <w:r>
        <w:rPr>
          <w:noProof/>
          <w:sz w:val="3"/>
          <w:lang w:eastAsia="ja-JP" w:bidi="ar-SA"/>
        </w:rPr>
        <mc:AlternateContent>
          <mc:Choice Requires="wpg">
            <w:drawing>
              <wp:inline distT="0" distB="0" distL="0" distR="0" wp14:anchorId="2DFB02FC" wp14:editId="11AE40E9">
                <wp:extent cx="6402070" cy="24130"/>
                <wp:effectExtent l="10795" t="4445" r="16510" b="9525"/>
                <wp:docPr id="80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070" cy="24130"/>
                          <a:chOff x="0" y="0"/>
                          <a:chExt cx="10082" cy="38"/>
                        </a:xfrm>
                      </wpg:grpSpPr>
                      <wps:wsp>
                        <wps:cNvPr id="81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0" y="33"/>
                            <a:ext cx="1008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" name="Line 79"/>
                        <wps:cNvCnPr>
                          <a:cxnSpLocks noChangeShapeType="1"/>
                        </wps:cNvCnPr>
                        <wps:spPr bwMode="auto">
                          <a:xfrm>
                            <a:off x="0" y="13"/>
                            <a:ext cx="10082" cy="0"/>
                          </a:xfrm>
                          <a:prstGeom prst="line">
                            <a:avLst/>
                          </a:prstGeom>
                          <a:noFill/>
                          <a:ln w="1676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FB5417" id="Group 78" o:spid="_x0000_s1026" style="width:504.1pt;height:1.9pt;mso-position-horizontal-relative:char;mso-position-vertical-relative:line" coordsize="10082,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">
                <v:line id="Line 80" o:spid="_x0000_s1027" style="position:absolute;visibility:visible;mso-wrap-style:square" from="0,33" to="10082,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" strokeweight=".48pt"/>
                <v:line id="Line 79" o:spid="_x0000_s1028" style="position:absolute;visibility:visible;mso-wrap-style:square" from="0,13" to="10082,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" strokeweight="1.32pt"/>
                <w10:anchorlock/>
              </v:group>
            </w:pict>
          </mc:Fallback>
        </mc:AlternateContent>
      </w:r>
    </w:p>
    <w:p w14:paraId="50B91A0A" w14:textId="77777777" w:rsidR="00A736C5" w:rsidRDefault="00A736C5">
      <w:pPr>
        <w:pStyle w:val="BodyText"/>
        <w:spacing w:before="6"/>
        <w:rPr>
          <w:b/>
          <w:i/>
          <w:sz w:val="12"/>
        </w:rPr>
      </w:pPr>
    </w:p>
    <w:tbl>
      <w:tblPr>
        <w:tblW w:w="10620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9"/>
        <w:gridCol w:w="441"/>
        <w:gridCol w:w="579"/>
        <w:gridCol w:w="351"/>
        <w:gridCol w:w="1140"/>
        <w:gridCol w:w="59"/>
        <w:gridCol w:w="82"/>
        <w:gridCol w:w="1479"/>
        <w:gridCol w:w="539"/>
        <w:gridCol w:w="241"/>
        <w:gridCol w:w="210"/>
        <w:gridCol w:w="91"/>
        <w:gridCol w:w="401"/>
        <w:gridCol w:w="1204"/>
        <w:gridCol w:w="1634"/>
      </w:tblGrid>
      <w:tr w:rsidR="00483FCD" w:rsidRPr="00483FCD" w14:paraId="7E5DC648" w14:textId="77777777" w:rsidTr="00483FCD">
        <w:trPr>
          <w:trHeight w:val="481"/>
        </w:trPr>
        <w:tc>
          <w:tcPr>
            <w:tcW w:w="10620" w:type="dxa"/>
            <w:gridSpan w:val="16"/>
            <w:shd w:val="clear" w:color="auto" w:fill="D7F5D7"/>
            <w:vAlign w:val="center"/>
          </w:tcPr>
          <w:p w14:paraId="6828C015" w14:textId="77777777" w:rsidR="00483FCD" w:rsidRPr="00483FCD" w:rsidRDefault="00483FCD" w:rsidP="00483FCD">
            <w:pPr>
              <w:pStyle w:val="Heading1"/>
              <w:rPr>
                <w:sz w:val="36"/>
                <w:szCs w:val="36"/>
              </w:rPr>
            </w:pPr>
            <w:r w:rsidRPr="00483FCD">
              <w:rPr>
                <w:color w:val="4F81BD" w:themeColor="accent1"/>
                <w:sz w:val="36"/>
                <w:szCs w:val="36"/>
              </w:rPr>
              <w:t>Iris Evaluation Form</w:t>
            </w:r>
          </w:p>
        </w:tc>
      </w:tr>
      <w:tr w:rsidR="00917B5E" w14:paraId="1231B098" w14:textId="77777777" w:rsidTr="00483FCD">
        <w:trPr>
          <w:trHeight w:val="492"/>
        </w:trPr>
        <w:tc>
          <w:tcPr>
            <w:tcW w:w="2610" w:type="dxa"/>
            <w:gridSpan w:val="3"/>
            <w:vAlign w:val="center"/>
          </w:tcPr>
          <w:p w14:paraId="375CC002" w14:textId="77777777" w:rsidR="00917B5E" w:rsidRDefault="00917B5E" w:rsidP="00917B5E">
            <w:pPr>
              <w:pStyle w:val="TableParagraph"/>
              <w:tabs>
                <w:tab w:val="left" w:pos="2631"/>
                <w:tab w:val="left" w:pos="10347"/>
              </w:tabs>
              <w:spacing w:before="159" w:line="313" w:lineRule="exact"/>
              <w:ind w:left="200" w:right="-72"/>
              <w:rPr>
                <w:sz w:val="28"/>
              </w:rPr>
            </w:pPr>
            <w:r>
              <w:rPr>
                <w:sz w:val="28"/>
              </w:rPr>
              <w:t>Client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sz w:val="28"/>
              </w:rPr>
              <w:t>Name:</w:t>
            </w:r>
          </w:p>
        </w:tc>
        <w:tc>
          <w:tcPr>
            <w:tcW w:w="8010" w:type="dxa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3ED9AD" w14:textId="77777777" w:rsidR="00917B5E" w:rsidRDefault="00917B5E" w:rsidP="00B5233F">
            <w:pPr>
              <w:pStyle w:val="TableParagraph"/>
              <w:tabs>
                <w:tab w:val="left" w:pos="9338"/>
              </w:tabs>
              <w:spacing w:line="301" w:lineRule="exact"/>
              <w:ind w:right="-3874"/>
              <w:rPr>
                <w:sz w:val="28"/>
              </w:rPr>
            </w:pPr>
          </w:p>
        </w:tc>
      </w:tr>
      <w:tr w:rsidR="00917B5E" w14:paraId="19F2F094" w14:textId="77777777" w:rsidTr="00483FCD">
        <w:trPr>
          <w:trHeight w:val="332"/>
        </w:trPr>
        <w:tc>
          <w:tcPr>
            <w:tcW w:w="2610" w:type="dxa"/>
            <w:gridSpan w:val="3"/>
            <w:vAlign w:val="center"/>
          </w:tcPr>
          <w:p w14:paraId="17507CAE" w14:textId="77777777" w:rsidR="00917B5E" w:rsidRDefault="00917B5E" w:rsidP="00917B5E">
            <w:pPr>
              <w:pStyle w:val="TableParagraph"/>
              <w:spacing w:line="313" w:lineRule="exact"/>
              <w:ind w:left="200"/>
              <w:rPr>
                <w:sz w:val="28"/>
              </w:rPr>
            </w:pPr>
            <w:r>
              <w:rPr>
                <w:sz w:val="28"/>
              </w:rPr>
              <w:t>Client Age:</w:t>
            </w:r>
          </w:p>
        </w:tc>
        <w:tc>
          <w:tcPr>
            <w:tcW w:w="369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CBE14D" w14:textId="77777777" w:rsidR="00917B5E" w:rsidRDefault="00917B5E" w:rsidP="00917B5E">
            <w:pPr>
              <w:pStyle w:val="TableParagraph"/>
              <w:tabs>
                <w:tab w:val="left" w:pos="10346"/>
              </w:tabs>
              <w:spacing w:line="311" w:lineRule="exact"/>
              <w:ind w:left="200" w:right="-72"/>
              <w:rPr>
                <w:sz w:val="28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</w:tcBorders>
            <w:vAlign w:val="center"/>
          </w:tcPr>
          <w:p w14:paraId="798F0263" w14:textId="77777777" w:rsidR="00917B5E" w:rsidRDefault="00917B5E" w:rsidP="00917B5E">
            <w:pPr>
              <w:pStyle w:val="TableParagraph"/>
              <w:tabs>
                <w:tab w:val="left" w:pos="10346"/>
              </w:tabs>
              <w:spacing w:line="311" w:lineRule="exact"/>
              <w:ind w:left="200" w:right="105"/>
              <w:jc w:val="right"/>
              <w:rPr>
                <w:sz w:val="28"/>
              </w:rPr>
            </w:pPr>
            <w:r>
              <w:rPr>
                <w:sz w:val="28"/>
              </w:rPr>
              <w:t>Date:</w:t>
            </w:r>
          </w:p>
        </w:tc>
        <w:tc>
          <w:tcPr>
            <w:tcW w:w="333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5B91BD" w14:textId="77777777" w:rsidR="00917B5E" w:rsidRDefault="00917B5E" w:rsidP="00917B5E">
            <w:pPr>
              <w:pStyle w:val="TableParagraph"/>
              <w:tabs>
                <w:tab w:val="left" w:pos="10346"/>
              </w:tabs>
              <w:spacing w:line="311" w:lineRule="exact"/>
              <w:ind w:left="200" w:right="-72"/>
              <w:rPr>
                <w:sz w:val="28"/>
              </w:rPr>
            </w:pPr>
          </w:p>
        </w:tc>
      </w:tr>
      <w:tr w:rsidR="00A736C5" w14:paraId="3C6E6372" w14:textId="77777777" w:rsidTr="00483FCD">
        <w:trPr>
          <w:trHeight w:val="580"/>
        </w:trPr>
        <w:tc>
          <w:tcPr>
            <w:tcW w:w="2610" w:type="dxa"/>
            <w:gridSpan w:val="3"/>
            <w:vAlign w:val="center"/>
          </w:tcPr>
          <w:p w14:paraId="18042D6B" w14:textId="77777777" w:rsidR="00A736C5" w:rsidRDefault="00AD5771" w:rsidP="00917B5E">
            <w:pPr>
              <w:pStyle w:val="TableParagraph"/>
              <w:ind w:left="200"/>
              <w:rPr>
                <w:sz w:val="28"/>
              </w:rPr>
            </w:pPr>
            <w:r>
              <w:rPr>
                <w:sz w:val="28"/>
              </w:rPr>
              <w:t>Client Signature:</w:t>
            </w:r>
          </w:p>
        </w:tc>
        <w:tc>
          <w:tcPr>
            <w:tcW w:w="8010" w:type="dxa"/>
            <w:gridSpan w:val="13"/>
            <w:tcBorders>
              <w:bottom w:val="single" w:sz="4" w:space="0" w:color="auto"/>
            </w:tcBorders>
            <w:vAlign w:val="center"/>
          </w:tcPr>
          <w:p w14:paraId="734F1891" w14:textId="77777777" w:rsidR="00A736C5" w:rsidRPr="00917B5E" w:rsidRDefault="00A736C5" w:rsidP="00917B5E">
            <w:pPr>
              <w:pStyle w:val="TableParagraph"/>
              <w:tabs>
                <w:tab w:val="left" w:pos="10346"/>
              </w:tabs>
              <w:spacing w:line="311" w:lineRule="exact"/>
              <w:ind w:left="200" w:right="-72"/>
              <w:rPr>
                <w:sz w:val="28"/>
              </w:rPr>
            </w:pPr>
          </w:p>
        </w:tc>
      </w:tr>
      <w:tr w:rsidR="00A736C5" w14:paraId="319586EE" w14:textId="77777777" w:rsidTr="00483FCD">
        <w:trPr>
          <w:trHeight w:val="343"/>
        </w:trPr>
        <w:tc>
          <w:tcPr>
            <w:tcW w:w="10620" w:type="dxa"/>
            <w:gridSpan w:val="16"/>
          </w:tcPr>
          <w:p w14:paraId="2F842CBF" w14:textId="77777777" w:rsidR="00A736C5" w:rsidRDefault="00000000" w:rsidP="00483FCD">
            <w:pPr>
              <w:pStyle w:val="TableParagraph"/>
              <w:tabs>
                <w:tab w:val="left" w:pos="508"/>
              </w:tabs>
              <w:spacing w:before="240"/>
              <w:rPr>
                <w:sz w:val="28"/>
              </w:rPr>
            </w:pPr>
            <w:sdt>
              <w:sdtPr>
                <w:rPr>
                  <w:sz w:val="28"/>
                </w:rPr>
                <w:id w:val="-107558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Asked for and received permission from the client to look in her/his</w:t>
            </w:r>
            <w:r w:rsidR="00AD5771">
              <w:rPr>
                <w:spacing w:val="-9"/>
                <w:sz w:val="28"/>
              </w:rPr>
              <w:t xml:space="preserve"> </w:t>
            </w:r>
            <w:r w:rsidR="00AD5771">
              <w:rPr>
                <w:sz w:val="28"/>
              </w:rPr>
              <w:t>eyes.</w:t>
            </w:r>
          </w:p>
          <w:p w14:paraId="71E9CE20" w14:textId="47E4CC73" w:rsidR="00D00DC5" w:rsidRDefault="00D00DC5" w:rsidP="00483FCD">
            <w:pPr>
              <w:pStyle w:val="TableParagraph"/>
              <w:tabs>
                <w:tab w:val="left" w:pos="508"/>
              </w:tabs>
              <w:spacing w:before="240"/>
              <w:rPr>
                <w:sz w:val="28"/>
              </w:rPr>
            </w:pPr>
          </w:p>
        </w:tc>
      </w:tr>
      <w:tr w:rsidR="00A736C5" w14:paraId="7937A193" w14:textId="77777777" w:rsidTr="00483FCD">
        <w:trPr>
          <w:trHeight w:val="343"/>
        </w:trPr>
        <w:tc>
          <w:tcPr>
            <w:tcW w:w="10620" w:type="dxa"/>
            <w:gridSpan w:val="16"/>
          </w:tcPr>
          <w:p w14:paraId="58424509" w14:textId="77777777" w:rsidR="00A736C5" w:rsidRDefault="00000000" w:rsidP="00917B5E">
            <w:pPr>
              <w:pStyle w:val="TableParagraph"/>
              <w:tabs>
                <w:tab w:val="left" w:pos="508"/>
              </w:tabs>
              <w:spacing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21065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Explained to the client, what I would be doing and</w:t>
            </w:r>
            <w:r w:rsidR="00AD5771">
              <w:rPr>
                <w:spacing w:val="-9"/>
                <w:sz w:val="28"/>
              </w:rPr>
              <w:t xml:space="preserve"> </w:t>
            </w:r>
            <w:r w:rsidR="00AD5771">
              <w:rPr>
                <w:sz w:val="28"/>
              </w:rPr>
              <w:t>why.</w:t>
            </w:r>
          </w:p>
          <w:p w14:paraId="5066221D" w14:textId="7CB57479" w:rsidR="00D00DC5" w:rsidRDefault="00D00DC5" w:rsidP="00917B5E">
            <w:pPr>
              <w:pStyle w:val="TableParagraph"/>
              <w:tabs>
                <w:tab w:val="left" w:pos="508"/>
              </w:tabs>
              <w:spacing w:line="323" w:lineRule="exact"/>
              <w:rPr>
                <w:sz w:val="28"/>
              </w:rPr>
            </w:pPr>
          </w:p>
        </w:tc>
      </w:tr>
      <w:tr w:rsidR="00483FCD" w:rsidRPr="00483FCD" w14:paraId="6E3D0863" w14:textId="77777777" w:rsidTr="00483FCD">
        <w:trPr>
          <w:trHeight w:val="344"/>
        </w:trPr>
        <w:tc>
          <w:tcPr>
            <w:tcW w:w="10620" w:type="dxa"/>
            <w:gridSpan w:val="16"/>
            <w:shd w:val="clear" w:color="auto" w:fill="D9D9D9" w:themeFill="background1" w:themeFillShade="D9"/>
          </w:tcPr>
          <w:p w14:paraId="726D82BA" w14:textId="77777777" w:rsidR="00483FCD" w:rsidRPr="00483FCD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483FCD">
              <w:rPr>
                <w:b/>
                <w:color w:val="0070C0"/>
                <w:sz w:val="26"/>
                <w:szCs w:val="26"/>
              </w:rPr>
              <w:t>CONSTITUTIONAL TYPE</w:t>
            </w:r>
          </w:p>
        </w:tc>
      </w:tr>
      <w:tr w:rsidR="00A736C5" w14:paraId="51248FD5" w14:textId="77777777" w:rsidTr="00483FCD">
        <w:trPr>
          <w:trHeight w:val="344"/>
        </w:trPr>
        <w:tc>
          <w:tcPr>
            <w:tcW w:w="3540" w:type="dxa"/>
            <w:gridSpan w:val="5"/>
          </w:tcPr>
          <w:p w14:paraId="3677B0AE" w14:textId="77777777" w:rsidR="00A736C5" w:rsidRDefault="00000000" w:rsidP="00483FCD">
            <w:pPr>
              <w:pStyle w:val="TableParagraph"/>
              <w:tabs>
                <w:tab w:val="left" w:pos="508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41338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Lymphatic</w:t>
            </w:r>
          </w:p>
        </w:tc>
        <w:tc>
          <w:tcPr>
            <w:tcW w:w="3540" w:type="dxa"/>
            <w:gridSpan w:val="6"/>
          </w:tcPr>
          <w:p w14:paraId="28C1E0A6" w14:textId="77777777" w:rsidR="00A736C5" w:rsidRDefault="00000000" w:rsidP="00483FCD">
            <w:pPr>
              <w:pStyle w:val="TableParagraph"/>
              <w:tabs>
                <w:tab w:val="left" w:pos="1400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64210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620F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Biliary</w:t>
            </w:r>
          </w:p>
        </w:tc>
        <w:tc>
          <w:tcPr>
            <w:tcW w:w="3540" w:type="dxa"/>
            <w:gridSpan w:val="5"/>
          </w:tcPr>
          <w:p w14:paraId="30D40730" w14:textId="77777777" w:rsidR="00A736C5" w:rsidRDefault="00000000" w:rsidP="00483FCD">
            <w:pPr>
              <w:pStyle w:val="TableParagraph"/>
              <w:tabs>
                <w:tab w:val="left" w:pos="1430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85558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Hematogenic</w:t>
            </w:r>
          </w:p>
        </w:tc>
      </w:tr>
      <w:tr w:rsidR="00483FCD" w:rsidRPr="00483FCD" w14:paraId="04D26307" w14:textId="77777777" w:rsidTr="00483FCD">
        <w:trPr>
          <w:trHeight w:val="344"/>
        </w:trPr>
        <w:tc>
          <w:tcPr>
            <w:tcW w:w="10620" w:type="dxa"/>
            <w:gridSpan w:val="16"/>
            <w:shd w:val="clear" w:color="auto" w:fill="D9D9D9" w:themeFill="background1" w:themeFillShade="D9"/>
          </w:tcPr>
          <w:p w14:paraId="02AEBE97" w14:textId="77777777" w:rsidR="00483FCD" w:rsidRPr="00483FCD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483FCD">
              <w:rPr>
                <w:b/>
                <w:color w:val="0070C0"/>
                <w:sz w:val="26"/>
                <w:szCs w:val="26"/>
              </w:rPr>
              <w:t>SUBTYPE BY STRUCTURE</w:t>
            </w:r>
          </w:p>
        </w:tc>
      </w:tr>
      <w:tr w:rsidR="00A736C5" w14:paraId="4971343D" w14:textId="77777777" w:rsidTr="00483FCD">
        <w:trPr>
          <w:trHeight w:val="344"/>
        </w:trPr>
        <w:tc>
          <w:tcPr>
            <w:tcW w:w="2169" w:type="dxa"/>
            <w:gridSpan w:val="2"/>
          </w:tcPr>
          <w:p w14:paraId="162DB18E" w14:textId="77777777" w:rsidR="00A736C5" w:rsidRDefault="00000000" w:rsidP="00483FCD">
            <w:pPr>
              <w:pStyle w:val="TableParagraph"/>
              <w:tabs>
                <w:tab w:val="left" w:pos="508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6335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Neurogenic</w:t>
            </w:r>
          </w:p>
        </w:tc>
        <w:tc>
          <w:tcPr>
            <w:tcW w:w="2570" w:type="dxa"/>
            <w:gridSpan w:val="5"/>
          </w:tcPr>
          <w:p w14:paraId="72014CEC" w14:textId="77777777" w:rsidR="00A736C5" w:rsidRDefault="00000000" w:rsidP="00483FCD">
            <w:pPr>
              <w:pStyle w:val="TableParagraph"/>
              <w:tabs>
                <w:tab w:val="left" w:pos="633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75215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3F0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Polyglandular</w:t>
            </w:r>
          </w:p>
        </w:tc>
        <w:tc>
          <w:tcPr>
            <w:tcW w:w="3043" w:type="dxa"/>
            <w:gridSpan w:val="7"/>
          </w:tcPr>
          <w:p w14:paraId="36F0DB1B" w14:textId="77777777" w:rsidR="00A736C5" w:rsidRDefault="00000000" w:rsidP="00483FCD">
            <w:pPr>
              <w:pStyle w:val="TableParagraph"/>
              <w:tabs>
                <w:tab w:val="left" w:pos="674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24184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3F0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Connective</w:t>
            </w:r>
            <w:r w:rsidR="00AD5771">
              <w:rPr>
                <w:spacing w:val="-2"/>
                <w:sz w:val="28"/>
              </w:rPr>
              <w:t xml:space="preserve"> </w:t>
            </w:r>
            <w:r w:rsidR="00AD5771">
              <w:rPr>
                <w:sz w:val="28"/>
              </w:rPr>
              <w:t>Tissue</w:t>
            </w:r>
          </w:p>
        </w:tc>
        <w:tc>
          <w:tcPr>
            <w:tcW w:w="2838" w:type="dxa"/>
            <w:gridSpan w:val="2"/>
          </w:tcPr>
          <w:p w14:paraId="5112631D" w14:textId="77777777" w:rsidR="00A736C5" w:rsidRDefault="00000000" w:rsidP="00483FCD">
            <w:pPr>
              <w:pStyle w:val="TableParagraph"/>
              <w:tabs>
                <w:tab w:val="left" w:pos="601"/>
              </w:tabs>
              <w:spacing w:before="12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87784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Anxiety</w:t>
            </w:r>
            <w:r w:rsidR="00AD5771">
              <w:rPr>
                <w:spacing w:val="-5"/>
                <w:sz w:val="28"/>
              </w:rPr>
              <w:t xml:space="preserve"> </w:t>
            </w:r>
            <w:r w:rsidR="00AD5771">
              <w:rPr>
                <w:sz w:val="28"/>
              </w:rPr>
              <w:t>Tetanic</w:t>
            </w:r>
          </w:p>
        </w:tc>
      </w:tr>
      <w:tr w:rsidR="00483FCD" w:rsidRPr="00483FCD" w14:paraId="3FBBE365" w14:textId="77777777" w:rsidTr="00483FCD">
        <w:trPr>
          <w:trHeight w:val="343"/>
        </w:trPr>
        <w:tc>
          <w:tcPr>
            <w:tcW w:w="10620" w:type="dxa"/>
            <w:gridSpan w:val="16"/>
            <w:shd w:val="clear" w:color="auto" w:fill="D9D9D9" w:themeFill="background1" w:themeFillShade="D9"/>
          </w:tcPr>
          <w:p w14:paraId="16EDE6CC" w14:textId="77777777" w:rsidR="00483FCD" w:rsidRPr="00483FCD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483FCD">
              <w:rPr>
                <w:b/>
                <w:color w:val="0070C0"/>
                <w:sz w:val="26"/>
                <w:szCs w:val="26"/>
              </w:rPr>
              <w:t>SUBTYPE BY COLOR</w:t>
            </w:r>
          </w:p>
        </w:tc>
      </w:tr>
      <w:tr w:rsidR="00A736C5" w14:paraId="6822B24C" w14:textId="77777777" w:rsidTr="00483FCD">
        <w:trPr>
          <w:trHeight w:val="343"/>
        </w:trPr>
        <w:tc>
          <w:tcPr>
            <w:tcW w:w="3189" w:type="dxa"/>
            <w:gridSpan w:val="4"/>
          </w:tcPr>
          <w:p w14:paraId="260F77E1" w14:textId="77777777" w:rsidR="00A736C5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39431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E44B4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Overacid</w:t>
            </w:r>
          </w:p>
        </w:tc>
        <w:tc>
          <w:tcPr>
            <w:tcW w:w="1632" w:type="dxa"/>
            <w:gridSpan w:val="4"/>
          </w:tcPr>
          <w:p w14:paraId="3A76B294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033560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76ADA84F" w14:textId="77777777" w:rsidR="00A736C5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20747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BFA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Moderate</w:t>
            </w:r>
          </w:p>
        </w:tc>
        <w:tc>
          <w:tcPr>
            <w:tcW w:w="2147" w:type="dxa"/>
            <w:gridSpan w:val="5"/>
          </w:tcPr>
          <w:p w14:paraId="7F1EE903" w14:textId="77777777" w:rsidR="00A736C5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-2109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Significant</w:t>
            </w:r>
          </w:p>
        </w:tc>
        <w:tc>
          <w:tcPr>
            <w:tcW w:w="1634" w:type="dxa"/>
          </w:tcPr>
          <w:p w14:paraId="5FDE2447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0425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N/A</w:t>
            </w:r>
          </w:p>
        </w:tc>
      </w:tr>
      <w:tr w:rsidR="00A736C5" w14:paraId="4E082469" w14:textId="77777777" w:rsidTr="00483FCD">
        <w:trPr>
          <w:trHeight w:val="343"/>
        </w:trPr>
        <w:tc>
          <w:tcPr>
            <w:tcW w:w="3189" w:type="dxa"/>
            <w:gridSpan w:val="4"/>
          </w:tcPr>
          <w:p w14:paraId="161F0D24" w14:textId="77777777" w:rsidR="00A736C5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206020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Febrile</w:t>
            </w:r>
          </w:p>
        </w:tc>
        <w:tc>
          <w:tcPr>
            <w:tcW w:w="1632" w:type="dxa"/>
            <w:gridSpan w:val="4"/>
          </w:tcPr>
          <w:p w14:paraId="4047D766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2115249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1F1F3C2C" w14:textId="77777777" w:rsidR="00A736C5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62628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Moderate</w:t>
            </w:r>
          </w:p>
        </w:tc>
        <w:tc>
          <w:tcPr>
            <w:tcW w:w="2147" w:type="dxa"/>
            <w:gridSpan w:val="5"/>
          </w:tcPr>
          <w:p w14:paraId="0C542ED7" w14:textId="77777777" w:rsidR="00A736C5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317236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Significant</w:t>
            </w:r>
          </w:p>
        </w:tc>
        <w:tc>
          <w:tcPr>
            <w:tcW w:w="1634" w:type="dxa"/>
          </w:tcPr>
          <w:p w14:paraId="1495B331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108783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N/A</w:t>
            </w:r>
          </w:p>
        </w:tc>
      </w:tr>
      <w:tr w:rsidR="00A736C5" w14:paraId="45F7268F" w14:textId="77777777" w:rsidTr="00483FCD">
        <w:trPr>
          <w:trHeight w:val="343"/>
        </w:trPr>
        <w:tc>
          <w:tcPr>
            <w:tcW w:w="3189" w:type="dxa"/>
            <w:gridSpan w:val="4"/>
          </w:tcPr>
          <w:p w14:paraId="2969A02B" w14:textId="77777777" w:rsidR="00A736C5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07054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434E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Hydrogenoid</w:t>
            </w:r>
          </w:p>
        </w:tc>
        <w:tc>
          <w:tcPr>
            <w:tcW w:w="1632" w:type="dxa"/>
            <w:gridSpan w:val="4"/>
          </w:tcPr>
          <w:p w14:paraId="54326B29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104263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2D45E00F" w14:textId="77777777" w:rsidR="00A736C5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641311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434E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Moderate</w:t>
            </w:r>
          </w:p>
        </w:tc>
        <w:tc>
          <w:tcPr>
            <w:tcW w:w="2147" w:type="dxa"/>
            <w:gridSpan w:val="5"/>
          </w:tcPr>
          <w:p w14:paraId="6CB162F5" w14:textId="77777777" w:rsidR="00A736C5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64927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6CDE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Significant</w:t>
            </w:r>
          </w:p>
        </w:tc>
        <w:tc>
          <w:tcPr>
            <w:tcW w:w="1634" w:type="dxa"/>
          </w:tcPr>
          <w:p w14:paraId="6C2E4417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92638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N/A</w:t>
            </w:r>
          </w:p>
        </w:tc>
      </w:tr>
      <w:tr w:rsidR="00A736C5" w14:paraId="14FB3F1F" w14:textId="77777777" w:rsidTr="00483FCD">
        <w:trPr>
          <w:trHeight w:val="343"/>
        </w:trPr>
        <w:tc>
          <w:tcPr>
            <w:tcW w:w="3189" w:type="dxa"/>
            <w:gridSpan w:val="4"/>
          </w:tcPr>
          <w:p w14:paraId="358F0DB2" w14:textId="77777777" w:rsidR="00A736C5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436518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Uric Acid</w:t>
            </w:r>
            <w:r w:rsidR="00AD5771">
              <w:rPr>
                <w:spacing w:val="-2"/>
                <w:sz w:val="28"/>
              </w:rPr>
              <w:t xml:space="preserve"> </w:t>
            </w:r>
            <w:r w:rsidR="00AD5771">
              <w:rPr>
                <w:sz w:val="28"/>
              </w:rPr>
              <w:t>Diathesis</w:t>
            </w:r>
          </w:p>
        </w:tc>
        <w:tc>
          <w:tcPr>
            <w:tcW w:w="1632" w:type="dxa"/>
            <w:gridSpan w:val="4"/>
          </w:tcPr>
          <w:p w14:paraId="4C0D4605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179966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34441E49" w14:textId="77777777" w:rsidR="00A736C5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232474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0038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Moderate</w:t>
            </w:r>
          </w:p>
        </w:tc>
        <w:tc>
          <w:tcPr>
            <w:tcW w:w="2147" w:type="dxa"/>
            <w:gridSpan w:val="5"/>
          </w:tcPr>
          <w:p w14:paraId="344AA2A6" w14:textId="77777777" w:rsidR="00A736C5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-889106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Significant</w:t>
            </w:r>
          </w:p>
        </w:tc>
        <w:tc>
          <w:tcPr>
            <w:tcW w:w="1634" w:type="dxa"/>
          </w:tcPr>
          <w:p w14:paraId="2E4E82C3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40773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N/A</w:t>
            </w:r>
          </w:p>
        </w:tc>
      </w:tr>
      <w:tr w:rsidR="00A736C5" w14:paraId="4DAB732C" w14:textId="77777777" w:rsidTr="00483FCD">
        <w:trPr>
          <w:trHeight w:val="343"/>
        </w:trPr>
        <w:tc>
          <w:tcPr>
            <w:tcW w:w="3189" w:type="dxa"/>
            <w:gridSpan w:val="4"/>
          </w:tcPr>
          <w:p w14:paraId="05B1384B" w14:textId="77777777" w:rsidR="00A736C5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212444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434E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Scurf Rim</w:t>
            </w:r>
          </w:p>
        </w:tc>
        <w:tc>
          <w:tcPr>
            <w:tcW w:w="1632" w:type="dxa"/>
            <w:gridSpan w:val="4"/>
          </w:tcPr>
          <w:p w14:paraId="7AC95947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10248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434E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1972F64D" w14:textId="77777777" w:rsidR="00A736C5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02205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Moderate</w:t>
            </w:r>
          </w:p>
        </w:tc>
        <w:tc>
          <w:tcPr>
            <w:tcW w:w="2147" w:type="dxa"/>
            <w:gridSpan w:val="5"/>
          </w:tcPr>
          <w:p w14:paraId="6A5FA509" w14:textId="77777777" w:rsidR="00A736C5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24740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Significant</w:t>
            </w:r>
          </w:p>
        </w:tc>
        <w:tc>
          <w:tcPr>
            <w:tcW w:w="1634" w:type="dxa"/>
          </w:tcPr>
          <w:p w14:paraId="724B4BE5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1613510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N/A</w:t>
            </w:r>
          </w:p>
        </w:tc>
      </w:tr>
      <w:tr w:rsidR="00A736C5" w14:paraId="6E28B8C6" w14:textId="77777777" w:rsidTr="00483FCD">
        <w:trPr>
          <w:trHeight w:val="343"/>
        </w:trPr>
        <w:tc>
          <w:tcPr>
            <w:tcW w:w="3189" w:type="dxa"/>
            <w:gridSpan w:val="4"/>
          </w:tcPr>
          <w:p w14:paraId="456E36E0" w14:textId="77777777" w:rsidR="00A736C5" w:rsidRDefault="00000000" w:rsidP="00483FCD">
            <w:pPr>
              <w:pStyle w:val="TableParagraph"/>
              <w:tabs>
                <w:tab w:val="left" w:pos="43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252423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Ferrum</w:t>
            </w:r>
            <w:r w:rsidR="00AD5771">
              <w:rPr>
                <w:spacing w:val="-5"/>
                <w:sz w:val="28"/>
              </w:rPr>
              <w:t xml:space="preserve"> </w:t>
            </w:r>
            <w:r w:rsidR="00AD5771">
              <w:rPr>
                <w:sz w:val="28"/>
              </w:rPr>
              <w:t>Chromatose</w:t>
            </w:r>
          </w:p>
        </w:tc>
        <w:tc>
          <w:tcPr>
            <w:tcW w:w="1632" w:type="dxa"/>
            <w:gridSpan w:val="4"/>
          </w:tcPr>
          <w:p w14:paraId="303C0BB0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369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2142717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Mild</w:t>
            </w:r>
          </w:p>
        </w:tc>
        <w:tc>
          <w:tcPr>
            <w:tcW w:w="2018" w:type="dxa"/>
            <w:gridSpan w:val="2"/>
          </w:tcPr>
          <w:p w14:paraId="0A993063" w14:textId="77777777" w:rsidR="00A736C5" w:rsidRDefault="00000000" w:rsidP="00483FCD">
            <w:pPr>
              <w:pStyle w:val="TableParagraph"/>
              <w:tabs>
                <w:tab w:val="left" w:pos="612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8731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Moderate</w:t>
            </w:r>
          </w:p>
        </w:tc>
        <w:tc>
          <w:tcPr>
            <w:tcW w:w="2147" w:type="dxa"/>
            <w:gridSpan w:val="5"/>
          </w:tcPr>
          <w:p w14:paraId="31E20A73" w14:textId="77777777" w:rsidR="00A736C5" w:rsidRDefault="00000000" w:rsidP="00483FCD">
            <w:pPr>
              <w:pStyle w:val="TableParagraph"/>
              <w:tabs>
                <w:tab w:val="left" w:pos="574"/>
              </w:tabs>
              <w:spacing w:before="80" w:line="323" w:lineRule="exact"/>
              <w:ind w:right="6"/>
              <w:rPr>
                <w:sz w:val="28"/>
              </w:rPr>
            </w:pPr>
            <w:sdt>
              <w:sdtPr>
                <w:rPr>
                  <w:sz w:val="28"/>
                </w:rPr>
                <w:id w:val="-1870213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0038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Significant</w:t>
            </w:r>
          </w:p>
        </w:tc>
        <w:tc>
          <w:tcPr>
            <w:tcW w:w="1634" w:type="dxa"/>
          </w:tcPr>
          <w:p w14:paraId="47B7B85E" w14:textId="77777777" w:rsidR="00A736C5" w:rsidRDefault="00000000" w:rsidP="00483FCD">
            <w:pPr>
              <w:pStyle w:val="TableParagraph"/>
              <w:tabs>
                <w:tab w:val="left" w:pos="238"/>
              </w:tabs>
              <w:spacing w:before="80" w:line="323" w:lineRule="exact"/>
              <w:ind w:right="194"/>
              <w:rPr>
                <w:sz w:val="28"/>
              </w:rPr>
            </w:pPr>
            <w:sdt>
              <w:sdtPr>
                <w:rPr>
                  <w:spacing w:val="-1"/>
                  <w:sz w:val="28"/>
                </w:rPr>
                <w:id w:val="-78279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pacing w:val="-1"/>
                    <w:sz w:val="28"/>
                  </w:rPr>
                  <w:t>☐</w:t>
                </w:r>
              </w:sdtContent>
            </w:sdt>
            <w:r w:rsidR="00AD5771">
              <w:rPr>
                <w:spacing w:val="-1"/>
                <w:sz w:val="28"/>
              </w:rPr>
              <w:t>N/A</w:t>
            </w:r>
          </w:p>
        </w:tc>
      </w:tr>
      <w:tr w:rsidR="00483FCD" w:rsidRPr="00483FCD" w14:paraId="246C63CA" w14:textId="77777777" w:rsidTr="00483FCD">
        <w:trPr>
          <w:trHeight w:val="350"/>
        </w:trPr>
        <w:tc>
          <w:tcPr>
            <w:tcW w:w="10620" w:type="dxa"/>
            <w:gridSpan w:val="16"/>
            <w:shd w:val="clear" w:color="auto" w:fill="D9D9D9" w:themeFill="background1" w:themeFillShade="D9"/>
          </w:tcPr>
          <w:p w14:paraId="2B4580D6" w14:textId="77777777" w:rsidR="00483FCD" w:rsidRPr="00483FCD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483FCD">
              <w:rPr>
                <w:b/>
                <w:color w:val="0070C0"/>
                <w:sz w:val="26"/>
                <w:szCs w:val="26"/>
              </w:rPr>
              <w:t>LIPEMIC DIATHESIS</w:t>
            </w:r>
          </w:p>
        </w:tc>
      </w:tr>
      <w:tr w:rsidR="00A736C5" w14:paraId="2DBE3591" w14:textId="77777777" w:rsidTr="00483FCD">
        <w:trPr>
          <w:trHeight w:val="350"/>
        </w:trPr>
        <w:tc>
          <w:tcPr>
            <w:tcW w:w="2160" w:type="dxa"/>
          </w:tcPr>
          <w:p w14:paraId="6D3D1240" w14:textId="77777777" w:rsidR="00A736C5" w:rsidRDefault="00000000" w:rsidP="00483FCD">
            <w:pPr>
              <w:pStyle w:val="TableParagraph"/>
              <w:tabs>
                <w:tab w:val="left" w:pos="438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85668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3F4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No</w:t>
            </w:r>
          </w:p>
        </w:tc>
        <w:tc>
          <w:tcPr>
            <w:tcW w:w="2520" w:type="dxa"/>
            <w:gridSpan w:val="5"/>
          </w:tcPr>
          <w:p w14:paraId="5AF2013B" w14:textId="77777777" w:rsidR="00A736C5" w:rsidRDefault="00000000" w:rsidP="00483FCD">
            <w:pPr>
              <w:pStyle w:val="TableParagraph"/>
              <w:tabs>
                <w:tab w:val="left" w:pos="1307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1316222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434E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Mild</w:t>
            </w:r>
          </w:p>
        </w:tc>
        <w:tc>
          <w:tcPr>
            <w:tcW w:w="2701" w:type="dxa"/>
            <w:gridSpan w:val="7"/>
          </w:tcPr>
          <w:p w14:paraId="11262880" w14:textId="77777777" w:rsidR="00A736C5" w:rsidRDefault="00000000" w:rsidP="00483FCD">
            <w:pPr>
              <w:pStyle w:val="TableParagraph"/>
              <w:tabs>
                <w:tab w:val="left" w:pos="1061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126137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Moderate</w:t>
            </w:r>
          </w:p>
        </w:tc>
        <w:tc>
          <w:tcPr>
            <w:tcW w:w="3239" w:type="dxa"/>
            <w:gridSpan w:val="3"/>
          </w:tcPr>
          <w:p w14:paraId="7FEC77D5" w14:textId="77777777" w:rsidR="00A736C5" w:rsidRDefault="00000000" w:rsidP="00483FCD">
            <w:pPr>
              <w:pStyle w:val="TableParagraph"/>
              <w:tabs>
                <w:tab w:val="left" w:pos="932"/>
              </w:tabs>
              <w:spacing w:before="80" w:line="329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990289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Significant</w:t>
            </w:r>
          </w:p>
        </w:tc>
      </w:tr>
      <w:tr w:rsidR="00A93F4C" w14:paraId="13BC771B" w14:textId="77777777" w:rsidTr="00483FCD">
        <w:trPr>
          <w:trHeight w:val="317"/>
        </w:trPr>
        <w:tc>
          <w:tcPr>
            <w:tcW w:w="2160" w:type="dxa"/>
          </w:tcPr>
          <w:p w14:paraId="7519DA02" w14:textId="77777777" w:rsidR="00A93F4C" w:rsidRDefault="00A93F4C" w:rsidP="00A93F4C">
            <w:pPr>
              <w:pStyle w:val="TableParagraph"/>
              <w:tabs>
                <w:tab w:val="left" w:pos="2797"/>
                <w:tab w:val="left" w:pos="10346"/>
              </w:tabs>
              <w:spacing w:line="297" w:lineRule="exact"/>
              <w:ind w:right="-5832"/>
              <w:rPr>
                <w:sz w:val="28"/>
              </w:rPr>
            </w:pPr>
            <w:r>
              <w:rPr>
                <w:sz w:val="28"/>
              </w:rPr>
              <w:t>If yes,</w:t>
            </w:r>
            <w:r>
              <w:rPr>
                <w:spacing w:val="-7"/>
                <w:sz w:val="28"/>
              </w:rPr>
              <w:t xml:space="preserve"> </w:t>
            </w:r>
            <w:r>
              <w:rPr>
                <w:sz w:val="28"/>
              </w:rPr>
              <w:t>location:</w:t>
            </w:r>
          </w:p>
        </w:tc>
        <w:tc>
          <w:tcPr>
            <w:tcW w:w="8460" w:type="dxa"/>
            <w:gridSpan w:val="15"/>
          </w:tcPr>
          <w:p w14:paraId="7BCD72DD" w14:textId="77777777" w:rsidR="00A93F4C" w:rsidRDefault="00A93F4C">
            <w:pPr>
              <w:pStyle w:val="TableParagraph"/>
              <w:rPr>
                <w:sz w:val="24"/>
              </w:rPr>
            </w:pPr>
          </w:p>
        </w:tc>
      </w:tr>
      <w:tr w:rsidR="002E44B4" w14:paraId="4FA248E4" w14:textId="77777777" w:rsidTr="00483FCD">
        <w:trPr>
          <w:trHeight w:val="317"/>
        </w:trPr>
        <w:tc>
          <w:tcPr>
            <w:tcW w:w="2160" w:type="dxa"/>
          </w:tcPr>
          <w:p w14:paraId="40321329" w14:textId="77777777" w:rsidR="002E44B4" w:rsidRDefault="002E44B4" w:rsidP="00A93F4C">
            <w:pPr>
              <w:pStyle w:val="TableParagraph"/>
              <w:tabs>
                <w:tab w:val="left" w:pos="2797"/>
                <w:tab w:val="left" w:pos="10346"/>
              </w:tabs>
              <w:spacing w:line="297" w:lineRule="exact"/>
              <w:ind w:right="-5832"/>
              <w:rPr>
                <w:sz w:val="28"/>
              </w:rPr>
            </w:pPr>
          </w:p>
        </w:tc>
        <w:tc>
          <w:tcPr>
            <w:tcW w:w="8460" w:type="dxa"/>
            <w:gridSpan w:val="15"/>
            <w:tcBorders>
              <w:bottom w:val="single" w:sz="4" w:space="0" w:color="auto"/>
            </w:tcBorders>
          </w:tcPr>
          <w:p w14:paraId="5C15E941" w14:textId="77777777" w:rsidR="002E44B4" w:rsidRDefault="002E44B4">
            <w:pPr>
              <w:pStyle w:val="TableParagraph"/>
              <w:rPr>
                <w:sz w:val="24"/>
              </w:rPr>
            </w:pPr>
          </w:p>
        </w:tc>
      </w:tr>
      <w:tr w:rsidR="00483FCD" w:rsidRPr="00483FCD" w14:paraId="030C51CE" w14:textId="77777777" w:rsidTr="00483FCD">
        <w:trPr>
          <w:trHeight w:val="344"/>
        </w:trPr>
        <w:tc>
          <w:tcPr>
            <w:tcW w:w="10620" w:type="dxa"/>
            <w:gridSpan w:val="16"/>
            <w:shd w:val="clear" w:color="auto" w:fill="D9D9D9" w:themeFill="background1" w:themeFillShade="D9"/>
          </w:tcPr>
          <w:p w14:paraId="1FD32A59" w14:textId="77777777" w:rsidR="00483FCD" w:rsidRPr="00483FCD" w:rsidRDefault="00483FCD" w:rsidP="00483FCD">
            <w:pPr>
              <w:pStyle w:val="TableParagraph"/>
              <w:spacing w:before="240"/>
              <w:ind w:right="86"/>
              <w:jc w:val="center"/>
              <w:rPr>
                <w:b/>
                <w:color w:val="0070C0"/>
                <w:sz w:val="26"/>
                <w:szCs w:val="26"/>
              </w:rPr>
            </w:pPr>
            <w:r w:rsidRPr="00483FCD">
              <w:rPr>
                <w:b/>
                <w:color w:val="0070C0"/>
                <w:sz w:val="26"/>
                <w:szCs w:val="26"/>
              </w:rPr>
              <w:t>PHYSICAL RESILIENCY</w:t>
            </w:r>
          </w:p>
        </w:tc>
      </w:tr>
      <w:tr w:rsidR="00A736C5" w14:paraId="6EF3E57F" w14:textId="77777777" w:rsidTr="00483FCD">
        <w:trPr>
          <w:trHeight w:val="344"/>
        </w:trPr>
        <w:tc>
          <w:tcPr>
            <w:tcW w:w="3540" w:type="dxa"/>
            <w:gridSpan w:val="5"/>
          </w:tcPr>
          <w:p w14:paraId="0AAB0B87" w14:textId="77777777" w:rsidR="00A736C5" w:rsidRDefault="00000000" w:rsidP="00483FCD">
            <w:pPr>
              <w:pStyle w:val="TableParagraph"/>
              <w:tabs>
                <w:tab w:val="left" w:pos="508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381224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Resilient</w:t>
            </w:r>
          </w:p>
        </w:tc>
        <w:tc>
          <w:tcPr>
            <w:tcW w:w="3540" w:type="dxa"/>
            <w:gridSpan w:val="6"/>
          </w:tcPr>
          <w:p w14:paraId="5EE5FCA8" w14:textId="77777777" w:rsidR="00A736C5" w:rsidRDefault="00000000" w:rsidP="00483FCD">
            <w:pPr>
              <w:pStyle w:val="TableParagraph"/>
              <w:tabs>
                <w:tab w:val="left" w:pos="1284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297115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434E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Moderately</w:t>
            </w:r>
            <w:r w:rsidR="00AD5771">
              <w:rPr>
                <w:spacing w:val="-5"/>
                <w:sz w:val="28"/>
              </w:rPr>
              <w:t xml:space="preserve"> </w:t>
            </w:r>
            <w:r w:rsidR="00AD5771">
              <w:rPr>
                <w:sz w:val="28"/>
              </w:rPr>
              <w:t>Resilient</w:t>
            </w:r>
          </w:p>
        </w:tc>
        <w:tc>
          <w:tcPr>
            <w:tcW w:w="3540" w:type="dxa"/>
            <w:gridSpan w:val="5"/>
          </w:tcPr>
          <w:p w14:paraId="381A95DC" w14:textId="77777777" w:rsidR="00A736C5" w:rsidRDefault="00000000" w:rsidP="00483FCD">
            <w:pPr>
              <w:pStyle w:val="TableParagraph"/>
              <w:tabs>
                <w:tab w:val="left" w:pos="956"/>
              </w:tabs>
              <w:spacing w:before="80" w:line="323" w:lineRule="exact"/>
              <w:rPr>
                <w:sz w:val="28"/>
              </w:rPr>
            </w:pPr>
            <w:sdt>
              <w:sdtPr>
                <w:rPr>
                  <w:sz w:val="28"/>
                </w:rPr>
                <w:id w:val="-200996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35CE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  <w:r w:rsidR="00AD5771">
              <w:rPr>
                <w:sz w:val="28"/>
              </w:rPr>
              <w:t>Mildly</w:t>
            </w:r>
            <w:r w:rsidR="00AD5771">
              <w:rPr>
                <w:spacing w:val="-5"/>
                <w:sz w:val="28"/>
              </w:rPr>
              <w:t xml:space="preserve"> </w:t>
            </w:r>
            <w:r w:rsidR="00AD5771">
              <w:rPr>
                <w:sz w:val="28"/>
              </w:rPr>
              <w:t>Resilient</w:t>
            </w:r>
          </w:p>
        </w:tc>
      </w:tr>
    </w:tbl>
    <w:p w14:paraId="1DB82B68" w14:textId="77777777" w:rsidR="00A736C5" w:rsidRDefault="00A736C5">
      <w:pPr>
        <w:spacing w:line="323" w:lineRule="exact"/>
        <w:rPr>
          <w:sz w:val="28"/>
        </w:rPr>
        <w:sectPr w:rsidR="00A736C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940" w:right="980" w:bottom="900" w:left="680" w:header="524" w:footer="716" w:gutter="0"/>
          <w:cols w:space="720"/>
        </w:sectPr>
      </w:pPr>
    </w:p>
    <w:p w14:paraId="3D65E868" w14:textId="77777777" w:rsidR="00A736C5" w:rsidRDefault="00A736C5">
      <w:pPr>
        <w:pStyle w:val="BodyText"/>
        <w:spacing w:before="4" w:after="1"/>
        <w:rPr>
          <w:b/>
          <w:sz w:val="22"/>
        </w:r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7740"/>
        <w:gridCol w:w="990"/>
      </w:tblGrid>
      <w:tr w:rsidR="00AC5F7D" w14:paraId="277B2952" w14:textId="77777777" w:rsidTr="00483FCD">
        <w:trPr>
          <w:trHeight w:val="321"/>
        </w:trPr>
        <w:tc>
          <w:tcPr>
            <w:tcW w:w="1800" w:type="dxa"/>
            <w:tcBorders>
              <w:top w:val="single" w:sz="18" w:space="0" w:color="000000"/>
            </w:tcBorders>
          </w:tcPr>
          <w:p w14:paraId="0991BD65" w14:textId="77777777" w:rsidR="00AC5F7D" w:rsidRDefault="00AC5F7D" w:rsidP="00324E61">
            <w:pPr>
              <w:pStyle w:val="TableParagraph"/>
              <w:tabs>
                <w:tab w:val="left" w:pos="9338"/>
              </w:tabs>
              <w:spacing w:line="301" w:lineRule="exact"/>
              <w:ind w:right="-3874"/>
              <w:rPr>
                <w:sz w:val="28"/>
              </w:rPr>
            </w:pPr>
            <w:r>
              <w:rPr>
                <w:sz w:val="28"/>
              </w:rPr>
              <w:t>Client</w:t>
            </w:r>
            <w:r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tcBorders>
              <w:top w:val="single" w:sz="18" w:space="0" w:color="000000"/>
              <w:bottom w:val="single" w:sz="4" w:space="0" w:color="auto"/>
            </w:tcBorders>
          </w:tcPr>
          <w:p w14:paraId="371B767A" w14:textId="77777777" w:rsidR="00AC5F7D" w:rsidRPr="00B5233F" w:rsidRDefault="00AC5F7D" w:rsidP="00324E61">
            <w:pPr>
              <w:pStyle w:val="TableParagraph"/>
              <w:tabs>
                <w:tab w:val="left" w:pos="9338"/>
              </w:tabs>
              <w:spacing w:line="301" w:lineRule="exact"/>
              <w:ind w:right="-3874"/>
              <w:rPr>
                <w:b/>
                <w:bCs/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339CF54C" w14:textId="77777777" w:rsidR="00AC5F7D" w:rsidRDefault="00AC5F7D" w:rsidP="00324E61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>
              <w:rPr>
                <w:sz w:val="20"/>
              </w:rPr>
              <w:t>Page 2</w:t>
            </w:r>
          </w:p>
        </w:tc>
      </w:tr>
    </w:tbl>
    <w:p w14:paraId="3AECF7EB" w14:textId="77777777" w:rsidR="00A736C5" w:rsidRPr="00483FCD" w:rsidRDefault="00A736C5" w:rsidP="00483FCD">
      <w:pPr>
        <w:spacing w:before="20"/>
        <w:ind w:left="187"/>
        <w:rPr>
          <w:b/>
          <w:sz w:val="2"/>
          <w:szCs w:val="2"/>
        </w:rPr>
      </w:pPr>
    </w:p>
    <w:tbl>
      <w:tblPr>
        <w:tblStyle w:val="TableGrid"/>
        <w:tblW w:w="10535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270"/>
        <w:gridCol w:w="3510"/>
        <w:gridCol w:w="270"/>
        <w:gridCol w:w="3965"/>
      </w:tblGrid>
      <w:tr w:rsidR="00483FCD" w:rsidRPr="00483FCD" w14:paraId="1F17F2AB" w14:textId="77777777" w:rsidTr="00483FCD">
        <w:trPr>
          <w:trHeight w:val="337"/>
        </w:trPr>
        <w:tc>
          <w:tcPr>
            <w:tcW w:w="10535" w:type="dxa"/>
            <w:gridSpan w:val="5"/>
            <w:shd w:val="clear" w:color="auto" w:fill="D9D9D9" w:themeFill="background1" w:themeFillShade="D9"/>
          </w:tcPr>
          <w:p w14:paraId="2FEFD700" w14:textId="77777777" w:rsidR="00483FCD" w:rsidRPr="00483FCD" w:rsidRDefault="00483FCD" w:rsidP="00483FCD">
            <w:pPr>
              <w:pStyle w:val="TableParagraph"/>
              <w:spacing w:line="302" w:lineRule="exact"/>
              <w:ind w:left="3" w:right="85"/>
              <w:jc w:val="center"/>
              <w:rPr>
                <w:b/>
                <w:color w:val="0070C0"/>
                <w:sz w:val="24"/>
                <w:szCs w:val="20"/>
              </w:rPr>
            </w:pPr>
            <w:r w:rsidRPr="00483FCD">
              <w:rPr>
                <w:b/>
                <w:color w:val="0070C0"/>
                <w:sz w:val="24"/>
                <w:szCs w:val="20"/>
              </w:rPr>
              <w:t>PIGMENTS</w:t>
            </w:r>
          </w:p>
        </w:tc>
      </w:tr>
      <w:tr w:rsidR="00483FCD" w:rsidRPr="00483FCD" w14:paraId="4271DCC3" w14:textId="77777777" w:rsidTr="00483FCD">
        <w:trPr>
          <w:trHeight w:val="328"/>
        </w:trPr>
        <w:tc>
          <w:tcPr>
            <w:tcW w:w="2520" w:type="dxa"/>
            <w:shd w:val="clear" w:color="auto" w:fill="FFFFFF" w:themeFill="background1"/>
          </w:tcPr>
          <w:p w14:paraId="74C55186" w14:textId="77777777" w:rsidR="00483FCD" w:rsidRPr="00483FCD" w:rsidRDefault="00483FCD" w:rsidP="003D7EC2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483FCD">
              <w:rPr>
                <w:b/>
                <w:bCs/>
                <w:color w:val="00B050"/>
                <w:sz w:val="24"/>
                <w:szCs w:val="24"/>
              </w:rPr>
              <w:t>Color</w:t>
            </w:r>
          </w:p>
        </w:tc>
        <w:tc>
          <w:tcPr>
            <w:tcW w:w="270" w:type="dxa"/>
            <w:shd w:val="clear" w:color="auto" w:fill="FFFFFF" w:themeFill="background1"/>
          </w:tcPr>
          <w:p w14:paraId="50D585DA" w14:textId="77777777" w:rsidR="00483FCD" w:rsidRPr="00483FCD" w:rsidRDefault="00483FCD" w:rsidP="003D7EC2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3510" w:type="dxa"/>
            <w:shd w:val="clear" w:color="auto" w:fill="FFFFFF" w:themeFill="background1"/>
          </w:tcPr>
          <w:p w14:paraId="2A7CE5EC" w14:textId="77777777" w:rsidR="00483FCD" w:rsidRPr="00483FCD" w:rsidRDefault="00483FCD" w:rsidP="003D7EC2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483FCD">
              <w:rPr>
                <w:b/>
                <w:bCs/>
                <w:color w:val="00B050"/>
                <w:sz w:val="24"/>
                <w:szCs w:val="24"/>
              </w:rPr>
              <w:t>Location(s) in Right Eye</w:t>
            </w:r>
          </w:p>
        </w:tc>
        <w:tc>
          <w:tcPr>
            <w:tcW w:w="270" w:type="dxa"/>
            <w:shd w:val="clear" w:color="auto" w:fill="FFFFFF" w:themeFill="background1"/>
          </w:tcPr>
          <w:p w14:paraId="148D4D87" w14:textId="77777777" w:rsidR="00483FCD" w:rsidRPr="00483FCD" w:rsidRDefault="00483FCD" w:rsidP="003D7EC2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3965" w:type="dxa"/>
            <w:shd w:val="clear" w:color="auto" w:fill="FFFFFF" w:themeFill="background1"/>
          </w:tcPr>
          <w:p w14:paraId="0BE3EFC4" w14:textId="77777777" w:rsidR="00483FCD" w:rsidRPr="00483FCD" w:rsidRDefault="00483FCD" w:rsidP="003D7EC2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483FCD">
              <w:rPr>
                <w:b/>
                <w:bCs/>
                <w:color w:val="00B050"/>
                <w:sz w:val="24"/>
                <w:szCs w:val="24"/>
              </w:rPr>
              <w:t>Location(s) in Left Eye</w:t>
            </w:r>
          </w:p>
        </w:tc>
      </w:tr>
      <w:tr w:rsidR="00483FCD" w14:paraId="785083EE" w14:textId="77777777" w:rsidTr="00483FCD">
        <w:trPr>
          <w:trHeight w:val="274"/>
        </w:trPr>
        <w:tc>
          <w:tcPr>
            <w:tcW w:w="2520" w:type="dxa"/>
            <w:tcBorders>
              <w:bottom w:val="single" w:sz="4" w:space="0" w:color="auto"/>
            </w:tcBorders>
          </w:tcPr>
          <w:p w14:paraId="252F0546" w14:textId="77777777" w:rsidR="00483FCD" w:rsidRPr="00B5233F" w:rsidRDefault="00483FCD" w:rsidP="003D7EC2">
            <w:pPr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270" w:type="dxa"/>
          </w:tcPr>
          <w:p w14:paraId="17EA1F81" w14:textId="77777777" w:rsidR="00483FCD" w:rsidRDefault="00483FCD" w:rsidP="003D7EC2">
            <w:pPr>
              <w:spacing w:before="60" w:after="60"/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0BC75FDF" w14:textId="77777777" w:rsidR="00483FCD" w:rsidRDefault="00483FCD" w:rsidP="003D7EC2">
            <w:pPr>
              <w:spacing w:before="60" w:after="60"/>
            </w:pPr>
          </w:p>
        </w:tc>
        <w:tc>
          <w:tcPr>
            <w:tcW w:w="270" w:type="dxa"/>
          </w:tcPr>
          <w:p w14:paraId="7AB5B6D7" w14:textId="77777777" w:rsidR="00483FCD" w:rsidRDefault="00483FCD" w:rsidP="003D7EC2">
            <w:pPr>
              <w:spacing w:before="60" w:after="60"/>
            </w:pPr>
          </w:p>
        </w:tc>
        <w:tc>
          <w:tcPr>
            <w:tcW w:w="3965" w:type="dxa"/>
            <w:tcBorders>
              <w:bottom w:val="single" w:sz="4" w:space="0" w:color="auto"/>
            </w:tcBorders>
          </w:tcPr>
          <w:p w14:paraId="2834453A" w14:textId="77777777" w:rsidR="00483FCD" w:rsidRDefault="00483FCD" w:rsidP="003D7EC2">
            <w:pPr>
              <w:spacing w:before="60" w:after="60"/>
            </w:pPr>
          </w:p>
        </w:tc>
      </w:tr>
      <w:tr w:rsidR="00483FCD" w14:paraId="49C0EF2E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43E234B3" w14:textId="77777777" w:rsidR="00483FCD" w:rsidRPr="00B5233F" w:rsidRDefault="00483FCD" w:rsidP="003D7EC2">
            <w:pPr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270" w:type="dxa"/>
          </w:tcPr>
          <w:p w14:paraId="580C9EF4" w14:textId="77777777" w:rsidR="00483FCD" w:rsidRDefault="00483FCD" w:rsidP="003D7EC2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773ACE01" w14:textId="77777777" w:rsidR="00483FCD" w:rsidRDefault="00483FCD" w:rsidP="003D7EC2">
            <w:pPr>
              <w:spacing w:before="60" w:after="60"/>
            </w:pPr>
          </w:p>
        </w:tc>
        <w:tc>
          <w:tcPr>
            <w:tcW w:w="270" w:type="dxa"/>
          </w:tcPr>
          <w:p w14:paraId="25FDF4A0" w14:textId="77777777" w:rsidR="00483FCD" w:rsidRDefault="00483FCD" w:rsidP="003D7EC2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1A9E6622" w14:textId="77777777" w:rsidR="00483FCD" w:rsidRDefault="00483FCD" w:rsidP="003D7EC2">
            <w:pPr>
              <w:spacing w:before="60" w:after="60"/>
            </w:pPr>
          </w:p>
        </w:tc>
      </w:tr>
      <w:tr w:rsidR="00483FCD" w14:paraId="31E279F8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09A4A6D5" w14:textId="77777777" w:rsidR="00483FCD" w:rsidRPr="00B5233F" w:rsidRDefault="00483FCD" w:rsidP="003D7EC2">
            <w:pPr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270" w:type="dxa"/>
          </w:tcPr>
          <w:p w14:paraId="0CA0FB2B" w14:textId="77777777" w:rsidR="00483FCD" w:rsidRDefault="00483FCD" w:rsidP="003D7EC2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16D06688" w14:textId="77777777" w:rsidR="00483FCD" w:rsidRDefault="00483FCD" w:rsidP="003D7EC2">
            <w:pPr>
              <w:spacing w:before="60" w:after="60"/>
            </w:pPr>
          </w:p>
        </w:tc>
        <w:tc>
          <w:tcPr>
            <w:tcW w:w="270" w:type="dxa"/>
          </w:tcPr>
          <w:p w14:paraId="53FA34F0" w14:textId="77777777" w:rsidR="00483FCD" w:rsidRDefault="00483FCD" w:rsidP="003D7EC2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40CDCA9B" w14:textId="77777777" w:rsidR="00483FCD" w:rsidRDefault="00483FCD" w:rsidP="003D7EC2">
            <w:pPr>
              <w:spacing w:before="60" w:after="60"/>
            </w:pPr>
          </w:p>
        </w:tc>
      </w:tr>
      <w:tr w:rsidR="00483FCD" w14:paraId="39CFB9D6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586DFAE1" w14:textId="77777777" w:rsidR="00483FCD" w:rsidRPr="00B5233F" w:rsidRDefault="00483FCD" w:rsidP="003D7EC2">
            <w:pPr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270" w:type="dxa"/>
          </w:tcPr>
          <w:p w14:paraId="0E3E7723" w14:textId="77777777" w:rsidR="00483FCD" w:rsidRDefault="00483FCD" w:rsidP="003D7EC2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0D6D34B0" w14:textId="77777777" w:rsidR="00483FCD" w:rsidRDefault="00483FCD" w:rsidP="003D7EC2">
            <w:pPr>
              <w:spacing w:before="60" w:after="60"/>
            </w:pPr>
          </w:p>
        </w:tc>
        <w:tc>
          <w:tcPr>
            <w:tcW w:w="270" w:type="dxa"/>
          </w:tcPr>
          <w:p w14:paraId="318AF58B" w14:textId="77777777" w:rsidR="00483FCD" w:rsidRDefault="00483FCD" w:rsidP="003D7EC2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3AFA926A" w14:textId="77777777" w:rsidR="00483FCD" w:rsidRDefault="00483FCD" w:rsidP="003D7EC2">
            <w:pPr>
              <w:spacing w:before="60" w:after="60"/>
            </w:pPr>
          </w:p>
        </w:tc>
      </w:tr>
      <w:tr w:rsidR="00483FCD" w14:paraId="5691FD8C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71190B99" w14:textId="77777777" w:rsidR="00483FCD" w:rsidRPr="00B5233F" w:rsidRDefault="00483FCD" w:rsidP="003D7EC2">
            <w:pPr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270" w:type="dxa"/>
          </w:tcPr>
          <w:p w14:paraId="68DEEA03" w14:textId="77777777" w:rsidR="00483FCD" w:rsidRDefault="00483FCD" w:rsidP="003D7EC2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4AC451A0" w14:textId="77777777" w:rsidR="00483FCD" w:rsidRDefault="00483FCD" w:rsidP="003D7EC2">
            <w:pPr>
              <w:spacing w:before="60" w:after="60"/>
            </w:pPr>
          </w:p>
        </w:tc>
        <w:tc>
          <w:tcPr>
            <w:tcW w:w="270" w:type="dxa"/>
          </w:tcPr>
          <w:p w14:paraId="687C4D7A" w14:textId="77777777" w:rsidR="00483FCD" w:rsidRDefault="00483FCD" w:rsidP="003D7EC2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03B51FCF" w14:textId="77777777" w:rsidR="00483FCD" w:rsidRDefault="00483FCD" w:rsidP="003D7EC2">
            <w:pPr>
              <w:spacing w:before="60" w:after="60"/>
            </w:pPr>
          </w:p>
        </w:tc>
      </w:tr>
      <w:tr w:rsidR="00483FCD" w14:paraId="60339C15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39B8CA49" w14:textId="77777777" w:rsidR="00483FCD" w:rsidRPr="00B5233F" w:rsidRDefault="00483FCD" w:rsidP="003D7EC2">
            <w:pPr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270" w:type="dxa"/>
          </w:tcPr>
          <w:p w14:paraId="013537FA" w14:textId="77777777" w:rsidR="00483FCD" w:rsidRDefault="00483FCD" w:rsidP="003D7EC2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71B1230C" w14:textId="77777777" w:rsidR="00483FCD" w:rsidRDefault="00483FCD" w:rsidP="003D7EC2">
            <w:pPr>
              <w:spacing w:before="60" w:after="60"/>
            </w:pPr>
          </w:p>
        </w:tc>
        <w:tc>
          <w:tcPr>
            <w:tcW w:w="270" w:type="dxa"/>
          </w:tcPr>
          <w:p w14:paraId="339A6A2A" w14:textId="77777777" w:rsidR="00483FCD" w:rsidRDefault="00483FCD" w:rsidP="003D7EC2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45E7945D" w14:textId="77777777" w:rsidR="00483FCD" w:rsidRDefault="00483FCD" w:rsidP="003D7EC2">
            <w:pPr>
              <w:spacing w:before="60" w:after="60"/>
            </w:pPr>
          </w:p>
        </w:tc>
      </w:tr>
      <w:tr w:rsidR="00483FCD" w14:paraId="52B2BAC1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36F7CBD6" w14:textId="77777777" w:rsidR="00483FCD" w:rsidRPr="00B5233F" w:rsidRDefault="00483FCD" w:rsidP="003D7EC2">
            <w:pPr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270" w:type="dxa"/>
          </w:tcPr>
          <w:p w14:paraId="5B53B465" w14:textId="77777777" w:rsidR="00483FCD" w:rsidRDefault="00483FCD" w:rsidP="003D7EC2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353C76DC" w14:textId="77777777" w:rsidR="00483FCD" w:rsidRDefault="00483FCD" w:rsidP="003D7EC2">
            <w:pPr>
              <w:spacing w:before="60" w:after="60"/>
            </w:pPr>
          </w:p>
        </w:tc>
        <w:tc>
          <w:tcPr>
            <w:tcW w:w="270" w:type="dxa"/>
          </w:tcPr>
          <w:p w14:paraId="6BA8AC89" w14:textId="77777777" w:rsidR="00483FCD" w:rsidRDefault="00483FCD" w:rsidP="003D7EC2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40F00313" w14:textId="77777777" w:rsidR="00483FCD" w:rsidRDefault="00483FCD" w:rsidP="003D7EC2">
            <w:pPr>
              <w:spacing w:before="60" w:after="60"/>
            </w:pPr>
          </w:p>
        </w:tc>
      </w:tr>
      <w:tr w:rsidR="00483FCD" w14:paraId="12B2FCE9" w14:textId="77777777" w:rsidTr="00483FCD"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2DB36990" w14:textId="77777777" w:rsidR="00483FCD" w:rsidRPr="00B5233F" w:rsidRDefault="00483FCD" w:rsidP="003D7EC2">
            <w:pPr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270" w:type="dxa"/>
          </w:tcPr>
          <w:p w14:paraId="56E57EEB" w14:textId="77777777" w:rsidR="00483FCD" w:rsidRDefault="00483FCD" w:rsidP="003D7EC2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3D42F3C2" w14:textId="77777777" w:rsidR="00483FCD" w:rsidRDefault="00483FCD" w:rsidP="003D7EC2">
            <w:pPr>
              <w:spacing w:before="60" w:after="60"/>
            </w:pPr>
          </w:p>
        </w:tc>
        <w:tc>
          <w:tcPr>
            <w:tcW w:w="270" w:type="dxa"/>
          </w:tcPr>
          <w:p w14:paraId="4C8E3304" w14:textId="77777777" w:rsidR="00483FCD" w:rsidRDefault="00483FCD" w:rsidP="003D7EC2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0647FC9E" w14:textId="77777777" w:rsidR="00483FCD" w:rsidRDefault="00483FCD" w:rsidP="003D7EC2">
            <w:pPr>
              <w:spacing w:before="60" w:after="60"/>
            </w:pPr>
          </w:p>
        </w:tc>
      </w:tr>
    </w:tbl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0"/>
        <w:gridCol w:w="6300"/>
      </w:tblGrid>
      <w:tr w:rsidR="00A93F4C" w14:paraId="7B25E770" w14:textId="77777777" w:rsidTr="00483FCD">
        <w:trPr>
          <w:trHeight w:val="400"/>
        </w:trPr>
        <w:tc>
          <w:tcPr>
            <w:tcW w:w="4230" w:type="dxa"/>
          </w:tcPr>
          <w:p w14:paraId="779D435E" w14:textId="77777777" w:rsidR="00A93F4C" w:rsidRPr="00437330" w:rsidRDefault="00000000" w:rsidP="00A93F4C">
            <w:pPr>
              <w:pStyle w:val="TableParagraph"/>
              <w:tabs>
                <w:tab w:val="left" w:pos="255"/>
                <w:tab w:val="left" w:pos="10046"/>
              </w:tabs>
              <w:rPr>
                <w:sz w:val="24"/>
                <w:szCs w:val="20"/>
                <w:u w:val="single"/>
              </w:rPr>
            </w:pPr>
            <w:sdt>
              <w:sdtPr>
                <w:rPr>
                  <w:sz w:val="24"/>
                  <w:szCs w:val="20"/>
                </w:rPr>
                <w:id w:val="-5685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A93F4C" w:rsidRPr="00437330">
              <w:rPr>
                <w:sz w:val="24"/>
                <w:szCs w:val="20"/>
              </w:rPr>
              <w:t>Central Heterochromia –</w:t>
            </w:r>
            <w:r w:rsidR="00A93F4C" w:rsidRPr="00437330">
              <w:rPr>
                <w:spacing w:val="-10"/>
                <w:sz w:val="24"/>
                <w:szCs w:val="20"/>
              </w:rPr>
              <w:t xml:space="preserve"> </w:t>
            </w:r>
            <w:r w:rsidR="00A93F4C" w:rsidRPr="00437330">
              <w:rPr>
                <w:sz w:val="24"/>
                <w:szCs w:val="20"/>
              </w:rPr>
              <w:t xml:space="preserve">Color </w:t>
            </w:r>
          </w:p>
        </w:tc>
        <w:tc>
          <w:tcPr>
            <w:tcW w:w="6300" w:type="dxa"/>
            <w:tcBorders>
              <w:bottom w:val="single" w:sz="4" w:space="0" w:color="auto"/>
            </w:tcBorders>
          </w:tcPr>
          <w:p w14:paraId="672E6D59" w14:textId="77777777" w:rsidR="00A93F4C" w:rsidRDefault="00A93F4C" w:rsidP="00B5233F">
            <w:pPr>
              <w:spacing w:before="60" w:after="60"/>
              <w:rPr>
                <w:sz w:val="28"/>
              </w:rPr>
            </w:pPr>
          </w:p>
        </w:tc>
      </w:tr>
      <w:tr w:rsidR="00A93F4C" w14:paraId="56CCDB31" w14:textId="77777777" w:rsidTr="00483FCD">
        <w:trPr>
          <w:trHeight w:val="345"/>
        </w:trPr>
        <w:tc>
          <w:tcPr>
            <w:tcW w:w="4230" w:type="dxa"/>
          </w:tcPr>
          <w:p w14:paraId="782CBA68" w14:textId="77777777" w:rsidR="00A93F4C" w:rsidRPr="00437330" w:rsidRDefault="00000000" w:rsidP="00A93F4C">
            <w:pPr>
              <w:pStyle w:val="TableParagraph"/>
              <w:tabs>
                <w:tab w:val="left" w:pos="255"/>
                <w:tab w:val="left" w:pos="10046"/>
              </w:tabs>
              <w:rPr>
                <w:sz w:val="24"/>
                <w:szCs w:val="20"/>
              </w:rPr>
            </w:pPr>
            <w:sdt>
              <w:sdtPr>
                <w:rPr>
                  <w:sz w:val="24"/>
                  <w:szCs w:val="20"/>
                </w:rPr>
                <w:id w:val="93039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2D11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A93F4C" w:rsidRPr="00437330">
              <w:rPr>
                <w:sz w:val="24"/>
                <w:szCs w:val="20"/>
              </w:rPr>
              <w:t>No pigments</w:t>
            </w:r>
          </w:p>
        </w:tc>
        <w:tc>
          <w:tcPr>
            <w:tcW w:w="6300" w:type="dxa"/>
          </w:tcPr>
          <w:p w14:paraId="66F81865" w14:textId="77777777" w:rsidR="00A93F4C" w:rsidRPr="004C00CE" w:rsidRDefault="00A93F4C" w:rsidP="004C00CE">
            <w:pPr>
              <w:spacing w:before="60" w:after="60"/>
            </w:pPr>
          </w:p>
        </w:tc>
      </w:tr>
    </w:tbl>
    <w:p w14:paraId="0C01D459" w14:textId="77777777" w:rsidR="00D82640" w:rsidRPr="00483FCD" w:rsidRDefault="00D82640" w:rsidP="00483FCD">
      <w:pPr>
        <w:rPr>
          <w:sz w:val="2"/>
          <w:szCs w:val="2"/>
        </w:r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3"/>
        <w:gridCol w:w="2427"/>
        <w:gridCol w:w="3562"/>
        <w:gridCol w:w="269"/>
        <w:gridCol w:w="3909"/>
      </w:tblGrid>
      <w:tr w:rsidR="00483FCD" w:rsidRPr="00483FCD" w14:paraId="4720AAE2" w14:textId="77777777" w:rsidTr="00A5361B">
        <w:trPr>
          <w:trHeight w:val="256"/>
        </w:trPr>
        <w:tc>
          <w:tcPr>
            <w:tcW w:w="10530" w:type="dxa"/>
            <w:gridSpan w:val="5"/>
            <w:shd w:val="clear" w:color="auto" w:fill="D9D9D9" w:themeFill="background1" w:themeFillShade="D9"/>
          </w:tcPr>
          <w:p w14:paraId="3D3C233D" w14:textId="77777777" w:rsidR="00483FCD" w:rsidRPr="00483FCD" w:rsidRDefault="00483FCD" w:rsidP="00483FCD">
            <w:pPr>
              <w:pStyle w:val="TableParagraph"/>
              <w:spacing w:line="302" w:lineRule="exact"/>
              <w:ind w:left="3" w:right="85"/>
              <w:jc w:val="center"/>
              <w:rPr>
                <w:b/>
                <w:color w:val="0070C0"/>
                <w:sz w:val="24"/>
                <w:szCs w:val="20"/>
              </w:rPr>
            </w:pPr>
            <w:r w:rsidRPr="00483FCD">
              <w:rPr>
                <w:b/>
                <w:color w:val="0070C0"/>
                <w:sz w:val="24"/>
                <w:szCs w:val="20"/>
              </w:rPr>
              <w:t>COLLARETTE SIGNS</w:t>
            </w:r>
          </w:p>
        </w:tc>
      </w:tr>
      <w:tr w:rsidR="00483FCD" w:rsidRPr="00483FCD" w14:paraId="7C0980E1" w14:textId="77777777" w:rsidTr="00483FCD">
        <w:trPr>
          <w:trHeight w:val="256"/>
        </w:trPr>
        <w:tc>
          <w:tcPr>
            <w:tcW w:w="6352" w:type="dxa"/>
            <w:gridSpan w:val="3"/>
            <w:shd w:val="clear" w:color="auto" w:fill="FFFFFF" w:themeFill="background1"/>
          </w:tcPr>
          <w:p w14:paraId="4B488421" w14:textId="77777777" w:rsidR="00A736C5" w:rsidRPr="00483FCD" w:rsidRDefault="00AD5771">
            <w:pPr>
              <w:pStyle w:val="TableParagraph"/>
              <w:spacing w:line="302" w:lineRule="exact"/>
              <w:ind w:left="4057"/>
              <w:rPr>
                <w:b/>
                <w:color w:val="00B050"/>
                <w:sz w:val="24"/>
                <w:szCs w:val="20"/>
              </w:rPr>
            </w:pPr>
            <w:r w:rsidRPr="00483FCD">
              <w:rPr>
                <w:b/>
                <w:color w:val="00B050"/>
                <w:sz w:val="24"/>
                <w:szCs w:val="20"/>
              </w:rPr>
              <w:t>Right Eye</w:t>
            </w:r>
          </w:p>
        </w:tc>
        <w:tc>
          <w:tcPr>
            <w:tcW w:w="269" w:type="dxa"/>
            <w:shd w:val="clear" w:color="auto" w:fill="FFFFFF" w:themeFill="background1"/>
          </w:tcPr>
          <w:p w14:paraId="3801D2A3" w14:textId="77777777" w:rsidR="00A736C5" w:rsidRPr="00483FCD" w:rsidRDefault="00A736C5">
            <w:pPr>
              <w:pStyle w:val="TableParagraph"/>
              <w:rPr>
                <w:color w:val="00B050"/>
                <w:sz w:val="24"/>
                <w:szCs w:val="20"/>
              </w:rPr>
            </w:pPr>
          </w:p>
        </w:tc>
        <w:tc>
          <w:tcPr>
            <w:tcW w:w="3909" w:type="dxa"/>
            <w:shd w:val="clear" w:color="auto" w:fill="FFFFFF" w:themeFill="background1"/>
          </w:tcPr>
          <w:p w14:paraId="38FA793A" w14:textId="77777777" w:rsidR="00A736C5" w:rsidRPr="00483FCD" w:rsidRDefault="00AD5771">
            <w:pPr>
              <w:pStyle w:val="TableParagraph"/>
              <w:spacing w:line="302" w:lineRule="exact"/>
              <w:ind w:left="1269" w:right="1273"/>
              <w:jc w:val="center"/>
              <w:rPr>
                <w:b/>
                <w:color w:val="00B050"/>
                <w:sz w:val="24"/>
                <w:szCs w:val="20"/>
              </w:rPr>
            </w:pPr>
            <w:r w:rsidRPr="00483FCD">
              <w:rPr>
                <w:b/>
                <w:color w:val="00B050"/>
                <w:sz w:val="24"/>
                <w:szCs w:val="20"/>
              </w:rPr>
              <w:t>Left Eye</w:t>
            </w:r>
          </w:p>
        </w:tc>
      </w:tr>
      <w:tr w:rsidR="002E44B4" w14:paraId="75F231B2" w14:textId="77777777" w:rsidTr="00483FCD">
        <w:trPr>
          <w:trHeight w:val="333"/>
        </w:trPr>
        <w:tc>
          <w:tcPr>
            <w:tcW w:w="2790" w:type="dxa"/>
            <w:gridSpan w:val="2"/>
          </w:tcPr>
          <w:p w14:paraId="13A23DA3" w14:textId="77777777" w:rsidR="002E44B4" w:rsidRPr="00437330" w:rsidRDefault="002E44B4" w:rsidP="002E44B4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200" w:right="-72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Placement:</w:t>
            </w:r>
          </w:p>
        </w:tc>
        <w:tc>
          <w:tcPr>
            <w:tcW w:w="3562" w:type="dxa"/>
            <w:tcBorders>
              <w:bottom w:val="single" w:sz="4" w:space="0" w:color="auto"/>
            </w:tcBorders>
            <w:vAlign w:val="center"/>
          </w:tcPr>
          <w:p w14:paraId="52236078" w14:textId="77777777" w:rsidR="002E44B4" w:rsidRPr="00437330" w:rsidRDefault="002E44B4" w:rsidP="002E44B4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Align w:val="center"/>
          </w:tcPr>
          <w:p w14:paraId="3238B5A9" w14:textId="77777777" w:rsidR="002E44B4" w:rsidRDefault="002E44B4" w:rsidP="002E44B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09" w:type="dxa"/>
            <w:tcBorders>
              <w:bottom w:val="single" w:sz="4" w:space="0" w:color="auto"/>
            </w:tcBorders>
            <w:vAlign w:val="center"/>
          </w:tcPr>
          <w:p w14:paraId="449DD49C" w14:textId="77777777" w:rsidR="002E44B4" w:rsidRPr="00437330" w:rsidRDefault="002E44B4" w:rsidP="002E44B4">
            <w:pPr>
              <w:pStyle w:val="TableParagraph"/>
              <w:spacing w:before="40" w:after="40"/>
              <w:ind w:right="135"/>
              <w:rPr>
                <w:sz w:val="21"/>
                <w:szCs w:val="21"/>
              </w:rPr>
            </w:pPr>
          </w:p>
        </w:tc>
      </w:tr>
      <w:tr w:rsidR="002E44B4" w14:paraId="5B8FA77B" w14:textId="77777777" w:rsidTr="00483FCD">
        <w:trPr>
          <w:trHeight w:val="332"/>
        </w:trPr>
        <w:tc>
          <w:tcPr>
            <w:tcW w:w="2790" w:type="dxa"/>
            <w:gridSpan w:val="2"/>
          </w:tcPr>
          <w:p w14:paraId="67696F60" w14:textId="77777777" w:rsidR="002E44B4" w:rsidRPr="00437330" w:rsidRDefault="002E44B4" w:rsidP="002E44B4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200" w:right="-72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Quality:</w:t>
            </w:r>
          </w:p>
        </w:tc>
        <w:tc>
          <w:tcPr>
            <w:tcW w:w="35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29D80" w14:textId="77777777" w:rsidR="002E44B4" w:rsidRPr="00437330" w:rsidRDefault="002E44B4" w:rsidP="002E44B4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tcBorders>
              <w:top w:val="single" w:sz="4" w:space="0" w:color="auto"/>
            </w:tcBorders>
            <w:vAlign w:val="center"/>
          </w:tcPr>
          <w:p w14:paraId="5AC1195B" w14:textId="77777777" w:rsidR="002E44B4" w:rsidRDefault="002E44B4" w:rsidP="002E44B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69A71" w14:textId="77777777" w:rsidR="002E44B4" w:rsidRPr="00437330" w:rsidRDefault="002E44B4" w:rsidP="002E44B4">
            <w:pPr>
              <w:pStyle w:val="TableParagraph"/>
              <w:spacing w:before="40" w:after="40"/>
              <w:ind w:right="135"/>
              <w:rPr>
                <w:sz w:val="21"/>
                <w:szCs w:val="21"/>
              </w:rPr>
            </w:pPr>
          </w:p>
        </w:tc>
      </w:tr>
      <w:tr w:rsidR="002E44B4" w14:paraId="5A2DB950" w14:textId="77777777" w:rsidTr="00483FCD">
        <w:trPr>
          <w:trHeight w:val="336"/>
        </w:trPr>
        <w:tc>
          <w:tcPr>
            <w:tcW w:w="2790" w:type="dxa"/>
            <w:gridSpan w:val="2"/>
          </w:tcPr>
          <w:p w14:paraId="31190FFF" w14:textId="77777777" w:rsidR="002E44B4" w:rsidRPr="00437330" w:rsidRDefault="002E44B4" w:rsidP="002E44B4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200" w:right="-72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Shape:</w:t>
            </w:r>
          </w:p>
        </w:tc>
        <w:tc>
          <w:tcPr>
            <w:tcW w:w="35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877C36" w14:textId="77777777" w:rsidR="002E44B4" w:rsidRPr="00437330" w:rsidRDefault="002E44B4" w:rsidP="002E44B4">
            <w:pPr>
              <w:pStyle w:val="TableParagraph"/>
              <w:tabs>
                <w:tab w:val="left" w:pos="2900"/>
                <w:tab w:val="left" w:pos="6477"/>
              </w:tabs>
              <w:spacing w:before="40" w:after="40"/>
              <w:ind w:left="90" w:right="-72"/>
              <w:rPr>
                <w:sz w:val="21"/>
                <w:szCs w:val="21"/>
              </w:rPr>
            </w:pPr>
          </w:p>
        </w:tc>
        <w:tc>
          <w:tcPr>
            <w:tcW w:w="269" w:type="dxa"/>
            <w:vAlign w:val="center"/>
          </w:tcPr>
          <w:p w14:paraId="4DB4DD89" w14:textId="77777777" w:rsidR="002E44B4" w:rsidRDefault="002E44B4" w:rsidP="002E44B4">
            <w:pPr>
              <w:pStyle w:val="TableParagraph"/>
              <w:spacing w:before="40" w:after="40"/>
              <w:rPr>
                <w:sz w:val="24"/>
              </w:rPr>
            </w:pPr>
          </w:p>
        </w:tc>
        <w:tc>
          <w:tcPr>
            <w:tcW w:w="3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3BA45" w14:textId="77777777" w:rsidR="002E44B4" w:rsidRPr="00437330" w:rsidRDefault="002E44B4" w:rsidP="002E44B4">
            <w:pPr>
              <w:pStyle w:val="TableParagraph"/>
              <w:spacing w:before="40" w:after="40"/>
              <w:ind w:right="135"/>
              <w:rPr>
                <w:sz w:val="21"/>
                <w:szCs w:val="21"/>
              </w:rPr>
            </w:pPr>
          </w:p>
        </w:tc>
      </w:tr>
      <w:tr w:rsidR="00483FCD" w:rsidRPr="00483FCD" w14:paraId="3C8AEB07" w14:textId="77777777" w:rsidTr="00483FCD">
        <w:trPr>
          <w:trHeight w:val="417"/>
        </w:trPr>
        <w:tc>
          <w:tcPr>
            <w:tcW w:w="10530" w:type="dxa"/>
            <w:gridSpan w:val="5"/>
            <w:shd w:val="clear" w:color="auto" w:fill="D9D9D9" w:themeFill="background1" w:themeFillShade="D9"/>
            <w:vAlign w:val="center"/>
          </w:tcPr>
          <w:p w14:paraId="272B2082" w14:textId="77777777" w:rsidR="00B5233F" w:rsidRPr="00483FCD" w:rsidRDefault="00483FCD" w:rsidP="00483FCD">
            <w:pPr>
              <w:pStyle w:val="TableParagraph"/>
              <w:spacing w:line="302" w:lineRule="exact"/>
              <w:ind w:left="3" w:right="85"/>
              <w:jc w:val="center"/>
              <w:rPr>
                <w:b/>
                <w:color w:val="0070C0"/>
                <w:sz w:val="24"/>
                <w:szCs w:val="20"/>
              </w:rPr>
            </w:pPr>
            <w:r w:rsidRPr="00483FCD">
              <w:rPr>
                <w:b/>
                <w:color w:val="0070C0"/>
                <w:sz w:val="24"/>
                <w:szCs w:val="20"/>
              </w:rPr>
              <w:t>NUTRITIVE ZONE</w:t>
            </w:r>
          </w:p>
        </w:tc>
      </w:tr>
      <w:tr w:rsidR="00A66E7F" w14:paraId="6D7B3235" w14:textId="77777777" w:rsidTr="00483FCD">
        <w:trPr>
          <w:trHeight w:val="353"/>
        </w:trPr>
        <w:sdt>
          <w:sdtPr>
            <w:rPr>
              <w:rFonts w:ascii="Symbol" w:hAnsi="Symbol"/>
              <w:sz w:val="28"/>
            </w:rPr>
            <w:id w:val="1513256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" w:type="dxa"/>
              </w:tcPr>
              <w:p w14:paraId="3867302E" w14:textId="77777777" w:rsidR="00A66E7F" w:rsidRDefault="00D82640" w:rsidP="00A66E7F">
                <w:pPr>
                  <w:pStyle w:val="TableParagraph"/>
                  <w:spacing w:before="20" w:after="20"/>
                  <w:ind w:right="54"/>
                  <w:rPr>
                    <w:rFonts w:ascii="Symbol" w:hAnsi="Symbol"/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  <w:tc>
          <w:tcPr>
            <w:tcW w:w="2427" w:type="dxa"/>
          </w:tcPr>
          <w:p w14:paraId="69B016DF" w14:textId="77777777" w:rsidR="00A66E7F" w:rsidRPr="00437330" w:rsidRDefault="00A66E7F" w:rsidP="00A66E7F">
            <w:pPr>
              <w:pStyle w:val="TableParagraph"/>
              <w:spacing w:before="20" w:after="20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Comb</w:t>
            </w:r>
            <w:r w:rsidRPr="00437330">
              <w:rPr>
                <w:spacing w:val="-1"/>
                <w:sz w:val="24"/>
                <w:szCs w:val="20"/>
              </w:rPr>
              <w:t xml:space="preserve"> </w:t>
            </w:r>
            <w:r w:rsidRPr="00437330">
              <w:rPr>
                <w:sz w:val="24"/>
                <w:szCs w:val="20"/>
              </w:rPr>
              <w:t>Teeth</w:t>
            </w:r>
          </w:p>
        </w:tc>
        <w:tc>
          <w:tcPr>
            <w:tcW w:w="3562" w:type="dxa"/>
            <w:tcBorders>
              <w:bottom w:val="single" w:sz="4" w:space="0" w:color="auto"/>
            </w:tcBorders>
            <w:vAlign w:val="center"/>
          </w:tcPr>
          <w:p w14:paraId="236A51C3" w14:textId="77777777" w:rsidR="00A66E7F" w:rsidRPr="00437330" w:rsidRDefault="00A66E7F" w:rsidP="00A66E7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Align w:val="center"/>
          </w:tcPr>
          <w:p w14:paraId="40CF7D22" w14:textId="77777777" w:rsidR="00A66E7F" w:rsidRPr="00B5233F" w:rsidRDefault="00A66E7F" w:rsidP="00A66E7F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09" w:type="dxa"/>
            <w:tcBorders>
              <w:bottom w:val="single" w:sz="4" w:space="0" w:color="auto"/>
            </w:tcBorders>
            <w:vAlign w:val="center"/>
          </w:tcPr>
          <w:p w14:paraId="73004C47" w14:textId="77777777" w:rsidR="00A66E7F" w:rsidRPr="00437330" w:rsidRDefault="00A66E7F" w:rsidP="00A66E7F">
            <w:pPr>
              <w:pStyle w:val="TableParagraph"/>
              <w:spacing w:before="20" w:after="20"/>
              <w:ind w:right="135"/>
              <w:rPr>
                <w:sz w:val="21"/>
                <w:szCs w:val="21"/>
              </w:rPr>
            </w:pPr>
          </w:p>
        </w:tc>
      </w:tr>
      <w:tr w:rsidR="00A66E7F" w14:paraId="4C737601" w14:textId="77777777" w:rsidTr="00483FCD">
        <w:trPr>
          <w:trHeight w:val="353"/>
        </w:trPr>
        <w:sdt>
          <w:sdtPr>
            <w:rPr>
              <w:rFonts w:ascii="Symbol" w:hAnsi="Symbol"/>
              <w:sz w:val="28"/>
            </w:rPr>
            <w:id w:val="-334227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" w:type="dxa"/>
              </w:tcPr>
              <w:p w14:paraId="2A42032E" w14:textId="77777777" w:rsidR="00A66E7F" w:rsidRDefault="00D82640" w:rsidP="00A66E7F">
                <w:pPr>
                  <w:pStyle w:val="TableParagraph"/>
                  <w:spacing w:before="20" w:after="20"/>
                  <w:ind w:right="54"/>
                  <w:rPr>
                    <w:rFonts w:ascii="Symbol" w:hAnsi="Symbol"/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  <w:tc>
          <w:tcPr>
            <w:tcW w:w="2427" w:type="dxa"/>
          </w:tcPr>
          <w:p w14:paraId="4180D327" w14:textId="77777777" w:rsidR="00A66E7F" w:rsidRPr="00437330" w:rsidRDefault="00A66E7F" w:rsidP="00A66E7F">
            <w:pPr>
              <w:pStyle w:val="TableParagraph"/>
              <w:spacing w:before="20" w:after="20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Inner Gray Border</w:t>
            </w:r>
          </w:p>
        </w:tc>
        <w:tc>
          <w:tcPr>
            <w:tcW w:w="3562" w:type="dxa"/>
            <w:tcBorders>
              <w:bottom w:val="single" w:sz="4" w:space="0" w:color="auto"/>
            </w:tcBorders>
            <w:vAlign w:val="center"/>
          </w:tcPr>
          <w:p w14:paraId="06315809" w14:textId="77777777" w:rsidR="00A66E7F" w:rsidRPr="00437330" w:rsidRDefault="00A66E7F" w:rsidP="00A66E7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Align w:val="center"/>
          </w:tcPr>
          <w:p w14:paraId="2E0B1515" w14:textId="77777777" w:rsidR="00A66E7F" w:rsidRPr="00B5233F" w:rsidRDefault="00A66E7F" w:rsidP="00A66E7F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488DD" w14:textId="77777777" w:rsidR="00A66E7F" w:rsidRPr="00437330" w:rsidRDefault="00A66E7F" w:rsidP="00A66E7F">
            <w:pPr>
              <w:pStyle w:val="TableParagraph"/>
              <w:spacing w:before="20" w:after="20"/>
              <w:ind w:right="135"/>
              <w:rPr>
                <w:sz w:val="21"/>
                <w:szCs w:val="21"/>
              </w:rPr>
            </w:pPr>
          </w:p>
        </w:tc>
      </w:tr>
      <w:tr w:rsidR="00A66E7F" w14:paraId="7DE2DB60" w14:textId="77777777" w:rsidTr="00483FCD">
        <w:trPr>
          <w:trHeight w:val="353"/>
        </w:trPr>
        <w:sdt>
          <w:sdtPr>
            <w:rPr>
              <w:rFonts w:ascii="Symbol" w:hAnsi="Symbol"/>
              <w:sz w:val="28"/>
            </w:rPr>
            <w:id w:val="1662124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" w:type="dxa"/>
              </w:tcPr>
              <w:p w14:paraId="0482D79D" w14:textId="77777777" w:rsidR="00A66E7F" w:rsidRDefault="00D82640" w:rsidP="00A66E7F">
                <w:pPr>
                  <w:pStyle w:val="TableParagraph"/>
                  <w:spacing w:before="20" w:after="20"/>
                  <w:ind w:right="54"/>
                  <w:rPr>
                    <w:rFonts w:ascii="Symbol" w:hAnsi="Symbol"/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  <w:tc>
          <w:tcPr>
            <w:tcW w:w="2427" w:type="dxa"/>
          </w:tcPr>
          <w:p w14:paraId="2A964DF2" w14:textId="77777777" w:rsidR="00A66E7F" w:rsidRPr="00437330" w:rsidRDefault="00A66E7F" w:rsidP="00A66E7F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Crypts</w:t>
            </w:r>
          </w:p>
        </w:tc>
        <w:tc>
          <w:tcPr>
            <w:tcW w:w="35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390152" w14:textId="77777777" w:rsidR="00A66E7F" w:rsidRPr="00437330" w:rsidRDefault="00A66E7F" w:rsidP="00A66E7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Align w:val="center"/>
          </w:tcPr>
          <w:p w14:paraId="1CF4A0C6" w14:textId="77777777" w:rsidR="00A66E7F" w:rsidRPr="00B5233F" w:rsidRDefault="00A66E7F" w:rsidP="00A66E7F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C89AAD" w14:textId="77777777" w:rsidR="00A66E7F" w:rsidRPr="00437330" w:rsidRDefault="00A66E7F" w:rsidP="00A66E7F">
            <w:pPr>
              <w:pStyle w:val="TableParagraph"/>
              <w:spacing w:before="20" w:after="20"/>
              <w:ind w:right="135"/>
              <w:rPr>
                <w:sz w:val="21"/>
                <w:szCs w:val="21"/>
              </w:rPr>
            </w:pPr>
          </w:p>
        </w:tc>
      </w:tr>
      <w:tr w:rsidR="00A66E7F" w14:paraId="50DBF2A3" w14:textId="77777777" w:rsidTr="00483FCD">
        <w:trPr>
          <w:trHeight w:val="676"/>
        </w:trPr>
        <w:sdt>
          <w:sdtPr>
            <w:rPr>
              <w:rFonts w:ascii="Symbol" w:hAnsi="Symbol"/>
              <w:sz w:val="28"/>
            </w:rPr>
            <w:id w:val="-637259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" w:type="dxa"/>
              </w:tcPr>
              <w:p w14:paraId="0306EDE3" w14:textId="77777777" w:rsidR="00A66E7F" w:rsidRDefault="00D82640" w:rsidP="00A66E7F">
                <w:pPr>
                  <w:pStyle w:val="TableParagraph"/>
                  <w:spacing w:before="20" w:after="20"/>
                  <w:ind w:right="54"/>
                  <w:rPr>
                    <w:rFonts w:ascii="Symbol" w:hAnsi="Symbol"/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  <w:tc>
          <w:tcPr>
            <w:tcW w:w="2427" w:type="dxa"/>
          </w:tcPr>
          <w:p w14:paraId="3BE0C241" w14:textId="77777777" w:rsidR="00A66E7F" w:rsidRPr="00437330" w:rsidRDefault="00A66E7F" w:rsidP="00A66E7F">
            <w:pPr>
              <w:pStyle w:val="TableParagraph"/>
              <w:spacing w:before="20" w:after="20"/>
              <w:ind w:left="55" w:right="312" w:firstLine="26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Stomach Ring: Whiter or Darker</w:t>
            </w:r>
          </w:p>
        </w:tc>
        <w:tc>
          <w:tcPr>
            <w:tcW w:w="35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91893" w14:textId="77777777" w:rsidR="00A66E7F" w:rsidRPr="00437330" w:rsidRDefault="00A66E7F" w:rsidP="00A66E7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Align w:val="center"/>
          </w:tcPr>
          <w:p w14:paraId="7E808B87" w14:textId="77777777" w:rsidR="00A66E7F" w:rsidRPr="00B5233F" w:rsidRDefault="00A66E7F" w:rsidP="00A66E7F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75A8DD" w14:textId="77777777" w:rsidR="00A66E7F" w:rsidRPr="00437330" w:rsidRDefault="00A66E7F" w:rsidP="00A66E7F">
            <w:pPr>
              <w:pStyle w:val="TableParagraph"/>
              <w:spacing w:before="20" w:after="20"/>
              <w:ind w:right="135"/>
              <w:rPr>
                <w:sz w:val="21"/>
                <w:szCs w:val="21"/>
              </w:rPr>
            </w:pPr>
          </w:p>
        </w:tc>
      </w:tr>
      <w:tr w:rsidR="00A66E7F" w14:paraId="5771EF91" w14:textId="77777777" w:rsidTr="00483FCD">
        <w:trPr>
          <w:trHeight w:val="353"/>
        </w:trPr>
        <w:sdt>
          <w:sdtPr>
            <w:rPr>
              <w:rFonts w:ascii="Symbol" w:hAnsi="Symbol"/>
              <w:sz w:val="28"/>
            </w:rPr>
            <w:id w:val="451213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" w:type="dxa"/>
              </w:tcPr>
              <w:p w14:paraId="20F83494" w14:textId="77777777" w:rsidR="00A66E7F" w:rsidRDefault="00D82640" w:rsidP="00A66E7F">
                <w:pPr>
                  <w:pStyle w:val="TableParagraph"/>
                  <w:spacing w:before="20" w:after="20"/>
                  <w:ind w:right="54"/>
                  <w:rPr>
                    <w:rFonts w:ascii="Symbol" w:hAnsi="Symbol"/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  <w:tc>
          <w:tcPr>
            <w:tcW w:w="2427" w:type="dxa"/>
          </w:tcPr>
          <w:p w14:paraId="6D05D1AD" w14:textId="77777777" w:rsidR="00A66E7F" w:rsidRPr="00437330" w:rsidRDefault="00A66E7F" w:rsidP="00A66E7F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Radial Furrows</w:t>
            </w:r>
          </w:p>
        </w:tc>
        <w:tc>
          <w:tcPr>
            <w:tcW w:w="35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49D7BB" w14:textId="77777777" w:rsidR="00A66E7F" w:rsidRPr="00437330" w:rsidRDefault="00A66E7F" w:rsidP="00A66E7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Align w:val="center"/>
          </w:tcPr>
          <w:p w14:paraId="12E5DA68" w14:textId="77777777" w:rsidR="00A66E7F" w:rsidRPr="00B5233F" w:rsidRDefault="00A66E7F" w:rsidP="00A66E7F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F88779" w14:textId="77777777" w:rsidR="00A66E7F" w:rsidRPr="00437330" w:rsidRDefault="00A66E7F" w:rsidP="00A66E7F">
            <w:pPr>
              <w:pStyle w:val="TableParagraph"/>
              <w:spacing w:before="20" w:after="20"/>
              <w:ind w:right="135"/>
              <w:rPr>
                <w:sz w:val="21"/>
                <w:szCs w:val="21"/>
              </w:rPr>
            </w:pPr>
          </w:p>
        </w:tc>
      </w:tr>
      <w:tr w:rsidR="00A66E7F" w14:paraId="6856C249" w14:textId="77777777" w:rsidTr="00483FCD">
        <w:trPr>
          <w:trHeight w:val="399"/>
        </w:trPr>
        <w:sdt>
          <w:sdtPr>
            <w:rPr>
              <w:rFonts w:ascii="Symbol" w:hAnsi="Symbol"/>
              <w:sz w:val="28"/>
            </w:rPr>
            <w:id w:val="1418992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" w:type="dxa"/>
              </w:tcPr>
              <w:p w14:paraId="490079DF" w14:textId="77777777" w:rsidR="00A66E7F" w:rsidRDefault="00A66E7F" w:rsidP="00A66E7F">
                <w:pPr>
                  <w:pStyle w:val="TableParagraph"/>
                  <w:spacing w:before="20" w:after="20"/>
                  <w:ind w:right="54"/>
                  <w:rPr>
                    <w:rFonts w:ascii="Symbol" w:hAnsi="Symbol"/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  <w:tc>
          <w:tcPr>
            <w:tcW w:w="2427" w:type="dxa"/>
          </w:tcPr>
          <w:p w14:paraId="325044F1" w14:textId="77777777" w:rsidR="00A66E7F" w:rsidRPr="00437330" w:rsidRDefault="00A66E7F" w:rsidP="00A66E7F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Angle of Fuchs</w:t>
            </w:r>
          </w:p>
        </w:tc>
        <w:tc>
          <w:tcPr>
            <w:tcW w:w="3562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4C719EBA" w14:textId="77777777" w:rsidR="00A66E7F" w:rsidRPr="00437330" w:rsidRDefault="00A66E7F" w:rsidP="00A66E7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Align w:val="center"/>
          </w:tcPr>
          <w:p w14:paraId="3DE322DB" w14:textId="77777777" w:rsidR="00A66E7F" w:rsidRPr="00B5233F" w:rsidRDefault="00A66E7F" w:rsidP="00A66E7F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BD0ADE" w14:textId="77777777" w:rsidR="00A66E7F" w:rsidRPr="00437330" w:rsidRDefault="00A66E7F" w:rsidP="00A66E7F">
            <w:pPr>
              <w:pStyle w:val="TableParagraph"/>
              <w:spacing w:before="20" w:after="20"/>
              <w:ind w:right="135"/>
              <w:rPr>
                <w:sz w:val="21"/>
                <w:szCs w:val="21"/>
              </w:rPr>
            </w:pPr>
          </w:p>
        </w:tc>
      </w:tr>
      <w:tr w:rsidR="00A66E7F" w14:paraId="7F974807" w14:textId="77777777" w:rsidTr="00483FCD">
        <w:trPr>
          <w:trHeight w:val="346"/>
        </w:trPr>
        <w:sdt>
          <w:sdtPr>
            <w:rPr>
              <w:rFonts w:ascii="Symbol" w:hAnsi="Symbol"/>
              <w:sz w:val="28"/>
            </w:rPr>
            <w:id w:val="-1603488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" w:type="dxa"/>
              </w:tcPr>
              <w:p w14:paraId="636849FA" w14:textId="77777777" w:rsidR="00A66E7F" w:rsidRDefault="00A66E7F" w:rsidP="00A66E7F">
                <w:pPr>
                  <w:pStyle w:val="TableParagraph"/>
                  <w:spacing w:before="20" w:after="20"/>
                  <w:ind w:right="54"/>
                  <w:rPr>
                    <w:rFonts w:ascii="Symbol" w:hAnsi="Symbol"/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  <w:tc>
          <w:tcPr>
            <w:tcW w:w="2427" w:type="dxa"/>
          </w:tcPr>
          <w:p w14:paraId="32EAE565" w14:textId="77777777" w:rsidR="00A66E7F" w:rsidRPr="00437330" w:rsidRDefault="00A66E7F" w:rsidP="00A66E7F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Square Collarette</w:t>
            </w:r>
          </w:p>
        </w:tc>
        <w:tc>
          <w:tcPr>
            <w:tcW w:w="3562" w:type="dxa"/>
            <w:tcBorders>
              <w:top w:val="single" w:sz="4" w:space="0" w:color="000000"/>
            </w:tcBorders>
            <w:vAlign w:val="center"/>
          </w:tcPr>
          <w:p w14:paraId="786F2AE8" w14:textId="77777777" w:rsidR="00A66E7F" w:rsidRPr="00437330" w:rsidRDefault="00A66E7F" w:rsidP="00A66E7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Align w:val="center"/>
          </w:tcPr>
          <w:p w14:paraId="5BCDF09A" w14:textId="77777777" w:rsidR="00A66E7F" w:rsidRPr="00B5233F" w:rsidRDefault="00A66E7F" w:rsidP="00A66E7F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09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06943A90" w14:textId="77777777" w:rsidR="00A66E7F" w:rsidRPr="00437330" w:rsidRDefault="00A66E7F" w:rsidP="00A66E7F">
            <w:pPr>
              <w:pStyle w:val="TableParagraph"/>
              <w:spacing w:before="20" w:after="20"/>
              <w:ind w:right="135"/>
              <w:rPr>
                <w:sz w:val="21"/>
                <w:szCs w:val="21"/>
              </w:rPr>
            </w:pPr>
          </w:p>
        </w:tc>
      </w:tr>
      <w:tr w:rsidR="00A66E7F" w14:paraId="4CEEBF9B" w14:textId="77777777" w:rsidTr="00483FCD">
        <w:trPr>
          <w:trHeight w:val="346"/>
        </w:trPr>
        <w:sdt>
          <w:sdtPr>
            <w:rPr>
              <w:rFonts w:ascii="Symbol" w:hAnsi="Symbol"/>
              <w:sz w:val="28"/>
            </w:rPr>
            <w:id w:val="-1628081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3" w:type="dxa"/>
              </w:tcPr>
              <w:p w14:paraId="69B32AB4" w14:textId="77777777" w:rsidR="00A66E7F" w:rsidRDefault="00A66E7F" w:rsidP="00A66E7F">
                <w:pPr>
                  <w:pStyle w:val="TableParagraph"/>
                  <w:spacing w:before="20" w:after="20"/>
                  <w:ind w:right="54"/>
                  <w:rPr>
                    <w:rFonts w:ascii="Symbol" w:hAnsi="Symbol"/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  <w:tc>
          <w:tcPr>
            <w:tcW w:w="2427" w:type="dxa"/>
          </w:tcPr>
          <w:p w14:paraId="197A2677" w14:textId="77777777" w:rsidR="00A66E7F" w:rsidRPr="00437330" w:rsidRDefault="00A66E7F" w:rsidP="00A66E7F">
            <w:pPr>
              <w:pStyle w:val="TableParagraph"/>
              <w:spacing w:before="20" w:after="20"/>
              <w:ind w:left="82"/>
              <w:rPr>
                <w:sz w:val="24"/>
                <w:szCs w:val="20"/>
              </w:rPr>
            </w:pPr>
            <w:r w:rsidRPr="00437330">
              <w:rPr>
                <w:sz w:val="24"/>
                <w:szCs w:val="20"/>
              </w:rPr>
              <w:t>Contraction</w:t>
            </w:r>
            <w:r w:rsidRPr="00437330">
              <w:rPr>
                <w:spacing w:val="-10"/>
                <w:sz w:val="24"/>
                <w:szCs w:val="20"/>
              </w:rPr>
              <w:t xml:space="preserve"> </w:t>
            </w:r>
            <w:r w:rsidRPr="00437330">
              <w:rPr>
                <w:sz w:val="24"/>
                <w:szCs w:val="20"/>
              </w:rPr>
              <w:t>Furrows</w:t>
            </w:r>
          </w:p>
        </w:tc>
        <w:tc>
          <w:tcPr>
            <w:tcW w:w="3562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E226C5B" w14:textId="77777777" w:rsidR="00A66E7F" w:rsidRPr="00437330" w:rsidRDefault="00A66E7F" w:rsidP="00A66E7F">
            <w:pPr>
              <w:pStyle w:val="TableParagraph"/>
              <w:spacing w:before="20" w:after="20"/>
              <w:ind w:left="90" w:right="135"/>
              <w:rPr>
                <w:sz w:val="21"/>
                <w:szCs w:val="21"/>
              </w:rPr>
            </w:pPr>
          </w:p>
        </w:tc>
        <w:tc>
          <w:tcPr>
            <w:tcW w:w="269" w:type="dxa"/>
            <w:vAlign w:val="center"/>
          </w:tcPr>
          <w:p w14:paraId="09A3EA0E" w14:textId="77777777" w:rsidR="00A66E7F" w:rsidRPr="00B5233F" w:rsidRDefault="00A66E7F" w:rsidP="00A66E7F">
            <w:pPr>
              <w:pStyle w:val="TableParagraph"/>
              <w:spacing w:before="20" w:after="20"/>
              <w:rPr>
                <w:sz w:val="24"/>
                <w:szCs w:val="20"/>
              </w:rPr>
            </w:pPr>
          </w:p>
        </w:tc>
        <w:tc>
          <w:tcPr>
            <w:tcW w:w="39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56CC76" w14:textId="77777777" w:rsidR="00A66E7F" w:rsidRPr="00437330" w:rsidRDefault="00A66E7F" w:rsidP="00A66E7F">
            <w:pPr>
              <w:pStyle w:val="TableParagraph"/>
              <w:spacing w:before="20" w:after="20"/>
              <w:ind w:right="135"/>
              <w:rPr>
                <w:sz w:val="21"/>
                <w:szCs w:val="21"/>
              </w:rPr>
            </w:pPr>
          </w:p>
        </w:tc>
      </w:tr>
      <w:tr w:rsidR="00A66E7F" w:rsidRPr="00483FCD" w14:paraId="7D9CBE79" w14:textId="77777777" w:rsidTr="00483FCD">
        <w:trPr>
          <w:trHeight w:val="282"/>
        </w:trPr>
        <w:tc>
          <w:tcPr>
            <w:tcW w:w="10530" w:type="dxa"/>
            <w:gridSpan w:val="5"/>
          </w:tcPr>
          <w:p w14:paraId="7E397725" w14:textId="77777777" w:rsidR="00483FCD" w:rsidRPr="00483FCD" w:rsidRDefault="00A66E7F" w:rsidP="00483FCD">
            <w:pPr>
              <w:pStyle w:val="TableParagraph"/>
              <w:spacing w:line="302" w:lineRule="exact"/>
              <w:ind w:left="3" w:right="85"/>
              <w:jc w:val="center"/>
              <w:rPr>
                <w:b/>
                <w:color w:val="0070C0"/>
                <w:sz w:val="24"/>
                <w:szCs w:val="20"/>
              </w:rPr>
            </w:pPr>
            <w:r w:rsidRPr="00483FCD">
              <w:rPr>
                <w:b/>
                <w:color w:val="0070C0"/>
                <w:sz w:val="24"/>
                <w:szCs w:val="20"/>
              </w:rPr>
              <w:t>NOTES</w:t>
            </w:r>
          </w:p>
        </w:tc>
      </w:tr>
      <w:tr w:rsidR="00483FCD" w14:paraId="2EB9FF29" w14:textId="77777777" w:rsidTr="00483FCD">
        <w:trPr>
          <w:trHeight w:val="355"/>
        </w:trPr>
        <w:tc>
          <w:tcPr>
            <w:tcW w:w="10530" w:type="dxa"/>
            <w:gridSpan w:val="5"/>
          </w:tcPr>
          <w:p w14:paraId="014427DD" w14:textId="77777777" w:rsidR="00483FCD" w:rsidRPr="00437330" w:rsidRDefault="00483FCD" w:rsidP="00483FCD">
            <w:pPr>
              <w:pStyle w:val="ListParagraph"/>
              <w:numPr>
                <w:ilvl w:val="0"/>
                <w:numId w:val="6"/>
              </w:numPr>
              <w:spacing w:after="40"/>
              <w:ind w:left="259" w:right="230" w:hanging="187"/>
              <w:rPr>
                <w:b/>
                <w:sz w:val="24"/>
                <w:szCs w:val="20"/>
              </w:rPr>
            </w:pPr>
          </w:p>
        </w:tc>
      </w:tr>
      <w:tr w:rsidR="00483FCD" w14:paraId="02C240FC" w14:textId="77777777" w:rsidTr="00483FCD">
        <w:trPr>
          <w:trHeight w:val="355"/>
        </w:trPr>
        <w:tc>
          <w:tcPr>
            <w:tcW w:w="10530" w:type="dxa"/>
            <w:gridSpan w:val="5"/>
          </w:tcPr>
          <w:p w14:paraId="307E9260" w14:textId="77777777" w:rsidR="00483FCD" w:rsidRPr="00437330" w:rsidRDefault="00483FCD" w:rsidP="00483FCD">
            <w:pPr>
              <w:pStyle w:val="ListParagraph"/>
              <w:numPr>
                <w:ilvl w:val="0"/>
                <w:numId w:val="6"/>
              </w:numPr>
              <w:spacing w:after="40"/>
              <w:ind w:left="259" w:right="230" w:hanging="187"/>
              <w:rPr>
                <w:b/>
                <w:sz w:val="24"/>
                <w:szCs w:val="20"/>
              </w:rPr>
            </w:pPr>
          </w:p>
        </w:tc>
      </w:tr>
      <w:tr w:rsidR="00483FCD" w14:paraId="501188EC" w14:textId="77777777" w:rsidTr="00483FCD">
        <w:trPr>
          <w:trHeight w:val="355"/>
        </w:trPr>
        <w:tc>
          <w:tcPr>
            <w:tcW w:w="10530" w:type="dxa"/>
            <w:gridSpan w:val="5"/>
          </w:tcPr>
          <w:p w14:paraId="7143C60B" w14:textId="77777777" w:rsidR="00483FCD" w:rsidRPr="00437330" w:rsidRDefault="00483FCD" w:rsidP="00483FCD">
            <w:pPr>
              <w:pStyle w:val="ListParagraph"/>
              <w:numPr>
                <w:ilvl w:val="0"/>
                <w:numId w:val="6"/>
              </w:numPr>
              <w:spacing w:after="40"/>
              <w:ind w:left="259" w:right="230" w:hanging="187"/>
              <w:rPr>
                <w:b/>
                <w:sz w:val="24"/>
                <w:szCs w:val="20"/>
              </w:rPr>
            </w:pPr>
          </w:p>
        </w:tc>
      </w:tr>
    </w:tbl>
    <w:p w14:paraId="4BBEB4B4" w14:textId="77777777" w:rsidR="00AC5F7D" w:rsidRPr="007C46F4" w:rsidRDefault="00AC5F7D" w:rsidP="00D42993">
      <w:pPr>
        <w:ind w:left="90"/>
        <w:rPr>
          <w:b/>
          <w:sz w:val="2"/>
          <w:szCs w:val="2"/>
        </w:rPr>
      </w:pPr>
    </w:p>
    <w:p w14:paraId="6E27379A" w14:textId="77777777" w:rsidR="00A736C5" w:rsidRPr="007C46F4" w:rsidRDefault="00A736C5">
      <w:pPr>
        <w:rPr>
          <w:sz w:val="2"/>
          <w:szCs w:val="2"/>
        </w:rPr>
        <w:sectPr w:rsidR="00A736C5" w:rsidRPr="007C46F4">
          <w:pgSz w:w="12240" w:h="15840"/>
          <w:pgMar w:top="1940" w:right="980" w:bottom="900" w:left="680" w:header="524" w:footer="716" w:gutter="0"/>
          <w:cols w:space="720"/>
        </w:sect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330"/>
        <w:gridCol w:w="270"/>
        <w:gridCol w:w="4140"/>
        <w:gridCol w:w="990"/>
      </w:tblGrid>
      <w:tr w:rsidR="00AC5F7D" w14:paraId="71DEA178" w14:textId="77777777" w:rsidTr="00483FCD">
        <w:trPr>
          <w:trHeight w:val="321"/>
        </w:trPr>
        <w:tc>
          <w:tcPr>
            <w:tcW w:w="1800" w:type="dxa"/>
            <w:tcBorders>
              <w:top w:val="single" w:sz="18" w:space="0" w:color="000000"/>
            </w:tcBorders>
          </w:tcPr>
          <w:p w14:paraId="718D0375" w14:textId="77777777" w:rsidR="00AC5F7D" w:rsidRDefault="00AC5F7D">
            <w:pPr>
              <w:pStyle w:val="TableParagraph"/>
              <w:tabs>
                <w:tab w:val="left" w:pos="9338"/>
              </w:tabs>
              <w:spacing w:line="301" w:lineRule="exact"/>
              <w:ind w:right="-3874"/>
              <w:rPr>
                <w:sz w:val="28"/>
              </w:rPr>
            </w:pPr>
            <w:r>
              <w:rPr>
                <w:sz w:val="28"/>
              </w:rPr>
              <w:lastRenderedPageBreak/>
              <w:t>Client</w:t>
            </w:r>
            <w:r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gridSpan w:val="3"/>
            <w:tcBorders>
              <w:top w:val="single" w:sz="18" w:space="0" w:color="000000"/>
              <w:bottom w:val="single" w:sz="4" w:space="0" w:color="auto"/>
            </w:tcBorders>
          </w:tcPr>
          <w:p w14:paraId="49CA8ABA" w14:textId="77777777" w:rsidR="00AC5F7D" w:rsidRDefault="00AC5F7D">
            <w:pPr>
              <w:pStyle w:val="TableParagraph"/>
              <w:tabs>
                <w:tab w:val="left" w:pos="9338"/>
              </w:tabs>
              <w:spacing w:line="301" w:lineRule="exact"/>
              <w:ind w:right="-3874"/>
              <w:rPr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7A38D8B5" w14:textId="77777777" w:rsidR="00AC5F7D" w:rsidRDefault="00AC5F7D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>
              <w:rPr>
                <w:sz w:val="20"/>
              </w:rPr>
              <w:t>Page 3</w:t>
            </w:r>
          </w:p>
        </w:tc>
      </w:tr>
      <w:tr w:rsidR="00483FCD" w:rsidRPr="00483FCD" w14:paraId="7189052A" w14:textId="77777777" w:rsidTr="00483FCD">
        <w:trPr>
          <w:trHeight w:val="418"/>
        </w:trPr>
        <w:tc>
          <w:tcPr>
            <w:tcW w:w="10530" w:type="dxa"/>
            <w:gridSpan w:val="5"/>
            <w:shd w:val="clear" w:color="auto" w:fill="D9D9D9" w:themeFill="background1" w:themeFillShade="D9"/>
          </w:tcPr>
          <w:p w14:paraId="04E57368" w14:textId="77777777" w:rsidR="00483FCD" w:rsidRPr="00483FCD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483FCD">
              <w:rPr>
                <w:b/>
                <w:color w:val="0070C0"/>
                <w:sz w:val="26"/>
                <w:szCs w:val="26"/>
              </w:rPr>
              <w:t>IRIS SIGNS</w:t>
            </w:r>
          </w:p>
        </w:tc>
      </w:tr>
      <w:tr w:rsidR="00483FCD" w:rsidRPr="00483FCD" w14:paraId="55FBD306" w14:textId="77777777" w:rsidTr="00483FCD">
        <w:trPr>
          <w:trHeight w:val="634"/>
        </w:trPr>
        <w:tc>
          <w:tcPr>
            <w:tcW w:w="10530" w:type="dxa"/>
            <w:gridSpan w:val="5"/>
          </w:tcPr>
          <w:p w14:paraId="309818CA" w14:textId="77777777" w:rsidR="00483FCD" w:rsidRPr="00483FCD" w:rsidRDefault="00483FCD" w:rsidP="00483FCD">
            <w:pPr>
              <w:pStyle w:val="TableParagraph"/>
              <w:spacing w:before="60" w:after="60"/>
              <w:ind w:left="115" w:right="158"/>
              <w:rPr>
                <w:sz w:val="24"/>
                <w:szCs w:val="20"/>
              </w:rPr>
            </w:pPr>
            <w:r w:rsidRPr="00483FCD">
              <w:rPr>
                <w:sz w:val="24"/>
                <w:szCs w:val="20"/>
              </w:rPr>
              <w:t>Note any significant iris signs: types of lacuna, crypts, transversals, or other markings and where they are located and what zone (1:30, 8:00, etc.).</w:t>
            </w:r>
          </w:p>
        </w:tc>
      </w:tr>
      <w:tr w:rsidR="00483FCD" w:rsidRPr="00483FCD" w14:paraId="0EF7D693" w14:textId="77777777" w:rsidTr="00483FCD">
        <w:trPr>
          <w:trHeight w:hRule="exact" w:val="337"/>
        </w:trPr>
        <w:tc>
          <w:tcPr>
            <w:tcW w:w="513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DB7E9F" w14:textId="77777777" w:rsidR="00483FCD" w:rsidRPr="00483FCD" w:rsidRDefault="00483FCD" w:rsidP="00483FCD">
            <w:pPr>
              <w:pStyle w:val="TableParagraph"/>
              <w:ind w:left="1877" w:right="1869"/>
              <w:rPr>
                <w:b/>
                <w:sz w:val="24"/>
                <w:szCs w:val="20"/>
              </w:rPr>
            </w:pPr>
            <w:r w:rsidRPr="00483FCD">
              <w:rPr>
                <w:b/>
                <w:color w:val="0070C0"/>
                <w:sz w:val="24"/>
                <w:szCs w:val="20"/>
              </w:rPr>
              <w:t>Right Eye</w:t>
            </w:r>
          </w:p>
        </w:tc>
        <w:tc>
          <w:tcPr>
            <w:tcW w:w="270" w:type="dxa"/>
            <w:shd w:val="clear" w:color="auto" w:fill="FFFFFF" w:themeFill="background1"/>
            <w:vAlign w:val="center"/>
          </w:tcPr>
          <w:p w14:paraId="579573C0" w14:textId="77777777" w:rsidR="00483FCD" w:rsidRPr="00483FCD" w:rsidRDefault="00483FCD" w:rsidP="00483FCD">
            <w:pPr>
              <w:pStyle w:val="TableParagraph"/>
              <w:rPr>
                <w:sz w:val="24"/>
                <w:szCs w:val="20"/>
              </w:rPr>
            </w:pPr>
          </w:p>
        </w:tc>
        <w:tc>
          <w:tcPr>
            <w:tcW w:w="5130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14:paraId="1B866C5C" w14:textId="77777777" w:rsidR="00483FCD" w:rsidRPr="00483FCD" w:rsidRDefault="00483FCD" w:rsidP="00483FCD">
            <w:pPr>
              <w:pStyle w:val="TableParagraph"/>
              <w:ind w:left="1952" w:right="1947"/>
              <w:rPr>
                <w:b/>
                <w:sz w:val="24"/>
                <w:szCs w:val="20"/>
              </w:rPr>
            </w:pPr>
            <w:r w:rsidRPr="00483FCD">
              <w:rPr>
                <w:b/>
                <w:color w:val="0070C0"/>
                <w:sz w:val="24"/>
                <w:szCs w:val="20"/>
              </w:rPr>
              <w:t>Left Eye</w:t>
            </w:r>
          </w:p>
        </w:tc>
      </w:tr>
      <w:tr w:rsidR="00483FCD" w14:paraId="6483F298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EF6E03" w14:textId="77777777" w:rsidR="00483FCD" w:rsidRPr="00AC5F7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  <w:tc>
          <w:tcPr>
            <w:tcW w:w="270" w:type="dxa"/>
          </w:tcPr>
          <w:p w14:paraId="005C542B" w14:textId="77777777" w:rsidR="00483FCD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71159863" w14:textId="77777777" w:rsidR="00483FC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</w:tr>
      <w:tr w:rsidR="00483FCD" w14:paraId="2A0A0C26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FE9759" w14:textId="77777777" w:rsidR="00483FCD" w:rsidRPr="00AC5F7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  <w:tc>
          <w:tcPr>
            <w:tcW w:w="270" w:type="dxa"/>
          </w:tcPr>
          <w:p w14:paraId="2600FAEA" w14:textId="77777777" w:rsidR="00483FCD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EA6A4B9" w14:textId="77777777" w:rsidR="00483FC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</w:tr>
      <w:tr w:rsidR="00483FCD" w14:paraId="4445FE06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E80D775" w14:textId="77777777" w:rsidR="00483FCD" w:rsidRPr="00AC5F7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  <w:tc>
          <w:tcPr>
            <w:tcW w:w="270" w:type="dxa"/>
          </w:tcPr>
          <w:p w14:paraId="0FD6928D" w14:textId="77777777" w:rsidR="00483FCD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5C0E60B" w14:textId="77777777" w:rsidR="00483FC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</w:tr>
      <w:tr w:rsidR="00483FCD" w14:paraId="4C45318D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2F17B4" w14:textId="77777777" w:rsidR="00483FCD" w:rsidRPr="00AC5F7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  <w:tc>
          <w:tcPr>
            <w:tcW w:w="270" w:type="dxa"/>
          </w:tcPr>
          <w:p w14:paraId="45AD20F8" w14:textId="77777777" w:rsidR="00483FCD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DD69600" w14:textId="77777777" w:rsidR="00483FC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</w:tr>
      <w:tr w:rsidR="00483FCD" w14:paraId="1E9AA0AC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58AC6DE" w14:textId="77777777" w:rsidR="00483FCD" w:rsidRPr="00AC5F7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  <w:tc>
          <w:tcPr>
            <w:tcW w:w="270" w:type="dxa"/>
          </w:tcPr>
          <w:p w14:paraId="07FBE18F" w14:textId="77777777" w:rsidR="00483FCD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6508D32F" w14:textId="77777777" w:rsidR="00483FC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</w:tr>
      <w:tr w:rsidR="00483FCD" w14:paraId="5914B7F3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D129DDC" w14:textId="77777777" w:rsidR="00483FCD" w:rsidRPr="00AC5F7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  <w:tc>
          <w:tcPr>
            <w:tcW w:w="270" w:type="dxa"/>
          </w:tcPr>
          <w:p w14:paraId="3E3EBD51" w14:textId="77777777" w:rsidR="00483FCD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07F18F57" w14:textId="77777777" w:rsidR="00483FC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</w:tr>
      <w:tr w:rsidR="00483FCD" w14:paraId="6A28D896" w14:textId="77777777" w:rsidTr="00483FCD">
        <w:trPr>
          <w:trHeight w:val="323"/>
        </w:trPr>
        <w:tc>
          <w:tcPr>
            <w:tcW w:w="51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AE1B9BA" w14:textId="77777777" w:rsidR="00483FCD" w:rsidRPr="00AC5F7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  <w:tc>
          <w:tcPr>
            <w:tcW w:w="270" w:type="dxa"/>
          </w:tcPr>
          <w:p w14:paraId="109EBCE3" w14:textId="77777777" w:rsidR="00483FCD" w:rsidRDefault="00483FCD" w:rsidP="00483FCD">
            <w:pPr>
              <w:pStyle w:val="TableParagraph"/>
              <w:ind w:left="360" w:right="140"/>
              <w:rPr>
                <w:sz w:val="24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34C0F94D" w14:textId="77777777" w:rsidR="00483FCD" w:rsidRDefault="00483FCD" w:rsidP="00483FCD">
            <w:pPr>
              <w:pStyle w:val="TableParagraph"/>
              <w:ind w:left="60" w:right="140"/>
              <w:rPr>
                <w:sz w:val="24"/>
              </w:rPr>
            </w:pPr>
          </w:p>
        </w:tc>
      </w:tr>
    </w:tbl>
    <w:p w14:paraId="3C09D59F" w14:textId="77777777" w:rsidR="00A736C5" w:rsidRPr="00A66E7F" w:rsidRDefault="00A736C5">
      <w:pPr>
        <w:pStyle w:val="BodyText"/>
        <w:spacing w:before="11"/>
        <w:rPr>
          <w:b/>
          <w:sz w:val="6"/>
          <w:szCs w:val="6"/>
        </w:rPr>
      </w:pPr>
    </w:p>
    <w:tbl>
      <w:tblPr>
        <w:tblW w:w="10530" w:type="dxa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0"/>
        <w:gridCol w:w="180"/>
        <w:gridCol w:w="2095"/>
        <w:gridCol w:w="1775"/>
        <w:gridCol w:w="360"/>
        <w:gridCol w:w="2160"/>
        <w:gridCol w:w="2250"/>
      </w:tblGrid>
      <w:tr w:rsidR="00483FCD" w:rsidRPr="00483FCD" w14:paraId="3BE7070E" w14:textId="77777777" w:rsidTr="00483FCD">
        <w:trPr>
          <w:trHeight w:val="344"/>
        </w:trPr>
        <w:tc>
          <w:tcPr>
            <w:tcW w:w="10530" w:type="dxa"/>
            <w:gridSpan w:val="7"/>
            <w:shd w:val="clear" w:color="auto" w:fill="D9D9D9" w:themeFill="background1" w:themeFillShade="D9"/>
          </w:tcPr>
          <w:p w14:paraId="60551A83" w14:textId="77777777" w:rsidR="00483FCD" w:rsidRPr="00483FCD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483FCD">
              <w:rPr>
                <w:b/>
                <w:color w:val="0070C0"/>
                <w:sz w:val="26"/>
                <w:szCs w:val="26"/>
              </w:rPr>
              <w:t>PUPIL SIZE</w:t>
            </w:r>
          </w:p>
        </w:tc>
      </w:tr>
      <w:tr w:rsidR="00A736C5" w:rsidRPr="00A66E7F" w14:paraId="72B52098" w14:textId="77777777" w:rsidTr="00483FCD">
        <w:trPr>
          <w:trHeight w:val="344"/>
        </w:trPr>
        <w:tc>
          <w:tcPr>
            <w:tcW w:w="1890" w:type="dxa"/>
            <w:gridSpan w:val="2"/>
          </w:tcPr>
          <w:p w14:paraId="29067A68" w14:textId="77777777" w:rsidR="00A736C5" w:rsidRPr="00A66E7F" w:rsidRDefault="00000000" w:rsidP="00483FCD">
            <w:pPr>
              <w:pStyle w:val="TableParagraph"/>
              <w:tabs>
                <w:tab w:val="left" w:pos="438"/>
              </w:tabs>
              <w:spacing w:before="60" w:line="323" w:lineRule="exact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0085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D5771" w:rsidRPr="00A66E7F">
              <w:rPr>
                <w:sz w:val="24"/>
                <w:szCs w:val="24"/>
              </w:rPr>
              <w:t>Normal</w:t>
            </w:r>
          </w:p>
        </w:tc>
        <w:tc>
          <w:tcPr>
            <w:tcW w:w="2095" w:type="dxa"/>
          </w:tcPr>
          <w:p w14:paraId="7892A4D8" w14:textId="77777777" w:rsidR="00A736C5" w:rsidRPr="00A66E7F" w:rsidRDefault="00000000" w:rsidP="00483FCD">
            <w:pPr>
              <w:pStyle w:val="TableParagraph"/>
              <w:tabs>
                <w:tab w:val="left" w:pos="691"/>
              </w:tabs>
              <w:spacing w:before="60" w:line="323" w:lineRule="exact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055284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445F" w:rsidRPr="00A66E7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D5771" w:rsidRPr="00A66E7F">
              <w:rPr>
                <w:sz w:val="24"/>
                <w:szCs w:val="24"/>
              </w:rPr>
              <w:t>Mydriasis</w:t>
            </w:r>
          </w:p>
        </w:tc>
        <w:tc>
          <w:tcPr>
            <w:tcW w:w="2135" w:type="dxa"/>
            <w:gridSpan w:val="2"/>
          </w:tcPr>
          <w:p w14:paraId="2CCAF419" w14:textId="77777777" w:rsidR="00A736C5" w:rsidRPr="00A66E7F" w:rsidRDefault="00000000" w:rsidP="00483FCD">
            <w:pPr>
              <w:pStyle w:val="TableParagraph"/>
              <w:tabs>
                <w:tab w:val="left" w:pos="729"/>
              </w:tabs>
              <w:spacing w:before="60" w:line="323" w:lineRule="exact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91195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264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D5771" w:rsidRPr="00A66E7F">
              <w:rPr>
                <w:sz w:val="24"/>
                <w:szCs w:val="24"/>
              </w:rPr>
              <w:t>Miosis</w:t>
            </w:r>
          </w:p>
        </w:tc>
        <w:tc>
          <w:tcPr>
            <w:tcW w:w="2160" w:type="dxa"/>
          </w:tcPr>
          <w:p w14:paraId="01031FDA" w14:textId="77777777" w:rsidR="00A736C5" w:rsidRPr="00A66E7F" w:rsidRDefault="00000000" w:rsidP="00483FCD">
            <w:pPr>
              <w:pStyle w:val="TableParagraph"/>
              <w:tabs>
                <w:tab w:val="left" w:pos="727"/>
              </w:tabs>
              <w:spacing w:before="60" w:line="323" w:lineRule="exact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865682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C5F7D" w:rsidRPr="00A66E7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D5771" w:rsidRPr="00A66E7F">
              <w:rPr>
                <w:sz w:val="24"/>
                <w:szCs w:val="24"/>
              </w:rPr>
              <w:t>Anisocoria</w:t>
            </w:r>
          </w:p>
        </w:tc>
        <w:tc>
          <w:tcPr>
            <w:tcW w:w="2250" w:type="dxa"/>
          </w:tcPr>
          <w:p w14:paraId="6FE9AD95" w14:textId="77777777" w:rsidR="00A736C5" w:rsidRPr="00A66E7F" w:rsidRDefault="00000000" w:rsidP="00483FCD">
            <w:pPr>
              <w:pStyle w:val="TableParagraph"/>
              <w:tabs>
                <w:tab w:val="left" w:pos="719"/>
              </w:tabs>
              <w:spacing w:before="60" w:line="323" w:lineRule="exact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77902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C5F7D" w:rsidRPr="00A66E7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D5771" w:rsidRPr="00A66E7F">
              <w:rPr>
                <w:sz w:val="24"/>
                <w:szCs w:val="24"/>
              </w:rPr>
              <w:t>Hippus</w:t>
            </w:r>
          </w:p>
        </w:tc>
      </w:tr>
      <w:tr w:rsidR="00483FCD" w:rsidRPr="00483FCD" w14:paraId="6AF3203A" w14:textId="77777777" w:rsidTr="00483FCD">
        <w:trPr>
          <w:trHeight w:val="316"/>
        </w:trPr>
        <w:tc>
          <w:tcPr>
            <w:tcW w:w="10530" w:type="dxa"/>
            <w:gridSpan w:val="7"/>
            <w:shd w:val="clear" w:color="auto" w:fill="D9D9D9" w:themeFill="background1" w:themeFillShade="D9"/>
          </w:tcPr>
          <w:p w14:paraId="29B04927" w14:textId="77777777" w:rsidR="00483FCD" w:rsidRPr="00483FCD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483FCD">
              <w:rPr>
                <w:b/>
                <w:color w:val="0070C0"/>
                <w:sz w:val="26"/>
                <w:szCs w:val="26"/>
              </w:rPr>
              <w:t>PUPIL SHAPE</w:t>
            </w:r>
          </w:p>
        </w:tc>
      </w:tr>
      <w:tr w:rsidR="00A736C5" w:rsidRPr="00A66E7F" w14:paraId="73F360BD" w14:textId="77777777" w:rsidTr="00483FCD">
        <w:trPr>
          <w:trHeight w:val="316"/>
        </w:trPr>
        <w:tc>
          <w:tcPr>
            <w:tcW w:w="5760" w:type="dxa"/>
            <w:gridSpan w:val="4"/>
            <w:shd w:val="clear" w:color="auto" w:fill="FFFFFF" w:themeFill="background1"/>
          </w:tcPr>
          <w:p w14:paraId="0C2840B8" w14:textId="77777777" w:rsidR="00A736C5" w:rsidRPr="00483FCD" w:rsidRDefault="00AD5771">
            <w:pPr>
              <w:pStyle w:val="TableParagraph"/>
              <w:spacing w:line="296" w:lineRule="exact"/>
              <w:ind w:left="2384"/>
              <w:rPr>
                <w:b/>
                <w:color w:val="0070C0"/>
                <w:sz w:val="24"/>
                <w:szCs w:val="24"/>
              </w:rPr>
            </w:pPr>
            <w:r w:rsidRPr="00483FCD">
              <w:rPr>
                <w:b/>
                <w:color w:val="0070C0"/>
                <w:sz w:val="24"/>
                <w:szCs w:val="24"/>
              </w:rPr>
              <w:t>Location(s) in Right Eye</w:t>
            </w:r>
          </w:p>
        </w:tc>
        <w:tc>
          <w:tcPr>
            <w:tcW w:w="4770" w:type="dxa"/>
            <w:gridSpan w:val="3"/>
            <w:shd w:val="clear" w:color="auto" w:fill="FFFFFF" w:themeFill="background1"/>
          </w:tcPr>
          <w:p w14:paraId="7F4778D4" w14:textId="77777777" w:rsidR="00A736C5" w:rsidRPr="00483FCD" w:rsidRDefault="00AD5771">
            <w:pPr>
              <w:pStyle w:val="TableParagraph"/>
              <w:spacing w:line="296" w:lineRule="exact"/>
              <w:ind w:left="746" w:right="181"/>
              <w:jc w:val="center"/>
              <w:rPr>
                <w:b/>
                <w:color w:val="0070C0"/>
                <w:sz w:val="24"/>
                <w:szCs w:val="24"/>
              </w:rPr>
            </w:pPr>
            <w:r w:rsidRPr="00483FCD">
              <w:rPr>
                <w:b/>
                <w:color w:val="0070C0"/>
                <w:sz w:val="24"/>
                <w:szCs w:val="24"/>
              </w:rPr>
              <w:t>Location(s) in Left Eye</w:t>
            </w:r>
          </w:p>
        </w:tc>
      </w:tr>
      <w:tr w:rsidR="00DF19D0" w14:paraId="63EB8634" w14:textId="77777777" w:rsidTr="00483FCD">
        <w:trPr>
          <w:trHeight w:val="327"/>
        </w:trPr>
        <w:tc>
          <w:tcPr>
            <w:tcW w:w="1710" w:type="dxa"/>
          </w:tcPr>
          <w:p w14:paraId="5AD31916" w14:textId="77777777" w:rsidR="00DF19D0" w:rsidRPr="00483FCD" w:rsidRDefault="00DF19D0" w:rsidP="00483FCD">
            <w:pPr>
              <w:pStyle w:val="TableParagraph"/>
              <w:tabs>
                <w:tab w:val="left" w:pos="5937"/>
              </w:tabs>
              <w:spacing w:before="60" w:line="308" w:lineRule="exact"/>
              <w:rPr>
                <w:sz w:val="24"/>
                <w:szCs w:val="24"/>
              </w:rPr>
            </w:pPr>
            <w:r w:rsidRPr="00483FCD">
              <w:rPr>
                <w:sz w:val="24"/>
                <w:szCs w:val="24"/>
              </w:rPr>
              <w:t>Flattening(s)</w:t>
            </w:r>
          </w:p>
        </w:tc>
        <w:tc>
          <w:tcPr>
            <w:tcW w:w="4050" w:type="dxa"/>
            <w:gridSpan w:val="3"/>
          </w:tcPr>
          <w:p w14:paraId="6F764684" w14:textId="77777777" w:rsidR="00DF19D0" w:rsidRPr="00483FCD" w:rsidRDefault="00DF19D0" w:rsidP="00483FCD">
            <w:pPr>
              <w:pStyle w:val="TableParagraph"/>
              <w:tabs>
                <w:tab w:val="left" w:pos="1820"/>
                <w:tab w:val="left" w:pos="5937"/>
              </w:tabs>
              <w:spacing w:before="60" w:line="306" w:lineRule="exact"/>
              <w:ind w:right="150"/>
              <w:rPr>
                <w:sz w:val="24"/>
                <w:szCs w:val="24"/>
              </w:rPr>
            </w:pPr>
          </w:p>
        </w:tc>
        <w:tc>
          <w:tcPr>
            <w:tcW w:w="4770" w:type="dxa"/>
            <w:gridSpan w:val="3"/>
          </w:tcPr>
          <w:p w14:paraId="277C3AE1" w14:textId="77777777" w:rsidR="00DF19D0" w:rsidRPr="0086445F" w:rsidRDefault="00DF19D0" w:rsidP="00483FCD">
            <w:pPr>
              <w:pStyle w:val="TableParagraph"/>
              <w:tabs>
                <w:tab w:val="left" w:pos="1820"/>
              </w:tabs>
              <w:spacing w:before="60" w:line="306" w:lineRule="exact"/>
              <w:ind w:left="72" w:right="180"/>
              <w:rPr>
                <w:sz w:val="20"/>
                <w:szCs w:val="20"/>
              </w:rPr>
            </w:pPr>
          </w:p>
        </w:tc>
      </w:tr>
      <w:tr w:rsidR="00DF19D0" w14:paraId="78BB9DE0" w14:textId="77777777" w:rsidTr="00483FCD">
        <w:trPr>
          <w:trHeight w:val="326"/>
        </w:trPr>
        <w:tc>
          <w:tcPr>
            <w:tcW w:w="1710" w:type="dxa"/>
          </w:tcPr>
          <w:p w14:paraId="5D886922" w14:textId="77777777" w:rsidR="00DF19D0" w:rsidRPr="00483FCD" w:rsidRDefault="00DF19D0" w:rsidP="00483FCD">
            <w:pPr>
              <w:pStyle w:val="TableParagraph"/>
              <w:tabs>
                <w:tab w:val="left" w:pos="1820"/>
                <w:tab w:val="left" w:pos="5937"/>
              </w:tabs>
              <w:spacing w:before="60" w:line="306" w:lineRule="exact"/>
              <w:rPr>
                <w:sz w:val="24"/>
                <w:szCs w:val="24"/>
              </w:rPr>
            </w:pPr>
            <w:r w:rsidRPr="00483FCD">
              <w:rPr>
                <w:sz w:val="24"/>
                <w:szCs w:val="24"/>
              </w:rPr>
              <w:t>Ellipse</w:t>
            </w:r>
          </w:p>
        </w:tc>
        <w:tc>
          <w:tcPr>
            <w:tcW w:w="4050" w:type="dxa"/>
            <w:gridSpan w:val="3"/>
            <w:shd w:val="clear" w:color="auto" w:fill="auto"/>
          </w:tcPr>
          <w:p w14:paraId="55361AF0" w14:textId="77777777" w:rsidR="00DF19D0" w:rsidRPr="00483FCD" w:rsidRDefault="00DF19D0" w:rsidP="00483FCD">
            <w:pPr>
              <w:pStyle w:val="TableParagraph"/>
              <w:tabs>
                <w:tab w:val="left" w:pos="1820"/>
                <w:tab w:val="left" w:pos="5937"/>
              </w:tabs>
              <w:spacing w:before="60" w:line="306" w:lineRule="exact"/>
              <w:ind w:right="150"/>
              <w:rPr>
                <w:sz w:val="24"/>
                <w:szCs w:val="24"/>
              </w:rPr>
            </w:pPr>
          </w:p>
        </w:tc>
        <w:tc>
          <w:tcPr>
            <w:tcW w:w="4770" w:type="dxa"/>
            <w:gridSpan w:val="3"/>
            <w:shd w:val="clear" w:color="auto" w:fill="auto"/>
          </w:tcPr>
          <w:p w14:paraId="17B43E02" w14:textId="77777777" w:rsidR="00DF19D0" w:rsidRPr="0086445F" w:rsidRDefault="00DF19D0" w:rsidP="00483FCD">
            <w:pPr>
              <w:pStyle w:val="TableParagraph"/>
              <w:spacing w:before="60" w:line="306" w:lineRule="exact"/>
              <w:ind w:left="72" w:right="180"/>
              <w:rPr>
                <w:sz w:val="20"/>
                <w:szCs w:val="20"/>
              </w:rPr>
            </w:pPr>
          </w:p>
        </w:tc>
      </w:tr>
      <w:tr w:rsidR="00A736C5" w14:paraId="51C43A6E" w14:textId="77777777" w:rsidTr="00483FCD">
        <w:trPr>
          <w:trHeight w:val="347"/>
        </w:trPr>
        <w:tc>
          <w:tcPr>
            <w:tcW w:w="5760" w:type="dxa"/>
            <w:gridSpan w:val="4"/>
          </w:tcPr>
          <w:p w14:paraId="50A4A1B2" w14:textId="77777777" w:rsidR="00A736C5" w:rsidRPr="00483FCD" w:rsidRDefault="00000000" w:rsidP="00483FCD">
            <w:pPr>
              <w:pStyle w:val="TableParagraph"/>
              <w:tabs>
                <w:tab w:val="left" w:pos="508"/>
              </w:tabs>
              <w:spacing w:before="60" w:line="323" w:lineRule="exact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32406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186" w:rsidRPr="00483FC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AD5771" w:rsidRPr="00483FCD">
              <w:rPr>
                <w:sz w:val="24"/>
                <w:szCs w:val="24"/>
              </w:rPr>
              <w:t>Normal – no flattening or ellipses</w:t>
            </w:r>
          </w:p>
        </w:tc>
        <w:tc>
          <w:tcPr>
            <w:tcW w:w="4770" w:type="dxa"/>
            <w:gridSpan w:val="3"/>
          </w:tcPr>
          <w:p w14:paraId="56DC054D" w14:textId="77777777" w:rsidR="00A736C5" w:rsidRDefault="00A736C5" w:rsidP="00483FCD">
            <w:pPr>
              <w:pStyle w:val="TableParagraph"/>
              <w:spacing w:before="60"/>
              <w:rPr>
                <w:sz w:val="26"/>
              </w:rPr>
            </w:pPr>
          </w:p>
        </w:tc>
      </w:tr>
    </w:tbl>
    <w:tbl>
      <w:tblPr>
        <w:tblStyle w:val="TableGrid"/>
        <w:tblW w:w="10535" w:type="dxa"/>
        <w:tblInd w:w="175" w:type="dxa"/>
        <w:tblLook w:val="04A0" w:firstRow="1" w:lastRow="0" w:firstColumn="1" w:lastColumn="0" w:noHBand="0" w:noVBand="1"/>
      </w:tblPr>
      <w:tblGrid>
        <w:gridCol w:w="2520"/>
        <w:gridCol w:w="270"/>
        <w:gridCol w:w="3510"/>
        <w:gridCol w:w="270"/>
        <w:gridCol w:w="3965"/>
      </w:tblGrid>
      <w:tr w:rsidR="00483FCD" w:rsidRPr="00483FCD" w14:paraId="29B099FD" w14:textId="77777777" w:rsidTr="00483FCD">
        <w:trPr>
          <w:trHeight w:val="256"/>
        </w:trPr>
        <w:tc>
          <w:tcPr>
            <w:tcW w:w="105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0027788" w14:textId="77777777" w:rsidR="00483FCD" w:rsidRPr="00483FCD" w:rsidRDefault="00483FCD" w:rsidP="00483FCD">
            <w:pPr>
              <w:spacing w:before="120"/>
              <w:jc w:val="center"/>
              <w:rPr>
                <w:b/>
                <w:color w:val="0070C0"/>
                <w:sz w:val="26"/>
                <w:szCs w:val="26"/>
              </w:rPr>
            </w:pPr>
            <w:r w:rsidRPr="00483FCD">
              <w:rPr>
                <w:b/>
                <w:color w:val="0070C0"/>
                <w:sz w:val="26"/>
                <w:szCs w:val="26"/>
              </w:rPr>
              <w:t>SCLERA SIGNS</w:t>
            </w:r>
          </w:p>
        </w:tc>
      </w:tr>
      <w:tr w:rsidR="00483FCD" w:rsidRPr="00483FCD" w14:paraId="1D1F6E7B" w14:textId="77777777" w:rsidTr="00483FCD">
        <w:trPr>
          <w:trHeight w:val="256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1042DE" w14:textId="77777777" w:rsidR="00483FCD" w:rsidRPr="00483FCD" w:rsidRDefault="00483FCD" w:rsidP="00483FCD">
            <w:pPr>
              <w:rPr>
                <w:b/>
                <w:bCs/>
                <w:color w:val="0070C0"/>
                <w:sz w:val="24"/>
                <w:szCs w:val="24"/>
              </w:rPr>
            </w:pPr>
            <w:r w:rsidRPr="00483FCD">
              <w:rPr>
                <w:b/>
                <w:bCs/>
                <w:color w:val="0070C0"/>
                <w:sz w:val="24"/>
                <w:szCs w:val="24"/>
              </w:rPr>
              <w:t>Sign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5E2352F" w14:textId="77777777" w:rsidR="00483FCD" w:rsidRPr="00483FCD" w:rsidRDefault="00483FCD" w:rsidP="003D7EC2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1F33B4" w14:textId="77777777" w:rsidR="00483FCD" w:rsidRPr="00483FCD" w:rsidRDefault="00483FCD" w:rsidP="003D7EC2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483FCD">
              <w:rPr>
                <w:b/>
                <w:bCs/>
                <w:color w:val="0070C0"/>
                <w:sz w:val="24"/>
                <w:szCs w:val="24"/>
              </w:rPr>
              <w:t>Location(s) in Right Ey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20F3BE2" w14:textId="77777777" w:rsidR="00483FCD" w:rsidRPr="00483FCD" w:rsidRDefault="00483FCD" w:rsidP="003D7EC2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</w:p>
        </w:tc>
        <w:tc>
          <w:tcPr>
            <w:tcW w:w="39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792F7C" w14:textId="77777777" w:rsidR="00483FCD" w:rsidRPr="00483FCD" w:rsidRDefault="00483FCD" w:rsidP="003D7EC2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483FCD">
              <w:rPr>
                <w:b/>
                <w:bCs/>
                <w:color w:val="0070C0"/>
                <w:sz w:val="24"/>
                <w:szCs w:val="24"/>
              </w:rPr>
              <w:t>Location(s) in Left Eye</w:t>
            </w:r>
          </w:p>
        </w:tc>
      </w:tr>
      <w:tr w:rsidR="00483FCD" w14:paraId="765FBF68" w14:textId="77777777" w:rsidTr="00483FC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59DE34A1" w14:textId="77777777" w:rsidR="00483FCD" w:rsidRDefault="00483FCD" w:rsidP="00483FCD">
            <w:pPr>
              <w:spacing w:before="60" w:after="60"/>
            </w:pPr>
          </w:p>
        </w:tc>
        <w:tc>
          <w:tcPr>
            <w:tcW w:w="270" w:type="dxa"/>
          </w:tcPr>
          <w:p w14:paraId="3C95FD6C" w14:textId="77777777" w:rsidR="00483FCD" w:rsidRDefault="00483FCD" w:rsidP="00483FCD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6127F884" w14:textId="77777777" w:rsidR="00483FCD" w:rsidRDefault="00483FCD" w:rsidP="00483FCD">
            <w:pPr>
              <w:spacing w:before="60" w:after="60"/>
            </w:pPr>
          </w:p>
        </w:tc>
        <w:tc>
          <w:tcPr>
            <w:tcW w:w="270" w:type="dxa"/>
          </w:tcPr>
          <w:p w14:paraId="5575C974" w14:textId="77777777" w:rsidR="00483FCD" w:rsidRDefault="00483FCD" w:rsidP="00483FCD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22BE3764" w14:textId="77777777" w:rsidR="00483FCD" w:rsidRDefault="00483FCD" w:rsidP="00483FCD">
            <w:pPr>
              <w:spacing w:before="60" w:after="60"/>
            </w:pPr>
          </w:p>
        </w:tc>
      </w:tr>
      <w:tr w:rsidR="00483FCD" w14:paraId="18E35836" w14:textId="77777777" w:rsidTr="00483FC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523EEEF1" w14:textId="77777777" w:rsidR="00483FCD" w:rsidRDefault="00483FCD" w:rsidP="00483FCD">
            <w:pPr>
              <w:spacing w:before="60" w:after="60"/>
            </w:pPr>
          </w:p>
        </w:tc>
        <w:tc>
          <w:tcPr>
            <w:tcW w:w="270" w:type="dxa"/>
          </w:tcPr>
          <w:p w14:paraId="53617E9F" w14:textId="77777777" w:rsidR="00483FCD" w:rsidRDefault="00483FCD" w:rsidP="00483FCD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5E438941" w14:textId="77777777" w:rsidR="00483FCD" w:rsidRDefault="00483FCD" w:rsidP="00483FCD">
            <w:pPr>
              <w:spacing w:before="60" w:after="60"/>
            </w:pPr>
          </w:p>
        </w:tc>
        <w:tc>
          <w:tcPr>
            <w:tcW w:w="270" w:type="dxa"/>
          </w:tcPr>
          <w:p w14:paraId="5FF5673E" w14:textId="77777777" w:rsidR="00483FCD" w:rsidRDefault="00483FCD" w:rsidP="00483FCD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64868D30" w14:textId="77777777" w:rsidR="00483FCD" w:rsidRDefault="00483FCD" w:rsidP="00483FCD">
            <w:pPr>
              <w:spacing w:before="60" w:after="60"/>
            </w:pPr>
          </w:p>
        </w:tc>
      </w:tr>
      <w:tr w:rsidR="00483FCD" w14:paraId="31F10C44" w14:textId="77777777" w:rsidTr="00483FC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64BBC710" w14:textId="77777777" w:rsidR="00483FCD" w:rsidRDefault="00483FCD" w:rsidP="00483FCD">
            <w:pPr>
              <w:spacing w:before="60" w:after="60"/>
            </w:pPr>
          </w:p>
        </w:tc>
        <w:tc>
          <w:tcPr>
            <w:tcW w:w="270" w:type="dxa"/>
          </w:tcPr>
          <w:p w14:paraId="12D09A8A" w14:textId="77777777" w:rsidR="00483FCD" w:rsidRDefault="00483FCD" w:rsidP="00483FCD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67C55EEC" w14:textId="77777777" w:rsidR="00483FCD" w:rsidRDefault="00483FCD" w:rsidP="00483FCD">
            <w:pPr>
              <w:pStyle w:val="TableParagraph"/>
              <w:ind w:right="140"/>
            </w:pPr>
          </w:p>
        </w:tc>
        <w:tc>
          <w:tcPr>
            <w:tcW w:w="270" w:type="dxa"/>
          </w:tcPr>
          <w:p w14:paraId="19D765D1" w14:textId="77777777" w:rsidR="00483FCD" w:rsidRDefault="00483FCD" w:rsidP="00483FCD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7769D3D8" w14:textId="77777777" w:rsidR="00483FCD" w:rsidRDefault="00483FCD" w:rsidP="00483FCD">
            <w:pPr>
              <w:pStyle w:val="TableParagraph"/>
              <w:ind w:right="140"/>
            </w:pPr>
          </w:p>
        </w:tc>
      </w:tr>
      <w:tr w:rsidR="00483FCD" w14:paraId="6923106E" w14:textId="77777777" w:rsidTr="00483FC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07705DDB" w14:textId="77777777" w:rsidR="00483FCD" w:rsidRDefault="00483FCD" w:rsidP="00483FCD">
            <w:pPr>
              <w:spacing w:before="60" w:after="60"/>
            </w:pPr>
          </w:p>
        </w:tc>
        <w:tc>
          <w:tcPr>
            <w:tcW w:w="270" w:type="dxa"/>
          </w:tcPr>
          <w:p w14:paraId="7CCD432B" w14:textId="77777777" w:rsidR="00483FCD" w:rsidRDefault="00483FCD" w:rsidP="00483FCD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6996B3B1" w14:textId="77777777" w:rsidR="00483FCD" w:rsidRDefault="00483FCD" w:rsidP="00483FCD">
            <w:pPr>
              <w:pStyle w:val="TableParagraph"/>
              <w:ind w:right="140"/>
            </w:pPr>
          </w:p>
        </w:tc>
        <w:tc>
          <w:tcPr>
            <w:tcW w:w="270" w:type="dxa"/>
          </w:tcPr>
          <w:p w14:paraId="55787CDE" w14:textId="77777777" w:rsidR="00483FCD" w:rsidRDefault="00483FCD" w:rsidP="00483FCD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0A5B3C40" w14:textId="77777777" w:rsidR="00483FCD" w:rsidRDefault="00483FCD" w:rsidP="00483FCD">
            <w:pPr>
              <w:pStyle w:val="TableParagraph"/>
              <w:ind w:right="140"/>
            </w:pPr>
          </w:p>
        </w:tc>
      </w:tr>
      <w:tr w:rsidR="00483FCD" w14:paraId="35C2D1A7" w14:textId="77777777" w:rsidTr="00483FC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013A3A1C" w14:textId="77777777" w:rsidR="00483FCD" w:rsidRDefault="00483FCD" w:rsidP="00483FCD">
            <w:pPr>
              <w:spacing w:before="60" w:after="60"/>
            </w:pPr>
          </w:p>
        </w:tc>
        <w:tc>
          <w:tcPr>
            <w:tcW w:w="270" w:type="dxa"/>
          </w:tcPr>
          <w:p w14:paraId="31D3F819" w14:textId="77777777" w:rsidR="00483FCD" w:rsidRDefault="00483FCD" w:rsidP="00483FCD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BE1AC34" w14:textId="77777777" w:rsidR="00483FCD" w:rsidRDefault="00483FCD" w:rsidP="00483FCD">
            <w:pPr>
              <w:pStyle w:val="TableParagraph"/>
              <w:ind w:right="140"/>
            </w:pPr>
          </w:p>
        </w:tc>
        <w:tc>
          <w:tcPr>
            <w:tcW w:w="270" w:type="dxa"/>
          </w:tcPr>
          <w:p w14:paraId="0B98130F" w14:textId="77777777" w:rsidR="00483FCD" w:rsidRDefault="00483FCD" w:rsidP="00483FCD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641FDF35" w14:textId="77777777" w:rsidR="00483FCD" w:rsidRDefault="00483FCD" w:rsidP="00483FCD">
            <w:pPr>
              <w:pStyle w:val="TableParagraph"/>
              <w:ind w:right="140"/>
            </w:pPr>
          </w:p>
        </w:tc>
      </w:tr>
      <w:tr w:rsidR="00483FCD" w14:paraId="60517161" w14:textId="77777777" w:rsidTr="00483FC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0DF1CA4A" w14:textId="77777777" w:rsidR="00483FCD" w:rsidRDefault="00483FCD" w:rsidP="00483FCD">
            <w:pPr>
              <w:spacing w:before="60" w:after="60"/>
            </w:pPr>
          </w:p>
        </w:tc>
        <w:tc>
          <w:tcPr>
            <w:tcW w:w="270" w:type="dxa"/>
          </w:tcPr>
          <w:p w14:paraId="0FEA2B76" w14:textId="77777777" w:rsidR="00483FCD" w:rsidRDefault="00483FCD" w:rsidP="00483FCD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259218A6" w14:textId="77777777" w:rsidR="00483FCD" w:rsidRDefault="00483FCD" w:rsidP="00483FCD">
            <w:pPr>
              <w:pStyle w:val="TableParagraph"/>
              <w:ind w:right="140"/>
            </w:pPr>
          </w:p>
        </w:tc>
        <w:tc>
          <w:tcPr>
            <w:tcW w:w="270" w:type="dxa"/>
          </w:tcPr>
          <w:p w14:paraId="70C8566B" w14:textId="77777777" w:rsidR="00483FCD" w:rsidRDefault="00483FCD" w:rsidP="00483FCD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50A836F7" w14:textId="77777777" w:rsidR="00483FCD" w:rsidRDefault="00483FCD" w:rsidP="00483FCD">
            <w:pPr>
              <w:pStyle w:val="TableParagraph"/>
              <w:ind w:right="140"/>
            </w:pPr>
          </w:p>
        </w:tc>
      </w:tr>
      <w:tr w:rsidR="00483FCD" w14:paraId="7002A4A5" w14:textId="77777777" w:rsidTr="00483FC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2F77734D" w14:textId="77777777" w:rsidR="00483FCD" w:rsidRDefault="00483FCD" w:rsidP="00483FCD">
            <w:pPr>
              <w:spacing w:before="60" w:after="60"/>
            </w:pPr>
          </w:p>
        </w:tc>
        <w:tc>
          <w:tcPr>
            <w:tcW w:w="270" w:type="dxa"/>
          </w:tcPr>
          <w:p w14:paraId="148F1B61" w14:textId="77777777" w:rsidR="00483FCD" w:rsidRDefault="00483FCD" w:rsidP="00483FCD">
            <w:pPr>
              <w:spacing w:before="60" w:after="60"/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14:paraId="511A19E0" w14:textId="77777777" w:rsidR="00483FCD" w:rsidRDefault="00483FCD" w:rsidP="00483FCD">
            <w:pPr>
              <w:pStyle w:val="TableParagraph"/>
              <w:ind w:right="140"/>
            </w:pPr>
          </w:p>
        </w:tc>
        <w:tc>
          <w:tcPr>
            <w:tcW w:w="270" w:type="dxa"/>
          </w:tcPr>
          <w:p w14:paraId="715F84B5" w14:textId="77777777" w:rsidR="00483FCD" w:rsidRDefault="00483FCD" w:rsidP="00483FCD">
            <w:pPr>
              <w:spacing w:before="60" w:after="60"/>
            </w:pPr>
          </w:p>
        </w:tc>
        <w:tc>
          <w:tcPr>
            <w:tcW w:w="3965" w:type="dxa"/>
            <w:tcBorders>
              <w:top w:val="single" w:sz="4" w:space="0" w:color="auto"/>
              <w:bottom w:val="single" w:sz="4" w:space="0" w:color="auto"/>
            </w:tcBorders>
          </w:tcPr>
          <w:p w14:paraId="787307E4" w14:textId="77777777" w:rsidR="00483FCD" w:rsidRDefault="00483FCD" w:rsidP="00483FCD">
            <w:pPr>
              <w:pStyle w:val="TableParagraph"/>
              <w:ind w:right="140"/>
            </w:pPr>
          </w:p>
        </w:tc>
      </w:tr>
    </w:tbl>
    <w:tbl>
      <w:tblPr>
        <w:tblStyle w:val="GridTable6Colorful-Accent31"/>
        <w:tblpPr w:leftFromText="180" w:rightFromText="180" w:vertAnchor="text" w:horzAnchor="margin" w:tblpX="175" w:tblpY="113"/>
        <w:tblW w:w="10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0530"/>
      </w:tblGrid>
      <w:tr w:rsidR="00483FCD" w:rsidRPr="00483FCD" w14:paraId="50844A77" w14:textId="77777777" w:rsidTr="00483F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0" w:type="dxa"/>
            <w:tcBorders>
              <w:bottom w:val="single" w:sz="4" w:space="0" w:color="auto"/>
            </w:tcBorders>
            <w:shd w:val="clear" w:color="auto" w:fill="D9D9D9" w:themeFill="background1" w:themeFillShade="D9"/>
            <w:tcMar>
              <w:left w:w="43" w:type="dxa"/>
            </w:tcMar>
          </w:tcPr>
          <w:p w14:paraId="307340A8" w14:textId="77777777" w:rsidR="00483FCD" w:rsidRPr="00483FCD" w:rsidRDefault="00483FCD" w:rsidP="00483FCD">
            <w:pPr>
              <w:spacing w:before="120"/>
              <w:jc w:val="center"/>
              <w:rPr>
                <w:bCs w:val="0"/>
                <w:color w:val="0070C0"/>
                <w:sz w:val="26"/>
                <w:szCs w:val="26"/>
              </w:rPr>
            </w:pPr>
            <w:r w:rsidRPr="00483FCD">
              <w:rPr>
                <w:bCs w:val="0"/>
                <w:color w:val="0070C0"/>
                <w:sz w:val="26"/>
                <w:szCs w:val="26"/>
              </w:rPr>
              <w:t>NOTES</w:t>
            </w:r>
          </w:p>
        </w:tc>
      </w:tr>
      <w:tr w:rsidR="001A6ADF" w:rsidRPr="005A114E" w14:paraId="1E97AFB8" w14:textId="77777777" w:rsidTr="00483F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0" w:type="dxa"/>
            <w:shd w:val="clear" w:color="auto" w:fill="auto"/>
            <w:tcMar>
              <w:left w:w="43" w:type="dxa"/>
            </w:tcMar>
          </w:tcPr>
          <w:p w14:paraId="7E29A479" w14:textId="77777777" w:rsidR="001A6ADF" w:rsidRPr="001A6ADF" w:rsidRDefault="001A6ADF" w:rsidP="00483FCD">
            <w:pPr>
              <w:pStyle w:val="ListParagraph"/>
              <w:numPr>
                <w:ilvl w:val="0"/>
                <w:numId w:val="42"/>
              </w:numPr>
              <w:spacing w:before="60" w:after="60"/>
              <w:ind w:left="306"/>
              <w:rPr>
                <w:b w:val="0"/>
                <w:bCs w:val="0"/>
                <w:color w:val="000000" w:themeColor="text1"/>
              </w:rPr>
            </w:pPr>
          </w:p>
        </w:tc>
      </w:tr>
      <w:tr w:rsidR="001A6ADF" w:rsidRPr="005A114E" w14:paraId="06612558" w14:textId="77777777" w:rsidTr="00483FCD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0" w:type="dxa"/>
            <w:shd w:val="clear" w:color="auto" w:fill="auto"/>
            <w:tcMar>
              <w:left w:w="43" w:type="dxa"/>
            </w:tcMar>
          </w:tcPr>
          <w:p w14:paraId="3C3CDFC4" w14:textId="77777777" w:rsidR="001A6ADF" w:rsidRPr="001A6ADF" w:rsidRDefault="001A6ADF" w:rsidP="00483FCD">
            <w:pPr>
              <w:pStyle w:val="ListParagraph"/>
              <w:numPr>
                <w:ilvl w:val="0"/>
                <w:numId w:val="42"/>
              </w:numPr>
              <w:spacing w:before="60" w:after="60"/>
              <w:ind w:left="306"/>
              <w:rPr>
                <w:b w:val="0"/>
                <w:bCs w:val="0"/>
                <w:color w:val="000000" w:themeColor="text1"/>
              </w:rPr>
            </w:pPr>
          </w:p>
        </w:tc>
      </w:tr>
      <w:tr w:rsidR="001A6ADF" w:rsidRPr="005A114E" w14:paraId="1F5E7BA4" w14:textId="77777777" w:rsidTr="00483F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0" w:type="dxa"/>
            <w:shd w:val="clear" w:color="auto" w:fill="auto"/>
            <w:tcMar>
              <w:left w:w="43" w:type="dxa"/>
            </w:tcMar>
          </w:tcPr>
          <w:p w14:paraId="57E24ADA" w14:textId="77777777" w:rsidR="001A6ADF" w:rsidRDefault="001A6ADF" w:rsidP="00483FCD">
            <w:pPr>
              <w:pStyle w:val="ListParagraph"/>
              <w:numPr>
                <w:ilvl w:val="0"/>
                <w:numId w:val="42"/>
              </w:numPr>
              <w:spacing w:before="60" w:after="60"/>
              <w:ind w:left="306"/>
              <w:rPr>
                <w:b w:val="0"/>
                <w:bCs w:val="0"/>
                <w:color w:val="000000" w:themeColor="text1"/>
              </w:rPr>
            </w:pPr>
          </w:p>
        </w:tc>
      </w:tr>
      <w:tr w:rsidR="00483FCD" w:rsidRPr="005A114E" w14:paraId="2B5FD7E0" w14:textId="77777777" w:rsidTr="00483FCD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0" w:type="dxa"/>
            <w:shd w:val="clear" w:color="auto" w:fill="auto"/>
            <w:tcMar>
              <w:left w:w="43" w:type="dxa"/>
            </w:tcMar>
          </w:tcPr>
          <w:p w14:paraId="06BA1261" w14:textId="77777777" w:rsidR="00483FCD" w:rsidRDefault="00483FCD" w:rsidP="00483FCD">
            <w:pPr>
              <w:pStyle w:val="ListParagraph"/>
              <w:numPr>
                <w:ilvl w:val="0"/>
                <w:numId w:val="42"/>
              </w:numPr>
              <w:spacing w:before="60" w:after="60"/>
              <w:ind w:left="306"/>
              <w:rPr>
                <w:b w:val="0"/>
                <w:bCs w:val="0"/>
                <w:color w:val="000000" w:themeColor="text1"/>
              </w:rPr>
            </w:pPr>
          </w:p>
        </w:tc>
      </w:tr>
    </w:tbl>
    <w:p w14:paraId="16E96E8A" w14:textId="77777777" w:rsidR="00453016" w:rsidRPr="001A6ADF" w:rsidRDefault="00453016" w:rsidP="001A6ADF">
      <w:pPr>
        <w:spacing w:after="40"/>
        <w:ind w:right="230"/>
        <w:rPr>
          <w:sz w:val="21"/>
          <w:szCs w:val="21"/>
        </w:rPr>
      </w:pPr>
    </w:p>
    <w:p w14:paraId="14426686" w14:textId="77777777" w:rsidR="009A28FE" w:rsidRDefault="009A28FE" w:rsidP="009A28FE">
      <w:pPr>
        <w:pStyle w:val="ListParagraph"/>
        <w:numPr>
          <w:ilvl w:val="0"/>
          <w:numId w:val="18"/>
        </w:numPr>
        <w:spacing w:after="40"/>
        <w:ind w:left="259" w:right="230" w:hanging="187"/>
        <w:rPr>
          <w:sz w:val="28"/>
        </w:rPr>
        <w:sectPr w:rsidR="009A28FE">
          <w:pgSz w:w="12240" w:h="15840"/>
          <w:pgMar w:top="1940" w:right="980" w:bottom="900" w:left="680" w:header="524" w:footer="716" w:gutter="0"/>
          <w:cols w:space="720"/>
        </w:sectPr>
      </w:pPr>
    </w:p>
    <w:p w14:paraId="5263D39B" w14:textId="77777777" w:rsidR="00A736C5" w:rsidRDefault="00A736C5">
      <w:pPr>
        <w:pStyle w:val="BodyText"/>
        <w:spacing w:before="4" w:after="1"/>
        <w:rPr>
          <w:b/>
          <w:sz w:val="22"/>
        </w:rPr>
      </w:pPr>
    </w:p>
    <w:tbl>
      <w:tblPr>
        <w:tblW w:w="10620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7740"/>
        <w:gridCol w:w="990"/>
      </w:tblGrid>
      <w:tr w:rsidR="00AC5F7D" w14:paraId="46A3A2CF" w14:textId="77777777" w:rsidTr="00483FCD">
        <w:trPr>
          <w:trHeight w:val="321"/>
        </w:trPr>
        <w:tc>
          <w:tcPr>
            <w:tcW w:w="1890" w:type="dxa"/>
            <w:tcBorders>
              <w:top w:val="single" w:sz="18" w:space="0" w:color="000000"/>
            </w:tcBorders>
          </w:tcPr>
          <w:p w14:paraId="5AB9D299" w14:textId="77777777" w:rsidR="00AC5F7D" w:rsidRDefault="00AC5F7D" w:rsidP="00324E61">
            <w:pPr>
              <w:pStyle w:val="TableParagraph"/>
              <w:tabs>
                <w:tab w:val="left" w:pos="9338"/>
              </w:tabs>
              <w:spacing w:line="301" w:lineRule="exact"/>
              <w:ind w:right="-3874"/>
              <w:rPr>
                <w:sz w:val="28"/>
              </w:rPr>
            </w:pPr>
            <w:r>
              <w:rPr>
                <w:sz w:val="28"/>
              </w:rPr>
              <w:t>Client</w:t>
            </w:r>
            <w:r>
              <w:rPr>
                <w:spacing w:val="2"/>
                <w:sz w:val="28"/>
              </w:rPr>
              <w:t xml:space="preserve"> Name:</w:t>
            </w:r>
          </w:p>
        </w:tc>
        <w:tc>
          <w:tcPr>
            <w:tcW w:w="7740" w:type="dxa"/>
            <w:tcBorders>
              <w:top w:val="single" w:sz="18" w:space="0" w:color="000000"/>
              <w:bottom w:val="single" w:sz="4" w:space="0" w:color="auto"/>
            </w:tcBorders>
          </w:tcPr>
          <w:p w14:paraId="25D12A00" w14:textId="77777777" w:rsidR="00AC5F7D" w:rsidRDefault="00AC5F7D" w:rsidP="00324E61">
            <w:pPr>
              <w:pStyle w:val="TableParagraph"/>
              <w:tabs>
                <w:tab w:val="left" w:pos="9338"/>
              </w:tabs>
              <w:spacing w:line="301" w:lineRule="exact"/>
              <w:ind w:right="-3874"/>
              <w:rPr>
                <w:sz w:val="28"/>
              </w:rPr>
            </w:pPr>
          </w:p>
        </w:tc>
        <w:tc>
          <w:tcPr>
            <w:tcW w:w="990" w:type="dxa"/>
            <w:tcBorders>
              <w:top w:val="single" w:sz="18" w:space="0" w:color="000000"/>
            </w:tcBorders>
          </w:tcPr>
          <w:p w14:paraId="6445037C" w14:textId="77777777" w:rsidR="00AC5F7D" w:rsidRDefault="00AC5F7D" w:rsidP="00324E61">
            <w:pPr>
              <w:pStyle w:val="TableParagraph"/>
              <w:spacing w:before="91" w:line="210" w:lineRule="exact"/>
              <w:ind w:right="108"/>
              <w:jc w:val="right"/>
              <w:rPr>
                <w:sz w:val="20"/>
              </w:rPr>
            </w:pPr>
            <w:r>
              <w:rPr>
                <w:sz w:val="20"/>
              </w:rPr>
              <w:t>Page 4</w:t>
            </w:r>
          </w:p>
        </w:tc>
      </w:tr>
    </w:tbl>
    <w:p w14:paraId="0EA9B538" w14:textId="77777777" w:rsidR="00A736C5" w:rsidRPr="009C2548" w:rsidRDefault="00A736C5">
      <w:pPr>
        <w:pStyle w:val="BodyText"/>
        <w:rPr>
          <w:b/>
          <w:sz w:val="2"/>
          <w:szCs w:val="2"/>
        </w:rPr>
      </w:pPr>
    </w:p>
    <w:tbl>
      <w:tblPr>
        <w:tblStyle w:val="TableGrid"/>
        <w:tblW w:w="10620" w:type="dxa"/>
        <w:tblInd w:w="90" w:type="dxa"/>
        <w:tblLook w:val="04A0" w:firstRow="1" w:lastRow="0" w:firstColumn="1" w:lastColumn="0" w:noHBand="0" w:noVBand="1"/>
      </w:tblPr>
      <w:tblGrid>
        <w:gridCol w:w="10620"/>
      </w:tblGrid>
      <w:tr w:rsidR="00483FCD" w:rsidRPr="00483FCD" w14:paraId="6F221F4D" w14:textId="77777777" w:rsidTr="00483FCD">
        <w:trPr>
          <w:trHeight w:val="256"/>
        </w:trPr>
        <w:tc>
          <w:tcPr>
            <w:tcW w:w="106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F99ECE7" w14:textId="77777777" w:rsidR="00483FCD" w:rsidRPr="00483FCD" w:rsidRDefault="00483FCD" w:rsidP="00483FCD">
            <w:pPr>
              <w:spacing w:before="120" w:after="120"/>
              <w:jc w:val="center"/>
              <w:rPr>
                <w:b/>
                <w:color w:val="0070C0"/>
                <w:sz w:val="28"/>
                <w:szCs w:val="28"/>
              </w:rPr>
            </w:pPr>
            <w:r w:rsidRPr="00483FCD">
              <w:rPr>
                <w:b/>
                <w:color w:val="0070C0"/>
                <w:sz w:val="28"/>
                <w:szCs w:val="28"/>
              </w:rPr>
              <w:t>SUMMARY OF STUDENT EVALUATION</w:t>
            </w:r>
          </w:p>
        </w:tc>
      </w:tr>
    </w:tbl>
    <w:p w14:paraId="0B17AE75" w14:textId="77777777" w:rsidR="00B933CF" w:rsidRPr="00483FCD" w:rsidRDefault="00B933CF" w:rsidP="00483FCD">
      <w:pPr>
        <w:widowControl/>
        <w:adjustRightInd w:val="0"/>
        <w:ind w:left="90"/>
        <w:rPr>
          <w:bCs/>
          <w:sz w:val="24"/>
          <w:szCs w:val="24"/>
        </w:rPr>
      </w:pPr>
    </w:p>
    <w:sectPr w:rsidR="00B933CF" w:rsidRPr="00483FCD">
      <w:pgSz w:w="12240" w:h="15840"/>
      <w:pgMar w:top="1940" w:right="980" w:bottom="900" w:left="680" w:header="524" w:footer="7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3FD1A" w14:textId="77777777" w:rsidR="00CD0BCD" w:rsidRDefault="00CD0BCD">
      <w:r>
        <w:separator/>
      </w:r>
    </w:p>
  </w:endnote>
  <w:endnote w:type="continuationSeparator" w:id="0">
    <w:p w14:paraId="0BA5A8F9" w14:textId="77777777" w:rsidR="00CD0BCD" w:rsidRDefault="00CD0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F03D6" w14:textId="77777777" w:rsidR="00BC3C3A" w:rsidRDefault="00BC3C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709B9" w14:textId="77777777" w:rsidR="00CE2D11" w:rsidRDefault="00CE2D11">
    <w:pPr>
      <w:pStyle w:val="BodyText"/>
      <w:spacing w:line="14" w:lineRule="auto"/>
      <w:rPr>
        <w:sz w:val="20"/>
      </w:rPr>
    </w:pPr>
    <w:r>
      <w:rPr>
        <w:noProof/>
        <w:lang w:eastAsia="ja-JP" w:bidi="ar-SA"/>
      </w:rPr>
      <mc:AlternateContent>
        <mc:Choice Requires="wps">
          <w:drawing>
            <wp:anchor distT="0" distB="0" distL="114300" distR="114300" simplePos="0" relativeHeight="250615808" behindDoc="1" locked="0" layoutInCell="1" allowOverlap="1" wp14:anchorId="1192C362" wp14:editId="465E3F8C">
              <wp:simplePos x="0" y="0"/>
              <wp:positionH relativeFrom="page">
                <wp:posOffset>6186805</wp:posOffset>
              </wp:positionH>
              <wp:positionV relativeFrom="page">
                <wp:posOffset>9464040</wp:posOffset>
              </wp:positionV>
              <wp:extent cx="858520" cy="1524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852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FD2EF7" w14:textId="77777777" w:rsidR="00CE2D11" w:rsidRDefault="00CE2D11">
                          <w:pPr>
                            <w:spacing w:before="12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Revised: 06/201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2C36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487.15pt;margin-top:745.2pt;width:67.6pt;height:12pt;z-index:-252700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" filled="f" stroked="f">
              <v:textbox inset="0,0,0,0">
                <w:txbxContent>
                  <w:p w14:paraId="0CFD2EF7" w14:textId="77777777" w:rsidR="00CE2D11" w:rsidRDefault="00CE2D11">
                    <w:pPr>
                      <w:spacing w:before="12"/>
                      <w:ind w:left="20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Revised: 06/20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75AA6" w14:textId="77777777" w:rsidR="00BC3C3A" w:rsidRDefault="00BC3C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920CF" w14:textId="77777777" w:rsidR="00CD0BCD" w:rsidRDefault="00CD0BCD">
      <w:r>
        <w:separator/>
      </w:r>
    </w:p>
  </w:footnote>
  <w:footnote w:type="continuationSeparator" w:id="0">
    <w:p w14:paraId="635EA614" w14:textId="77777777" w:rsidR="00CD0BCD" w:rsidRDefault="00CD0B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149F5" w14:textId="77777777" w:rsidR="00BC3C3A" w:rsidRDefault="00BC3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59349" w14:textId="50B11811" w:rsidR="00CE2D11" w:rsidRDefault="00C95F74">
    <w:pPr>
      <w:pStyle w:val="BodyText"/>
      <w:spacing w:line="14" w:lineRule="auto"/>
      <w:rPr>
        <w:sz w:val="20"/>
      </w:rPr>
    </w:pPr>
    <w:r>
      <w:rPr>
        <w:noProof/>
        <w:lang w:eastAsia="ja-JP" w:bidi="ar-SA"/>
      </w:rPr>
      <w:drawing>
        <wp:inline distT="0" distB="0" distL="0" distR="0" wp14:anchorId="34F531A6" wp14:editId="79DABB53">
          <wp:extent cx="2552700" cy="1163967"/>
          <wp:effectExtent l="0" t="0" r="0" b="0"/>
          <wp:docPr id="5" name="Picture 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0370" cy="11720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C2678">
      <w:rPr>
        <w:noProof/>
        <w:lang w:eastAsia="ja-JP" w:bidi="ar-SA"/>
      </w:rPr>
      <mc:AlternateContent>
        <mc:Choice Requires="wps">
          <w:drawing>
            <wp:anchor distT="0" distB="0" distL="114300" distR="114300" simplePos="0" relativeHeight="250614784" behindDoc="1" locked="0" layoutInCell="1" allowOverlap="1" wp14:anchorId="577DEE55" wp14:editId="3E4ED64B">
              <wp:simplePos x="0" y="0"/>
              <wp:positionH relativeFrom="page">
                <wp:posOffset>4638675</wp:posOffset>
              </wp:positionH>
              <wp:positionV relativeFrom="page">
                <wp:posOffset>390525</wp:posOffset>
              </wp:positionV>
              <wp:extent cx="2591435" cy="676910"/>
              <wp:effectExtent l="0" t="0" r="18415" b="889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1435" cy="676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BACDC8" w14:textId="7BFC03F0" w:rsidR="00BC24B0" w:rsidRDefault="00EC7C3A" w:rsidP="00BC24B0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560 Wall Street, Suite J</w:t>
                          </w:r>
                          <w:r>
                            <w:rPr>
                              <w:sz w:val="18"/>
                            </w:rPr>
                            <w:tab/>
                          </w:r>
                        </w:p>
                        <w:p w14:paraId="2911AAF9" w14:textId="5E24DEA6" w:rsidR="00BC24B0" w:rsidRDefault="00BC3C3A" w:rsidP="00BC24B0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Auburn, CA  95603</w:t>
                          </w:r>
                        </w:p>
                        <w:p w14:paraId="657FCD2F" w14:textId="7CA27377" w:rsidR="00BC24B0" w:rsidRDefault="00CE2D11" w:rsidP="00BC24B0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Phone</w:t>
                          </w:r>
                          <w:r w:rsidR="00BC3C3A">
                            <w:rPr>
                              <w:sz w:val="18"/>
                            </w:rPr>
                            <w:t>s</w:t>
                          </w:r>
                          <w:r>
                            <w:rPr>
                              <w:sz w:val="18"/>
                            </w:rPr>
                            <w:t xml:space="preserve">: </w:t>
                          </w:r>
                          <w:r w:rsidR="00BC3C3A">
                            <w:rPr>
                              <w:sz w:val="18"/>
                            </w:rPr>
                            <w:t>Cell:530-368-0918, Office:</w:t>
                          </w:r>
                          <w:r w:rsidR="00BC24B0">
                            <w:rPr>
                              <w:sz w:val="18"/>
                            </w:rPr>
                            <w:t>530-878-1119</w:t>
                          </w:r>
                        </w:p>
                        <w:p w14:paraId="278C47FE" w14:textId="5751503B" w:rsidR="00BC24B0" w:rsidRDefault="00BC24B0" w:rsidP="00BC24B0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 xml:space="preserve">E-mail:  </w:t>
                          </w:r>
                          <w:hyperlink r:id="rId2" w:history="1">
                            <w:r w:rsidRPr="00314D35">
                              <w:rPr>
                                <w:rStyle w:val="Hyperlink"/>
                                <w:sz w:val="18"/>
                              </w:rPr>
                              <w:t>iridology@netzero.net</w:t>
                            </w:r>
                          </w:hyperlink>
                        </w:p>
                        <w:p w14:paraId="51B11C98" w14:textId="10C5DDBD" w:rsidR="00CE2D11" w:rsidRDefault="00BC24B0" w:rsidP="00BC24B0">
                          <w:pPr>
                            <w:spacing w:before="12"/>
                            <w:ind w:left="903" w:right="18" w:hanging="514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 xml:space="preserve">Web Site: </w:t>
                          </w:r>
                          <w:hyperlink r:id="rId3" w:history="1">
                            <w:r w:rsidRPr="00314D35">
                              <w:rPr>
                                <w:rStyle w:val="Hyperlink"/>
                                <w:sz w:val="18"/>
                              </w:rPr>
                              <w:t>http://www.joyfullivingservices.com</w:t>
                            </w:r>
                          </w:hyperlink>
                          <w:r>
                            <w:rPr>
                              <w:sz w:val="18"/>
                            </w:rPr>
                            <w:t xml:space="preserve">   www.</w:t>
                          </w:r>
                          <w:hyperlink r:id="rId4">
                            <w:r w:rsidR="00CE2D11">
                              <w:rPr>
                                <w:color w:val="355EA9"/>
                                <w:spacing w:val="-1"/>
                                <w:sz w:val="18"/>
                                <w:u w:val="single" w:color="355EA9"/>
                              </w:rPr>
                              <w:t>iipacentraloffice@iridologyassn.org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7DEE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5.25pt;margin-top:30.75pt;width:204.05pt;height:53.3pt;z-index:-252701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" filled="f" stroked="f">
              <v:textbox inset="0,0,0,0">
                <w:txbxContent>
                  <w:p w14:paraId="44BACDC8" w14:textId="7BFC03F0" w:rsidR="00BC24B0" w:rsidRDefault="00EC7C3A" w:rsidP="00BC24B0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560 Wall Street, Suite J</w:t>
                    </w:r>
                    <w:r>
                      <w:rPr>
                        <w:sz w:val="18"/>
                      </w:rPr>
                      <w:tab/>
                    </w:r>
                  </w:p>
                  <w:p w14:paraId="2911AAF9" w14:textId="5E24DEA6" w:rsidR="00BC24B0" w:rsidRDefault="00BC3C3A" w:rsidP="00BC24B0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Auburn, CA  95603</w:t>
                    </w:r>
                  </w:p>
                  <w:p w14:paraId="657FCD2F" w14:textId="7CA27377" w:rsidR="00BC24B0" w:rsidRDefault="00CE2D11" w:rsidP="00BC24B0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Phone</w:t>
                    </w:r>
                    <w:r w:rsidR="00BC3C3A">
                      <w:rPr>
                        <w:sz w:val="18"/>
                      </w:rPr>
                      <w:t>s</w:t>
                    </w:r>
                    <w:r>
                      <w:rPr>
                        <w:sz w:val="18"/>
                      </w:rPr>
                      <w:t xml:space="preserve">: </w:t>
                    </w:r>
                    <w:r w:rsidR="00BC3C3A">
                      <w:rPr>
                        <w:sz w:val="18"/>
                      </w:rPr>
                      <w:t>Cell:530-368-0918, Office:</w:t>
                    </w:r>
                    <w:r w:rsidR="00BC24B0">
                      <w:rPr>
                        <w:sz w:val="18"/>
                      </w:rPr>
                      <w:t>530-878-1119</w:t>
                    </w:r>
                  </w:p>
                  <w:p w14:paraId="278C47FE" w14:textId="5751503B" w:rsidR="00BC24B0" w:rsidRDefault="00BC24B0" w:rsidP="00BC24B0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E-mail:  </w:t>
                    </w:r>
                    <w:hyperlink r:id="rId5" w:history="1">
                      <w:r w:rsidRPr="00314D35">
                        <w:rPr>
                          <w:rStyle w:val="Hyperlink"/>
                          <w:sz w:val="18"/>
                        </w:rPr>
                        <w:t>iridology@netzero.net</w:t>
                      </w:r>
                    </w:hyperlink>
                  </w:p>
                  <w:p w14:paraId="51B11C98" w14:textId="10C5DDBD" w:rsidR="00CE2D11" w:rsidRDefault="00BC24B0" w:rsidP="00BC24B0">
                    <w:pPr>
                      <w:spacing w:before="12"/>
                      <w:ind w:left="903" w:right="18" w:hanging="514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Web Site: </w:t>
                    </w:r>
                    <w:hyperlink r:id="rId6" w:history="1">
                      <w:r w:rsidRPr="00314D35">
                        <w:rPr>
                          <w:rStyle w:val="Hyperlink"/>
                          <w:sz w:val="18"/>
                        </w:rPr>
                        <w:t>http://www.joyfullivingservices.com</w:t>
                      </w:r>
                    </w:hyperlink>
                    <w:r>
                      <w:rPr>
                        <w:sz w:val="18"/>
                      </w:rPr>
                      <w:t xml:space="preserve">   www.</w:t>
                    </w:r>
                    <w:hyperlink r:id="rId7">
                      <w:r w:rsidR="00CE2D11">
                        <w:rPr>
                          <w:color w:val="355EA9"/>
                          <w:spacing w:val="-1"/>
                          <w:sz w:val="18"/>
                          <w:u w:val="single" w:color="355EA9"/>
                        </w:rPr>
                        <w:t>iipacentraloffice@iridologyassn.org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69955" w14:textId="77777777" w:rsidR="00BC3C3A" w:rsidRDefault="00BC3C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🌱" style="width:18pt;height:18pt;visibility:visible" o:bullet="t">
        <v:imagedata r:id="rId1" o:title="🌱"/>
      </v:shape>
    </w:pict>
  </w:numPicBullet>
  <w:abstractNum w:abstractNumId="0" w15:restartNumberingAfterBreak="0">
    <w:nsid w:val="04A2618E"/>
    <w:multiLevelType w:val="hybridMultilevel"/>
    <w:tmpl w:val="4FA8691E"/>
    <w:lvl w:ilvl="0" w:tplc="186085B6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F5069"/>
    <w:multiLevelType w:val="hybridMultilevel"/>
    <w:tmpl w:val="2B1EA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B0612"/>
    <w:multiLevelType w:val="hybridMultilevel"/>
    <w:tmpl w:val="70304602"/>
    <w:lvl w:ilvl="0" w:tplc="3D0423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B050"/>
        <w:spacing w:val="-1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12D10"/>
    <w:multiLevelType w:val="hybridMultilevel"/>
    <w:tmpl w:val="7F009C08"/>
    <w:lvl w:ilvl="0" w:tplc="93361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56F68"/>
    <w:multiLevelType w:val="hybridMultilevel"/>
    <w:tmpl w:val="15A8513A"/>
    <w:lvl w:ilvl="0" w:tplc="B50E4E72">
      <w:start w:val="1"/>
      <w:numFmt w:val="decimal"/>
      <w:lvlText w:val="%1."/>
      <w:lvlJc w:val="left"/>
      <w:pPr>
        <w:ind w:left="360" w:hanging="360"/>
      </w:pPr>
      <w:rPr>
        <w:sz w:val="24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0E186888"/>
    <w:multiLevelType w:val="hybridMultilevel"/>
    <w:tmpl w:val="9B0A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32A79"/>
    <w:multiLevelType w:val="hybridMultilevel"/>
    <w:tmpl w:val="9B0A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CF02AE"/>
    <w:multiLevelType w:val="hybridMultilevel"/>
    <w:tmpl w:val="4FA8691E"/>
    <w:lvl w:ilvl="0" w:tplc="186085B6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661081"/>
    <w:multiLevelType w:val="hybridMultilevel"/>
    <w:tmpl w:val="9B0A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832EAD"/>
    <w:multiLevelType w:val="hybridMultilevel"/>
    <w:tmpl w:val="C3F04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593405"/>
    <w:multiLevelType w:val="hybridMultilevel"/>
    <w:tmpl w:val="38741A90"/>
    <w:lvl w:ilvl="0" w:tplc="8EBADF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100F"/>
    <w:multiLevelType w:val="hybridMultilevel"/>
    <w:tmpl w:val="C3F04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746AC0"/>
    <w:multiLevelType w:val="hybridMultilevel"/>
    <w:tmpl w:val="845E6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B93A34"/>
    <w:multiLevelType w:val="hybridMultilevel"/>
    <w:tmpl w:val="517C7F5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4" w15:restartNumberingAfterBreak="0">
    <w:nsid w:val="18117A5C"/>
    <w:multiLevelType w:val="hybridMultilevel"/>
    <w:tmpl w:val="5DBA24D2"/>
    <w:lvl w:ilvl="0" w:tplc="83E2F558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B050"/>
        <w:spacing w:val="-1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842B74"/>
    <w:multiLevelType w:val="hybridMultilevel"/>
    <w:tmpl w:val="9B0A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772F0C"/>
    <w:multiLevelType w:val="hybridMultilevel"/>
    <w:tmpl w:val="5A32A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A076B8"/>
    <w:multiLevelType w:val="hybridMultilevel"/>
    <w:tmpl w:val="F35C9D04"/>
    <w:lvl w:ilvl="0" w:tplc="2482D1A0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845C9"/>
    <w:multiLevelType w:val="hybridMultilevel"/>
    <w:tmpl w:val="5DBA24D2"/>
    <w:lvl w:ilvl="0" w:tplc="83E2F558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B050"/>
        <w:spacing w:val="-1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2A09DB"/>
    <w:multiLevelType w:val="hybridMultilevel"/>
    <w:tmpl w:val="845E6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1977A2"/>
    <w:multiLevelType w:val="hybridMultilevel"/>
    <w:tmpl w:val="94D4FAB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1" w15:restartNumberingAfterBreak="0">
    <w:nsid w:val="2B6D36C8"/>
    <w:multiLevelType w:val="hybridMultilevel"/>
    <w:tmpl w:val="A82E5FC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2" w15:restartNumberingAfterBreak="0">
    <w:nsid w:val="2CCE2614"/>
    <w:multiLevelType w:val="hybridMultilevel"/>
    <w:tmpl w:val="EB6A0040"/>
    <w:lvl w:ilvl="0" w:tplc="E6700116">
      <w:start w:val="1"/>
      <w:numFmt w:val="decimal"/>
      <w:lvlText w:val="%1)"/>
      <w:lvlJc w:val="left"/>
      <w:pPr>
        <w:ind w:left="518" w:hanging="187"/>
      </w:pPr>
      <w:rPr>
        <w:rFonts w:hint="default"/>
        <w:spacing w:val="-1"/>
        <w:w w:val="100"/>
        <w:lang w:val="en-US" w:eastAsia="en-US" w:bidi="en-US"/>
      </w:rPr>
    </w:lvl>
    <w:lvl w:ilvl="1" w:tplc="1E701AB4">
      <w:numFmt w:val="bullet"/>
      <w:lvlText w:val="•"/>
      <w:lvlJc w:val="left"/>
      <w:pPr>
        <w:ind w:left="1544" w:hanging="187"/>
      </w:pPr>
      <w:rPr>
        <w:rFonts w:hint="default"/>
        <w:lang w:val="en-US" w:eastAsia="en-US" w:bidi="en-US"/>
      </w:rPr>
    </w:lvl>
    <w:lvl w:ilvl="2" w:tplc="DD52431C">
      <w:numFmt w:val="bullet"/>
      <w:lvlText w:val="•"/>
      <w:lvlJc w:val="left"/>
      <w:pPr>
        <w:ind w:left="2568" w:hanging="187"/>
      </w:pPr>
      <w:rPr>
        <w:rFonts w:hint="default"/>
        <w:lang w:val="en-US" w:eastAsia="en-US" w:bidi="en-US"/>
      </w:rPr>
    </w:lvl>
    <w:lvl w:ilvl="3" w:tplc="0C488A16">
      <w:numFmt w:val="bullet"/>
      <w:lvlText w:val="•"/>
      <w:lvlJc w:val="left"/>
      <w:pPr>
        <w:ind w:left="3592" w:hanging="187"/>
      </w:pPr>
      <w:rPr>
        <w:rFonts w:hint="default"/>
        <w:lang w:val="en-US" w:eastAsia="en-US" w:bidi="en-US"/>
      </w:rPr>
    </w:lvl>
    <w:lvl w:ilvl="4" w:tplc="ECAAD88A">
      <w:numFmt w:val="bullet"/>
      <w:lvlText w:val="•"/>
      <w:lvlJc w:val="left"/>
      <w:pPr>
        <w:ind w:left="4616" w:hanging="187"/>
      </w:pPr>
      <w:rPr>
        <w:rFonts w:hint="default"/>
        <w:lang w:val="en-US" w:eastAsia="en-US" w:bidi="en-US"/>
      </w:rPr>
    </w:lvl>
    <w:lvl w:ilvl="5" w:tplc="DA9E7B10">
      <w:numFmt w:val="bullet"/>
      <w:lvlText w:val="•"/>
      <w:lvlJc w:val="left"/>
      <w:pPr>
        <w:ind w:left="5640" w:hanging="187"/>
      </w:pPr>
      <w:rPr>
        <w:rFonts w:hint="default"/>
        <w:lang w:val="en-US" w:eastAsia="en-US" w:bidi="en-US"/>
      </w:rPr>
    </w:lvl>
    <w:lvl w:ilvl="6" w:tplc="90208110">
      <w:numFmt w:val="bullet"/>
      <w:lvlText w:val="•"/>
      <w:lvlJc w:val="left"/>
      <w:pPr>
        <w:ind w:left="6664" w:hanging="187"/>
      </w:pPr>
      <w:rPr>
        <w:rFonts w:hint="default"/>
        <w:lang w:val="en-US" w:eastAsia="en-US" w:bidi="en-US"/>
      </w:rPr>
    </w:lvl>
    <w:lvl w:ilvl="7" w:tplc="C23603D0">
      <w:numFmt w:val="bullet"/>
      <w:lvlText w:val="•"/>
      <w:lvlJc w:val="left"/>
      <w:pPr>
        <w:ind w:left="7688" w:hanging="187"/>
      </w:pPr>
      <w:rPr>
        <w:rFonts w:hint="default"/>
        <w:lang w:val="en-US" w:eastAsia="en-US" w:bidi="en-US"/>
      </w:rPr>
    </w:lvl>
    <w:lvl w:ilvl="8" w:tplc="B01E0F34">
      <w:numFmt w:val="bullet"/>
      <w:lvlText w:val="•"/>
      <w:lvlJc w:val="left"/>
      <w:pPr>
        <w:ind w:left="8712" w:hanging="187"/>
      </w:pPr>
      <w:rPr>
        <w:rFonts w:hint="default"/>
        <w:lang w:val="en-US" w:eastAsia="en-US" w:bidi="en-US"/>
      </w:rPr>
    </w:lvl>
  </w:abstractNum>
  <w:abstractNum w:abstractNumId="23" w15:restartNumberingAfterBreak="0">
    <w:nsid w:val="3536046B"/>
    <w:multiLevelType w:val="hybridMultilevel"/>
    <w:tmpl w:val="3C30482E"/>
    <w:lvl w:ilvl="0" w:tplc="6A327FE4">
      <w:numFmt w:val="bullet"/>
      <w:lvlText w:val="■"/>
      <w:lvlJc w:val="left"/>
      <w:pPr>
        <w:ind w:left="720" w:hanging="360"/>
      </w:pPr>
      <w:rPr>
        <w:rFonts w:ascii="Arial" w:hAnsi="Arial" w:hint="default"/>
        <w:color w:val="00B050"/>
        <w:spacing w:val="-1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7D37B3"/>
    <w:multiLevelType w:val="hybridMultilevel"/>
    <w:tmpl w:val="F35C9D04"/>
    <w:lvl w:ilvl="0" w:tplc="2482D1A0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121992"/>
    <w:multiLevelType w:val="hybridMultilevel"/>
    <w:tmpl w:val="70304602"/>
    <w:lvl w:ilvl="0" w:tplc="3D0423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B050"/>
        <w:spacing w:val="-1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FE7676"/>
    <w:multiLevelType w:val="hybridMultilevel"/>
    <w:tmpl w:val="5DBA24D2"/>
    <w:lvl w:ilvl="0" w:tplc="83E2F558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B050"/>
        <w:spacing w:val="-1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4A5664"/>
    <w:multiLevelType w:val="hybridMultilevel"/>
    <w:tmpl w:val="9B0A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182234"/>
    <w:multiLevelType w:val="hybridMultilevel"/>
    <w:tmpl w:val="70304602"/>
    <w:lvl w:ilvl="0" w:tplc="3D0423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B050"/>
        <w:spacing w:val="-1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CE0100C"/>
    <w:multiLevelType w:val="hybridMultilevel"/>
    <w:tmpl w:val="A64E88C8"/>
    <w:lvl w:ilvl="0" w:tplc="06B6BD50">
      <w:start w:val="1"/>
      <w:numFmt w:val="upperRoman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D441051"/>
    <w:multiLevelType w:val="hybridMultilevel"/>
    <w:tmpl w:val="77268314"/>
    <w:lvl w:ilvl="0" w:tplc="076AAFAA">
      <w:start w:val="1"/>
      <w:numFmt w:val="decimal"/>
      <w:lvlText w:val="%1."/>
      <w:lvlJc w:val="left"/>
      <w:pPr>
        <w:ind w:left="81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3FBE1533"/>
    <w:multiLevelType w:val="hybridMultilevel"/>
    <w:tmpl w:val="3B2459FC"/>
    <w:lvl w:ilvl="0" w:tplc="93B4F9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603FD6"/>
    <w:multiLevelType w:val="hybridMultilevel"/>
    <w:tmpl w:val="20EEA156"/>
    <w:lvl w:ilvl="0" w:tplc="D520E150">
      <w:numFmt w:val="bullet"/>
      <w:lvlText w:val="■"/>
      <w:lvlJc w:val="left"/>
      <w:pPr>
        <w:ind w:left="720" w:hanging="360"/>
      </w:pPr>
      <w:rPr>
        <w:rFonts w:ascii="Arial" w:hAnsi="Arial" w:hint="default"/>
        <w:color w:val="00B050"/>
        <w:spacing w:val="-1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E70FFA"/>
    <w:multiLevelType w:val="hybridMultilevel"/>
    <w:tmpl w:val="5A32A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194936"/>
    <w:multiLevelType w:val="hybridMultilevel"/>
    <w:tmpl w:val="7F289BF4"/>
    <w:lvl w:ilvl="0" w:tplc="89D410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7A4572"/>
    <w:multiLevelType w:val="hybridMultilevel"/>
    <w:tmpl w:val="F35C9D04"/>
    <w:lvl w:ilvl="0" w:tplc="2482D1A0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9415A0"/>
    <w:multiLevelType w:val="multilevel"/>
    <w:tmpl w:val="A4CCB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AF70B03"/>
    <w:multiLevelType w:val="hybridMultilevel"/>
    <w:tmpl w:val="776863B0"/>
    <w:lvl w:ilvl="0" w:tplc="ED265F10">
      <w:start w:val="1"/>
      <w:numFmt w:val="decimal"/>
      <w:lvlText w:val="%1."/>
      <w:lvlJc w:val="left"/>
      <w:pPr>
        <w:ind w:left="81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5D3B74C4"/>
    <w:multiLevelType w:val="hybridMultilevel"/>
    <w:tmpl w:val="4F5AC3FE"/>
    <w:lvl w:ilvl="0" w:tplc="8280D664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3336F2"/>
    <w:multiLevelType w:val="hybridMultilevel"/>
    <w:tmpl w:val="9B0A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8F03D7"/>
    <w:multiLevelType w:val="hybridMultilevel"/>
    <w:tmpl w:val="8106538E"/>
    <w:lvl w:ilvl="0" w:tplc="0458F3C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4EE2B3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4613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EAD6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2126D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416B1B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DA6F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A3EAB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2EAD8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1" w15:restartNumberingAfterBreak="0">
    <w:nsid w:val="691D57B0"/>
    <w:multiLevelType w:val="hybridMultilevel"/>
    <w:tmpl w:val="A3F21F28"/>
    <w:lvl w:ilvl="0" w:tplc="A7A87D68">
      <w:numFmt w:val="bullet"/>
      <w:lvlText w:val=""/>
      <w:lvlJc w:val="left"/>
      <w:pPr>
        <w:ind w:left="851" w:hanging="54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84C63330">
      <w:numFmt w:val="bullet"/>
      <w:lvlText w:val="•"/>
      <w:lvlJc w:val="left"/>
      <w:pPr>
        <w:ind w:left="1832" w:hanging="541"/>
      </w:pPr>
      <w:rPr>
        <w:rFonts w:hint="default"/>
        <w:lang w:val="en-US" w:eastAsia="en-US" w:bidi="en-US"/>
      </w:rPr>
    </w:lvl>
    <w:lvl w:ilvl="2" w:tplc="30D4AC96">
      <w:numFmt w:val="bullet"/>
      <w:lvlText w:val="•"/>
      <w:lvlJc w:val="left"/>
      <w:pPr>
        <w:ind w:left="2804" w:hanging="541"/>
      </w:pPr>
      <w:rPr>
        <w:rFonts w:hint="default"/>
        <w:lang w:val="en-US" w:eastAsia="en-US" w:bidi="en-US"/>
      </w:rPr>
    </w:lvl>
    <w:lvl w:ilvl="3" w:tplc="88407F02">
      <w:numFmt w:val="bullet"/>
      <w:lvlText w:val="•"/>
      <w:lvlJc w:val="left"/>
      <w:pPr>
        <w:ind w:left="3776" w:hanging="541"/>
      </w:pPr>
      <w:rPr>
        <w:rFonts w:hint="default"/>
        <w:lang w:val="en-US" w:eastAsia="en-US" w:bidi="en-US"/>
      </w:rPr>
    </w:lvl>
    <w:lvl w:ilvl="4" w:tplc="155CC0BE">
      <w:numFmt w:val="bullet"/>
      <w:lvlText w:val="•"/>
      <w:lvlJc w:val="left"/>
      <w:pPr>
        <w:ind w:left="4748" w:hanging="541"/>
      </w:pPr>
      <w:rPr>
        <w:rFonts w:hint="default"/>
        <w:lang w:val="en-US" w:eastAsia="en-US" w:bidi="en-US"/>
      </w:rPr>
    </w:lvl>
    <w:lvl w:ilvl="5" w:tplc="CB7A9FAA">
      <w:numFmt w:val="bullet"/>
      <w:lvlText w:val="•"/>
      <w:lvlJc w:val="left"/>
      <w:pPr>
        <w:ind w:left="5720" w:hanging="541"/>
      </w:pPr>
      <w:rPr>
        <w:rFonts w:hint="default"/>
        <w:lang w:val="en-US" w:eastAsia="en-US" w:bidi="en-US"/>
      </w:rPr>
    </w:lvl>
    <w:lvl w:ilvl="6" w:tplc="AF3E7C36">
      <w:numFmt w:val="bullet"/>
      <w:lvlText w:val="•"/>
      <w:lvlJc w:val="left"/>
      <w:pPr>
        <w:ind w:left="6692" w:hanging="541"/>
      </w:pPr>
      <w:rPr>
        <w:rFonts w:hint="default"/>
        <w:lang w:val="en-US" w:eastAsia="en-US" w:bidi="en-US"/>
      </w:rPr>
    </w:lvl>
    <w:lvl w:ilvl="7" w:tplc="B344B69C">
      <w:numFmt w:val="bullet"/>
      <w:lvlText w:val="•"/>
      <w:lvlJc w:val="left"/>
      <w:pPr>
        <w:ind w:left="7664" w:hanging="541"/>
      </w:pPr>
      <w:rPr>
        <w:rFonts w:hint="default"/>
        <w:lang w:val="en-US" w:eastAsia="en-US" w:bidi="en-US"/>
      </w:rPr>
    </w:lvl>
    <w:lvl w:ilvl="8" w:tplc="27369E2A">
      <w:numFmt w:val="bullet"/>
      <w:lvlText w:val="•"/>
      <w:lvlJc w:val="left"/>
      <w:pPr>
        <w:ind w:left="8636" w:hanging="541"/>
      </w:pPr>
      <w:rPr>
        <w:rFonts w:hint="default"/>
        <w:lang w:val="en-US" w:eastAsia="en-US" w:bidi="en-US"/>
      </w:rPr>
    </w:lvl>
  </w:abstractNum>
  <w:abstractNum w:abstractNumId="42" w15:restartNumberingAfterBreak="0">
    <w:nsid w:val="69290B24"/>
    <w:multiLevelType w:val="hybridMultilevel"/>
    <w:tmpl w:val="9B0A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C6390E"/>
    <w:multiLevelType w:val="hybridMultilevel"/>
    <w:tmpl w:val="156AF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A70053"/>
    <w:multiLevelType w:val="hybridMultilevel"/>
    <w:tmpl w:val="52F01C2C"/>
    <w:lvl w:ilvl="0" w:tplc="113EEA74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  <w:spacing w:val="-1"/>
        <w:w w:val="1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1C45C2"/>
    <w:multiLevelType w:val="hybridMultilevel"/>
    <w:tmpl w:val="ED8CA8C6"/>
    <w:lvl w:ilvl="0" w:tplc="2D0812B8">
      <w:start w:val="6"/>
      <w:numFmt w:val="decimal"/>
      <w:lvlText w:val="%1)"/>
      <w:lvlJc w:val="left"/>
      <w:pPr>
        <w:ind w:left="348" w:hanging="210"/>
      </w:pPr>
      <w:rPr>
        <w:rFonts w:hint="default"/>
        <w:spacing w:val="-1"/>
        <w:w w:val="100"/>
        <w:lang w:val="en-US" w:eastAsia="en-US" w:bidi="en-US"/>
      </w:rPr>
    </w:lvl>
    <w:lvl w:ilvl="1" w:tplc="5F525F16">
      <w:numFmt w:val="bullet"/>
      <w:lvlText w:val="•"/>
      <w:lvlJc w:val="left"/>
      <w:pPr>
        <w:ind w:left="1382" w:hanging="210"/>
      </w:pPr>
      <w:rPr>
        <w:rFonts w:hint="default"/>
        <w:lang w:val="en-US" w:eastAsia="en-US" w:bidi="en-US"/>
      </w:rPr>
    </w:lvl>
    <w:lvl w:ilvl="2" w:tplc="43685216">
      <w:numFmt w:val="bullet"/>
      <w:lvlText w:val="•"/>
      <w:lvlJc w:val="left"/>
      <w:pPr>
        <w:ind w:left="2424" w:hanging="210"/>
      </w:pPr>
      <w:rPr>
        <w:rFonts w:hint="default"/>
        <w:lang w:val="en-US" w:eastAsia="en-US" w:bidi="en-US"/>
      </w:rPr>
    </w:lvl>
    <w:lvl w:ilvl="3" w:tplc="99C0DFA6">
      <w:numFmt w:val="bullet"/>
      <w:lvlText w:val="•"/>
      <w:lvlJc w:val="left"/>
      <w:pPr>
        <w:ind w:left="3466" w:hanging="210"/>
      </w:pPr>
      <w:rPr>
        <w:rFonts w:hint="default"/>
        <w:lang w:val="en-US" w:eastAsia="en-US" w:bidi="en-US"/>
      </w:rPr>
    </w:lvl>
    <w:lvl w:ilvl="4" w:tplc="75384464">
      <w:numFmt w:val="bullet"/>
      <w:lvlText w:val="•"/>
      <w:lvlJc w:val="left"/>
      <w:pPr>
        <w:ind w:left="4508" w:hanging="210"/>
      </w:pPr>
      <w:rPr>
        <w:rFonts w:hint="default"/>
        <w:lang w:val="en-US" w:eastAsia="en-US" w:bidi="en-US"/>
      </w:rPr>
    </w:lvl>
    <w:lvl w:ilvl="5" w:tplc="FD10DE12">
      <w:numFmt w:val="bullet"/>
      <w:lvlText w:val="•"/>
      <w:lvlJc w:val="left"/>
      <w:pPr>
        <w:ind w:left="5550" w:hanging="210"/>
      </w:pPr>
      <w:rPr>
        <w:rFonts w:hint="default"/>
        <w:lang w:val="en-US" w:eastAsia="en-US" w:bidi="en-US"/>
      </w:rPr>
    </w:lvl>
    <w:lvl w:ilvl="6" w:tplc="DD2C8D10">
      <w:numFmt w:val="bullet"/>
      <w:lvlText w:val="•"/>
      <w:lvlJc w:val="left"/>
      <w:pPr>
        <w:ind w:left="6592" w:hanging="210"/>
      </w:pPr>
      <w:rPr>
        <w:rFonts w:hint="default"/>
        <w:lang w:val="en-US" w:eastAsia="en-US" w:bidi="en-US"/>
      </w:rPr>
    </w:lvl>
    <w:lvl w:ilvl="7" w:tplc="4850826E">
      <w:numFmt w:val="bullet"/>
      <w:lvlText w:val="•"/>
      <w:lvlJc w:val="left"/>
      <w:pPr>
        <w:ind w:left="7634" w:hanging="210"/>
      </w:pPr>
      <w:rPr>
        <w:rFonts w:hint="default"/>
        <w:lang w:val="en-US" w:eastAsia="en-US" w:bidi="en-US"/>
      </w:rPr>
    </w:lvl>
    <w:lvl w:ilvl="8" w:tplc="500063CE">
      <w:numFmt w:val="bullet"/>
      <w:lvlText w:val="•"/>
      <w:lvlJc w:val="left"/>
      <w:pPr>
        <w:ind w:left="8676" w:hanging="210"/>
      </w:pPr>
      <w:rPr>
        <w:rFonts w:hint="default"/>
        <w:lang w:val="en-US" w:eastAsia="en-US" w:bidi="en-US"/>
      </w:rPr>
    </w:lvl>
  </w:abstractNum>
  <w:abstractNum w:abstractNumId="46" w15:restartNumberingAfterBreak="0">
    <w:nsid w:val="7A0617AB"/>
    <w:multiLevelType w:val="hybridMultilevel"/>
    <w:tmpl w:val="657477F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7" w15:restartNumberingAfterBreak="0">
    <w:nsid w:val="7C274223"/>
    <w:multiLevelType w:val="hybridMultilevel"/>
    <w:tmpl w:val="9B0A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D91724"/>
    <w:multiLevelType w:val="hybridMultilevel"/>
    <w:tmpl w:val="38741A90"/>
    <w:lvl w:ilvl="0" w:tplc="8EBADF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891475">
    <w:abstractNumId w:val="41"/>
  </w:num>
  <w:num w:numId="2" w16cid:durableId="1216160452">
    <w:abstractNumId w:val="13"/>
  </w:num>
  <w:num w:numId="3" w16cid:durableId="869807088">
    <w:abstractNumId w:val="20"/>
  </w:num>
  <w:num w:numId="4" w16cid:durableId="255404404">
    <w:abstractNumId w:val="21"/>
  </w:num>
  <w:num w:numId="5" w16cid:durableId="64453776">
    <w:abstractNumId w:val="1"/>
  </w:num>
  <w:num w:numId="6" w16cid:durableId="1424492501">
    <w:abstractNumId w:val="30"/>
  </w:num>
  <w:num w:numId="7" w16cid:durableId="724983467">
    <w:abstractNumId w:val="33"/>
  </w:num>
  <w:num w:numId="8" w16cid:durableId="1139808827">
    <w:abstractNumId w:val="8"/>
  </w:num>
  <w:num w:numId="9" w16cid:durableId="2003120844">
    <w:abstractNumId w:val="37"/>
  </w:num>
  <w:num w:numId="10" w16cid:durableId="456920732">
    <w:abstractNumId w:val="27"/>
  </w:num>
  <w:num w:numId="11" w16cid:durableId="1672610148">
    <w:abstractNumId w:val="29"/>
  </w:num>
  <w:num w:numId="12" w16cid:durableId="1990749769">
    <w:abstractNumId w:val="47"/>
  </w:num>
  <w:num w:numId="13" w16cid:durableId="1808736515">
    <w:abstractNumId w:val="39"/>
  </w:num>
  <w:num w:numId="14" w16cid:durableId="1818107183">
    <w:abstractNumId w:val="15"/>
  </w:num>
  <w:num w:numId="15" w16cid:durableId="460198895">
    <w:abstractNumId w:val="42"/>
  </w:num>
  <w:num w:numId="16" w16cid:durableId="721295978">
    <w:abstractNumId w:val="6"/>
  </w:num>
  <w:num w:numId="17" w16cid:durableId="1968510528">
    <w:abstractNumId w:val="5"/>
  </w:num>
  <w:num w:numId="18" w16cid:durableId="69423613">
    <w:abstractNumId w:val="4"/>
  </w:num>
  <w:num w:numId="19" w16cid:durableId="331034271">
    <w:abstractNumId w:val="16"/>
  </w:num>
  <w:num w:numId="20" w16cid:durableId="1933001391">
    <w:abstractNumId w:val="36"/>
  </w:num>
  <w:num w:numId="21" w16cid:durableId="1595165973">
    <w:abstractNumId w:val="43"/>
  </w:num>
  <w:num w:numId="22" w16cid:durableId="1586527333">
    <w:abstractNumId w:val="23"/>
  </w:num>
  <w:num w:numId="23" w16cid:durableId="199440849">
    <w:abstractNumId w:val="25"/>
  </w:num>
  <w:num w:numId="24" w16cid:durableId="348483438">
    <w:abstractNumId w:val="19"/>
  </w:num>
  <w:num w:numId="25" w16cid:durableId="1870872959">
    <w:abstractNumId w:val="38"/>
  </w:num>
  <w:num w:numId="26" w16cid:durableId="1566139401">
    <w:abstractNumId w:val="24"/>
  </w:num>
  <w:num w:numId="27" w16cid:durableId="1475371429">
    <w:abstractNumId w:val="0"/>
  </w:num>
  <w:num w:numId="28" w16cid:durableId="1453942738">
    <w:abstractNumId w:val="9"/>
  </w:num>
  <w:num w:numId="29" w16cid:durableId="2049723249">
    <w:abstractNumId w:val="44"/>
  </w:num>
  <w:num w:numId="30" w16cid:durableId="1784689588">
    <w:abstractNumId w:val="11"/>
  </w:num>
  <w:num w:numId="31" w16cid:durableId="2088962393">
    <w:abstractNumId w:val="40"/>
  </w:num>
  <w:num w:numId="32" w16cid:durableId="503595887">
    <w:abstractNumId w:val="7"/>
  </w:num>
  <w:num w:numId="33" w16cid:durableId="1643071540">
    <w:abstractNumId w:val="35"/>
  </w:num>
  <w:num w:numId="34" w16cid:durableId="23334421">
    <w:abstractNumId w:val="28"/>
  </w:num>
  <w:num w:numId="35" w16cid:durableId="346323551">
    <w:abstractNumId w:val="12"/>
  </w:num>
  <w:num w:numId="36" w16cid:durableId="1826817309">
    <w:abstractNumId w:val="17"/>
  </w:num>
  <w:num w:numId="37" w16cid:durableId="1397434133">
    <w:abstractNumId w:val="18"/>
  </w:num>
  <w:num w:numId="38" w16cid:durableId="1016344161">
    <w:abstractNumId w:val="14"/>
  </w:num>
  <w:num w:numId="39" w16cid:durableId="978265819">
    <w:abstractNumId w:val="26"/>
  </w:num>
  <w:num w:numId="40" w16cid:durableId="1104379647">
    <w:abstractNumId w:val="31"/>
  </w:num>
  <w:num w:numId="41" w16cid:durableId="732775677">
    <w:abstractNumId w:val="46"/>
  </w:num>
  <w:num w:numId="42" w16cid:durableId="1281762141">
    <w:abstractNumId w:val="34"/>
  </w:num>
  <w:num w:numId="43" w16cid:durableId="1749813420">
    <w:abstractNumId w:val="2"/>
  </w:num>
  <w:num w:numId="44" w16cid:durableId="1267931188">
    <w:abstractNumId w:val="45"/>
  </w:num>
  <w:num w:numId="45" w16cid:durableId="630592012">
    <w:abstractNumId w:val="22"/>
  </w:num>
  <w:num w:numId="46" w16cid:durableId="1345397003">
    <w:abstractNumId w:val="10"/>
  </w:num>
  <w:num w:numId="47" w16cid:durableId="1866752390">
    <w:abstractNumId w:val="48"/>
  </w:num>
  <w:num w:numId="48" w16cid:durableId="1594195579">
    <w:abstractNumId w:val="3"/>
  </w:num>
  <w:num w:numId="49" w16cid:durableId="1696492270">
    <w:abstractNumId w:val="3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Mre0NDS0MDM1MTJV0lEKTi0uzszPAykwqQUA7lRcTiwAAAA="/>
  </w:docVars>
  <w:rsids>
    <w:rsidRoot w:val="00A736C5"/>
    <w:rsid w:val="000057C7"/>
    <w:rsid w:val="00017E71"/>
    <w:rsid w:val="00026F0E"/>
    <w:rsid w:val="000364B8"/>
    <w:rsid w:val="00041334"/>
    <w:rsid w:val="00046453"/>
    <w:rsid w:val="000524C6"/>
    <w:rsid w:val="00076BA0"/>
    <w:rsid w:val="0009652C"/>
    <w:rsid w:val="000A7289"/>
    <w:rsid w:val="000D2B04"/>
    <w:rsid w:val="000F412D"/>
    <w:rsid w:val="000F41B4"/>
    <w:rsid w:val="00101E41"/>
    <w:rsid w:val="00102C6D"/>
    <w:rsid w:val="00103DDC"/>
    <w:rsid w:val="001102D5"/>
    <w:rsid w:val="001238CD"/>
    <w:rsid w:val="00140B22"/>
    <w:rsid w:val="00144E83"/>
    <w:rsid w:val="00145940"/>
    <w:rsid w:val="001467F3"/>
    <w:rsid w:val="0017183D"/>
    <w:rsid w:val="0017434E"/>
    <w:rsid w:val="00183E72"/>
    <w:rsid w:val="001A31D1"/>
    <w:rsid w:val="001A4D7A"/>
    <w:rsid w:val="001A6ADF"/>
    <w:rsid w:val="001F25D8"/>
    <w:rsid w:val="00204157"/>
    <w:rsid w:val="00216BD2"/>
    <w:rsid w:val="00225956"/>
    <w:rsid w:val="00260691"/>
    <w:rsid w:val="00292CEA"/>
    <w:rsid w:val="00297B5D"/>
    <w:rsid w:val="002B32D6"/>
    <w:rsid w:val="002B426D"/>
    <w:rsid w:val="002B62D3"/>
    <w:rsid w:val="002E3BDB"/>
    <w:rsid w:val="002E44B4"/>
    <w:rsid w:val="002E6831"/>
    <w:rsid w:val="00324E61"/>
    <w:rsid w:val="00330FE9"/>
    <w:rsid w:val="00340C6C"/>
    <w:rsid w:val="00341079"/>
    <w:rsid w:val="003526C3"/>
    <w:rsid w:val="00353167"/>
    <w:rsid w:val="00363873"/>
    <w:rsid w:val="00363EDB"/>
    <w:rsid w:val="00373CA9"/>
    <w:rsid w:val="00375B30"/>
    <w:rsid w:val="003763C8"/>
    <w:rsid w:val="003A03A8"/>
    <w:rsid w:val="003C71FD"/>
    <w:rsid w:val="00400CBE"/>
    <w:rsid w:val="00416A93"/>
    <w:rsid w:val="00420441"/>
    <w:rsid w:val="00421EEE"/>
    <w:rsid w:val="00426AD6"/>
    <w:rsid w:val="004319D0"/>
    <w:rsid w:val="00437330"/>
    <w:rsid w:val="00441B20"/>
    <w:rsid w:val="00444B7C"/>
    <w:rsid w:val="00447BFF"/>
    <w:rsid w:val="0045028D"/>
    <w:rsid w:val="00453016"/>
    <w:rsid w:val="004605DC"/>
    <w:rsid w:val="00461BA7"/>
    <w:rsid w:val="00473C1C"/>
    <w:rsid w:val="00483FCD"/>
    <w:rsid w:val="004A1286"/>
    <w:rsid w:val="004B4ADA"/>
    <w:rsid w:val="004C00CE"/>
    <w:rsid w:val="004C2678"/>
    <w:rsid w:val="004C6C92"/>
    <w:rsid w:val="004D3CC0"/>
    <w:rsid w:val="004F2312"/>
    <w:rsid w:val="004F616E"/>
    <w:rsid w:val="004F7E48"/>
    <w:rsid w:val="00512F97"/>
    <w:rsid w:val="00524B07"/>
    <w:rsid w:val="00527058"/>
    <w:rsid w:val="00533850"/>
    <w:rsid w:val="0055606D"/>
    <w:rsid w:val="00582920"/>
    <w:rsid w:val="00585780"/>
    <w:rsid w:val="00590565"/>
    <w:rsid w:val="005943FC"/>
    <w:rsid w:val="005A114E"/>
    <w:rsid w:val="005A66FD"/>
    <w:rsid w:val="005C0962"/>
    <w:rsid w:val="005D01D4"/>
    <w:rsid w:val="005F1E51"/>
    <w:rsid w:val="005F3B9E"/>
    <w:rsid w:val="006211EE"/>
    <w:rsid w:val="006224DA"/>
    <w:rsid w:val="006234CC"/>
    <w:rsid w:val="00627728"/>
    <w:rsid w:val="00643F44"/>
    <w:rsid w:val="006476DE"/>
    <w:rsid w:val="00650961"/>
    <w:rsid w:val="00672C8C"/>
    <w:rsid w:val="0068344E"/>
    <w:rsid w:val="006865CC"/>
    <w:rsid w:val="006B0B6E"/>
    <w:rsid w:val="006B46B0"/>
    <w:rsid w:val="006C0E95"/>
    <w:rsid w:val="006C389A"/>
    <w:rsid w:val="006D2740"/>
    <w:rsid w:val="006E08DF"/>
    <w:rsid w:val="006E3C74"/>
    <w:rsid w:val="006E576A"/>
    <w:rsid w:val="006E694B"/>
    <w:rsid w:val="00712349"/>
    <w:rsid w:val="00713479"/>
    <w:rsid w:val="00716CDE"/>
    <w:rsid w:val="00744CCE"/>
    <w:rsid w:val="007450E5"/>
    <w:rsid w:val="00750038"/>
    <w:rsid w:val="007618A7"/>
    <w:rsid w:val="0077429A"/>
    <w:rsid w:val="00792D3E"/>
    <w:rsid w:val="00795F01"/>
    <w:rsid w:val="007A602E"/>
    <w:rsid w:val="007B0EF3"/>
    <w:rsid w:val="007B57C5"/>
    <w:rsid w:val="007B5FF0"/>
    <w:rsid w:val="007C0653"/>
    <w:rsid w:val="007C46F4"/>
    <w:rsid w:val="007C6180"/>
    <w:rsid w:val="007C71B7"/>
    <w:rsid w:val="007E16BF"/>
    <w:rsid w:val="008045B5"/>
    <w:rsid w:val="0082226B"/>
    <w:rsid w:val="0085691D"/>
    <w:rsid w:val="008601BD"/>
    <w:rsid w:val="0086445F"/>
    <w:rsid w:val="008669CC"/>
    <w:rsid w:val="00883B53"/>
    <w:rsid w:val="00885884"/>
    <w:rsid w:val="00893D88"/>
    <w:rsid w:val="008955FA"/>
    <w:rsid w:val="008A09D5"/>
    <w:rsid w:val="008B3BF4"/>
    <w:rsid w:val="008C3FC9"/>
    <w:rsid w:val="008C6CB4"/>
    <w:rsid w:val="008D7D21"/>
    <w:rsid w:val="008F1DEB"/>
    <w:rsid w:val="008F73BD"/>
    <w:rsid w:val="00902A9E"/>
    <w:rsid w:val="009039F9"/>
    <w:rsid w:val="00912381"/>
    <w:rsid w:val="00917B5E"/>
    <w:rsid w:val="00956AC8"/>
    <w:rsid w:val="00965802"/>
    <w:rsid w:val="009743F2"/>
    <w:rsid w:val="00977859"/>
    <w:rsid w:val="00980892"/>
    <w:rsid w:val="00982F19"/>
    <w:rsid w:val="0099639F"/>
    <w:rsid w:val="009A28FE"/>
    <w:rsid w:val="009A4458"/>
    <w:rsid w:val="009B0689"/>
    <w:rsid w:val="009C2548"/>
    <w:rsid w:val="009F5BAC"/>
    <w:rsid w:val="00A01E14"/>
    <w:rsid w:val="00A02D0C"/>
    <w:rsid w:val="00A11D69"/>
    <w:rsid w:val="00A22CAE"/>
    <w:rsid w:val="00A26B31"/>
    <w:rsid w:val="00A26FD2"/>
    <w:rsid w:val="00A66E7F"/>
    <w:rsid w:val="00A702A4"/>
    <w:rsid w:val="00A73366"/>
    <w:rsid w:val="00A736C5"/>
    <w:rsid w:val="00A74402"/>
    <w:rsid w:val="00A832E6"/>
    <w:rsid w:val="00A8620F"/>
    <w:rsid w:val="00A87087"/>
    <w:rsid w:val="00A93F4C"/>
    <w:rsid w:val="00AC0BDC"/>
    <w:rsid w:val="00AC49F3"/>
    <w:rsid w:val="00AC5F7D"/>
    <w:rsid w:val="00AC65D4"/>
    <w:rsid w:val="00AD5771"/>
    <w:rsid w:val="00AD7F39"/>
    <w:rsid w:val="00B0046C"/>
    <w:rsid w:val="00B03EAF"/>
    <w:rsid w:val="00B06323"/>
    <w:rsid w:val="00B1064D"/>
    <w:rsid w:val="00B1620D"/>
    <w:rsid w:val="00B3445D"/>
    <w:rsid w:val="00B444B4"/>
    <w:rsid w:val="00B45EF2"/>
    <w:rsid w:val="00B5233F"/>
    <w:rsid w:val="00B635F9"/>
    <w:rsid w:val="00B638DC"/>
    <w:rsid w:val="00B63DC5"/>
    <w:rsid w:val="00B65D6C"/>
    <w:rsid w:val="00B779AE"/>
    <w:rsid w:val="00B805E0"/>
    <w:rsid w:val="00B82EF6"/>
    <w:rsid w:val="00B8728F"/>
    <w:rsid w:val="00B933CF"/>
    <w:rsid w:val="00BA1B0A"/>
    <w:rsid w:val="00BB644A"/>
    <w:rsid w:val="00BB78EE"/>
    <w:rsid w:val="00BC24B0"/>
    <w:rsid w:val="00BC3C3A"/>
    <w:rsid w:val="00BC4913"/>
    <w:rsid w:val="00BC64BD"/>
    <w:rsid w:val="00BC7EF4"/>
    <w:rsid w:val="00BD3F0B"/>
    <w:rsid w:val="00BE3F7F"/>
    <w:rsid w:val="00C131BD"/>
    <w:rsid w:val="00C17262"/>
    <w:rsid w:val="00C242E3"/>
    <w:rsid w:val="00C244C3"/>
    <w:rsid w:val="00C273D2"/>
    <w:rsid w:val="00C749F9"/>
    <w:rsid w:val="00C818B6"/>
    <w:rsid w:val="00C83C28"/>
    <w:rsid w:val="00C84C14"/>
    <w:rsid w:val="00C86D9C"/>
    <w:rsid w:val="00C95F74"/>
    <w:rsid w:val="00CA13DD"/>
    <w:rsid w:val="00CB74FB"/>
    <w:rsid w:val="00CC4788"/>
    <w:rsid w:val="00CD0BCD"/>
    <w:rsid w:val="00CD1D8B"/>
    <w:rsid w:val="00CE2D11"/>
    <w:rsid w:val="00CE315F"/>
    <w:rsid w:val="00CE7AB6"/>
    <w:rsid w:val="00CF55CD"/>
    <w:rsid w:val="00D00DC5"/>
    <w:rsid w:val="00D035CE"/>
    <w:rsid w:val="00D043F2"/>
    <w:rsid w:val="00D247F3"/>
    <w:rsid w:val="00D25D5D"/>
    <w:rsid w:val="00D42993"/>
    <w:rsid w:val="00D447B5"/>
    <w:rsid w:val="00D55D6A"/>
    <w:rsid w:val="00D82640"/>
    <w:rsid w:val="00D919E9"/>
    <w:rsid w:val="00D93B1E"/>
    <w:rsid w:val="00DA5BFA"/>
    <w:rsid w:val="00DC20A9"/>
    <w:rsid w:val="00DF19D0"/>
    <w:rsid w:val="00DF453F"/>
    <w:rsid w:val="00E02D60"/>
    <w:rsid w:val="00E160CD"/>
    <w:rsid w:val="00E2134B"/>
    <w:rsid w:val="00E22FFF"/>
    <w:rsid w:val="00E40364"/>
    <w:rsid w:val="00E41820"/>
    <w:rsid w:val="00E453B5"/>
    <w:rsid w:val="00E630E2"/>
    <w:rsid w:val="00E64239"/>
    <w:rsid w:val="00E665A2"/>
    <w:rsid w:val="00E675BB"/>
    <w:rsid w:val="00E95F6C"/>
    <w:rsid w:val="00EA111D"/>
    <w:rsid w:val="00EC7C3A"/>
    <w:rsid w:val="00EE2E0D"/>
    <w:rsid w:val="00EE4133"/>
    <w:rsid w:val="00EE5025"/>
    <w:rsid w:val="00EF62D5"/>
    <w:rsid w:val="00F05B44"/>
    <w:rsid w:val="00F11F57"/>
    <w:rsid w:val="00F15B5E"/>
    <w:rsid w:val="00F21259"/>
    <w:rsid w:val="00F22186"/>
    <w:rsid w:val="00F23C78"/>
    <w:rsid w:val="00F34DAF"/>
    <w:rsid w:val="00F4316D"/>
    <w:rsid w:val="00F457D1"/>
    <w:rsid w:val="00F6423B"/>
    <w:rsid w:val="00F76288"/>
    <w:rsid w:val="00F82BAC"/>
    <w:rsid w:val="00F91DB8"/>
    <w:rsid w:val="00FA4050"/>
    <w:rsid w:val="00FB0258"/>
    <w:rsid w:val="00FB2C13"/>
    <w:rsid w:val="00FB448F"/>
    <w:rsid w:val="00FC7C6E"/>
    <w:rsid w:val="00FF6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BFB23F"/>
  <w15:docId w15:val="{82D28009-491C-40C3-A2EF-87D6DB00D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FCD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86"/>
      <w:ind w:left="2260" w:right="2136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51" w:right="229" w:hanging="54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A93F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D93B1E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9039F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39F9"/>
    <w:rPr>
      <w:color w:val="605E5C"/>
      <w:shd w:val="clear" w:color="auto" w:fill="E1DFDD"/>
    </w:rPr>
  </w:style>
  <w:style w:type="table" w:customStyle="1" w:styleId="GridTable6Colorful-Accent31">
    <w:name w:val="Grid Table 6 Colorful - Accent 31"/>
    <w:basedOn w:val="TableNormal"/>
    <w:uiPriority w:val="51"/>
    <w:rsid w:val="002E683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213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4B"/>
    <w:rPr>
      <w:rFonts w:ascii="Segoe UI" w:eastAsia="Times New Roman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A1B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1B0A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A1B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B0A"/>
    <w:rPr>
      <w:rFonts w:ascii="Times New Roman" w:eastAsia="Times New Roman" w:hAnsi="Times New Roman" w:cs="Times New Roman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C24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81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4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8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joyfullivingservices.com" TargetMode="External"/><Relationship Id="rId7" Type="http://schemas.openxmlformats.org/officeDocument/2006/relationships/hyperlink" Target="mailto:iipacentraloffice@iridologyassn.org" TargetMode="External"/><Relationship Id="rId2" Type="http://schemas.openxmlformats.org/officeDocument/2006/relationships/hyperlink" Target="mailto:iridology@netzero.net" TargetMode="External"/><Relationship Id="rId1" Type="http://schemas.openxmlformats.org/officeDocument/2006/relationships/image" Target="media/image2.JPG"/><Relationship Id="rId6" Type="http://schemas.openxmlformats.org/officeDocument/2006/relationships/hyperlink" Target="http://www.joyfullivingservices.com" TargetMode="External"/><Relationship Id="rId5" Type="http://schemas.openxmlformats.org/officeDocument/2006/relationships/hyperlink" Target="mailto:iridology@netzero.net" TargetMode="External"/><Relationship Id="rId4" Type="http://schemas.openxmlformats.org/officeDocument/2006/relationships/hyperlink" Target="mailto:iipacentraloffice@iridologyassn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Microsoft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Marie A. Bouvier-Newman</dc:creator>
  <cp:lastModifiedBy>Brenda Generali</cp:lastModifiedBy>
  <cp:revision>2</cp:revision>
  <cp:lastPrinted>2020-10-04T23:17:00Z</cp:lastPrinted>
  <dcterms:created xsi:type="dcterms:W3CDTF">2023-06-01T04:46:00Z</dcterms:created>
  <dcterms:modified xsi:type="dcterms:W3CDTF">2023-06-01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8-27T00:00:00Z</vt:filetime>
  </property>
</Properties>
</file>